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1547" w:rsidRPr="0094283A" w:rsidRDefault="00351547" w:rsidP="00351547">
      <w:pPr>
        <w:pStyle w:val="Normal1"/>
        <w:ind w:right="6"/>
        <w:jc w:val="center"/>
        <w:rPr>
          <w:sz w:val="26"/>
          <w:szCs w:val="26"/>
        </w:rPr>
      </w:pPr>
      <w:r w:rsidRPr="0094283A">
        <w:rPr>
          <w:sz w:val="26"/>
          <w:szCs w:val="26"/>
        </w:rPr>
        <w:t>Teaching Guidelines for</w:t>
      </w:r>
    </w:p>
    <w:p w:rsidR="00351547" w:rsidRPr="0094283A" w:rsidRDefault="00351547" w:rsidP="00351547">
      <w:pPr>
        <w:pStyle w:val="Normal1"/>
        <w:pBdr>
          <w:bottom w:val="single" w:sz="4" w:space="9" w:color="auto"/>
        </w:pBdr>
        <w:spacing w:before="120"/>
        <w:ind w:right="6"/>
        <w:jc w:val="center"/>
        <w:rPr>
          <w:b/>
          <w:sz w:val="26"/>
          <w:szCs w:val="26"/>
        </w:rPr>
      </w:pPr>
      <w:r w:rsidRPr="0094283A">
        <w:rPr>
          <w:b/>
          <w:sz w:val="26"/>
          <w:szCs w:val="26"/>
        </w:rPr>
        <w:t>Web Programming Technologies</w:t>
      </w:r>
    </w:p>
    <w:p w:rsidR="00351547" w:rsidRPr="0094283A" w:rsidRDefault="00351547" w:rsidP="00351547">
      <w:pPr>
        <w:pStyle w:val="Normal1"/>
        <w:pBdr>
          <w:bottom w:val="single" w:sz="4" w:space="9" w:color="auto"/>
        </w:pBdr>
        <w:spacing w:before="120"/>
        <w:ind w:right="6"/>
        <w:jc w:val="center"/>
        <w:rPr>
          <w:sz w:val="26"/>
          <w:szCs w:val="26"/>
        </w:rPr>
      </w:pPr>
      <w:r w:rsidRPr="0094283A">
        <w:rPr>
          <w:sz w:val="26"/>
          <w:szCs w:val="26"/>
        </w:rPr>
        <w:t xml:space="preserve">PG-DAC </w:t>
      </w:r>
      <w:r w:rsidR="009C5917" w:rsidRPr="0094283A">
        <w:rPr>
          <w:sz w:val="26"/>
          <w:szCs w:val="26"/>
        </w:rPr>
        <w:t>August</w:t>
      </w:r>
      <w:r w:rsidR="00B64E5B" w:rsidRPr="0094283A">
        <w:rPr>
          <w:sz w:val="26"/>
          <w:szCs w:val="26"/>
        </w:rPr>
        <w:t xml:space="preserve"> 202</w:t>
      </w:r>
      <w:r w:rsidR="009C5917" w:rsidRPr="0094283A">
        <w:rPr>
          <w:sz w:val="26"/>
          <w:szCs w:val="26"/>
        </w:rPr>
        <w:t>4</w:t>
      </w:r>
    </w:p>
    <w:p w:rsidR="00351547" w:rsidRPr="0094283A" w:rsidRDefault="00351547" w:rsidP="0059420A">
      <w:pPr>
        <w:pStyle w:val="LO-normal"/>
        <w:ind w:right="4"/>
        <w:jc w:val="center"/>
        <w:rPr>
          <w:sz w:val="20"/>
          <w:szCs w:val="20"/>
        </w:rPr>
      </w:pPr>
    </w:p>
    <w:p w:rsidR="00351547" w:rsidRPr="0094283A" w:rsidRDefault="00351547" w:rsidP="0059420A">
      <w:pPr>
        <w:pStyle w:val="LO-normal"/>
        <w:rPr>
          <w:color w:val="000000"/>
        </w:rPr>
      </w:pPr>
      <w:r w:rsidRPr="0094283A">
        <w:rPr>
          <w:b/>
          <w:color w:val="000000"/>
        </w:rPr>
        <w:t xml:space="preserve">Duration:  </w:t>
      </w:r>
      <w:r w:rsidR="009C5917" w:rsidRPr="0094283A">
        <w:rPr>
          <w:b/>
        </w:rPr>
        <w:t>1</w:t>
      </w:r>
      <w:r w:rsidR="00890511" w:rsidRPr="0094283A">
        <w:rPr>
          <w:b/>
        </w:rPr>
        <w:t xml:space="preserve">12 </w:t>
      </w:r>
      <w:r w:rsidR="00E443DA" w:rsidRPr="0094283A">
        <w:rPr>
          <w:b/>
          <w:color w:val="000000"/>
        </w:rPr>
        <w:t>hours</w:t>
      </w:r>
      <w:r w:rsidR="00E443DA" w:rsidRPr="0094283A">
        <w:rPr>
          <w:color w:val="000000"/>
        </w:rPr>
        <w:t xml:space="preserve"> (</w:t>
      </w:r>
      <w:r w:rsidR="00EF3BE7" w:rsidRPr="0094283A">
        <w:rPr>
          <w:color w:val="000000"/>
        </w:rPr>
        <w:t>5</w:t>
      </w:r>
      <w:r w:rsidR="00890511" w:rsidRPr="0094283A">
        <w:rPr>
          <w:color w:val="000000"/>
        </w:rPr>
        <w:t>6</w:t>
      </w:r>
      <w:r w:rsidR="00460BC2" w:rsidRPr="0094283A">
        <w:rPr>
          <w:color w:val="000000"/>
        </w:rPr>
        <w:t>theory</w:t>
      </w:r>
      <w:r w:rsidRPr="0094283A">
        <w:rPr>
          <w:color w:val="000000"/>
        </w:rPr>
        <w:t xml:space="preserve"> hours + </w:t>
      </w:r>
      <w:r w:rsidR="00EF3BE7" w:rsidRPr="0094283A">
        <w:t>5</w:t>
      </w:r>
      <w:r w:rsidR="00890511" w:rsidRPr="0094283A">
        <w:t>6</w:t>
      </w:r>
      <w:r w:rsidRPr="0094283A">
        <w:rPr>
          <w:color w:val="000000"/>
        </w:rPr>
        <w:t xml:space="preserve"> lab hours</w:t>
      </w:r>
      <w:r w:rsidR="00E443DA" w:rsidRPr="0094283A">
        <w:t>)</w:t>
      </w:r>
    </w:p>
    <w:p w:rsidR="00351547" w:rsidRPr="0094283A" w:rsidRDefault="00351547" w:rsidP="0059420A">
      <w:pPr>
        <w:pStyle w:val="LO-normal"/>
        <w:rPr>
          <w:color w:val="000000"/>
          <w:sz w:val="20"/>
          <w:szCs w:val="20"/>
        </w:rPr>
      </w:pPr>
    </w:p>
    <w:p w:rsidR="00351547" w:rsidRPr="0094283A" w:rsidRDefault="00351547" w:rsidP="0059420A">
      <w:pPr>
        <w:pStyle w:val="LO-normal"/>
        <w:ind w:right="60"/>
        <w:jc w:val="both"/>
      </w:pPr>
      <w:r w:rsidRPr="0094283A">
        <w:rPr>
          <w:b/>
          <w:color w:val="000000"/>
        </w:rPr>
        <w:t>Objective</w:t>
      </w:r>
      <w:r w:rsidRPr="0094283A">
        <w:rPr>
          <w:color w:val="000000"/>
        </w:rPr>
        <w:t xml:space="preserve">: </w:t>
      </w:r>
      <w:r w:rsidRPr="0094283A">
        <w:t xml:space="preserve">To introduce the students to HTML, CSS, </w:t>
      </w:r>
      <w:r w:rsidR="00824417" w:rsidRPr="0094283A">
        <w:t>JavaScript</w:t>
      </w:r>
      <w:r w:rsidR="004106E3" w:rsidRPr="0094283A">
        <w:t xml:space="preserve">,XML, JSON, Ajax, Node.js, </w:t>
      </w:r>
      <w:r w:rsidR="00914B3B" w:rsidRPr="0094283A">
        <w:t xml:space="preserve">Express.js, </w:t>
      </w:r>
      <w:r w:rsidR="004106E3" w:rsidRPr="0094283A">
        <w:t>React,</w:t>
      </w:r>
      <w:r w:rsidR="009004D2" w:rsidRPr="0094283A">
        <w:t xml:space="preserve"> React-Redux,</w:t>
      </w:r>
      <w:r w:rsidRPr="0094283A">
        <w:t xml:space="preserve">and practical relevance of all these technologies. </w:t>
      </w:r>
    </w:p>
    <w:p w:rsidR="00351547" w:rsidRPr="0094283A" w:rsidRDefault="00351547" w:rsidP="0059420A">
      <w:pPr>
        <w:pStyle w:val="LO-normal"/>
        <w:rPr>
          <w:color w:val="000000"/>
          <w:sz w:val="20"/>
          <w:szCs w:val="20"/>
        </w:rPr>
      </w:pPr>
    </w:p>
    <w:p w:rsidR="00821587" w:rsidRPr="0094283A" w:rsidRDefault="00821587" w:rsidP="0059420A">
      <w:pPr>
        <w:pStyle w:val="LO-normal"/>
        <w:tabs>
          <w:tab w:val="left" w:pos="2140"/>
        </w:tabs>
        <w:rPr>
          <w:color w:val="000000"/>
        </w:rPr>
      </w:pPr>
      <w:r w:rsidRPr="0094283A">
        <w:rPr>
          <w:b/>
          <w:color w:val="000000"/>
        </w:rPr>
        <w:t xml:space="preserve">Evaluation: </w:t>
      </w:r>
      <w:r w:rsidRPr="0094283A">
        <w:rPr>
          <w:color w:val="000000"/>
        </w:rPr>
        <w:t>100 marks</w:t>
      </w:r>
    </w:p>
    <w:p w:rsidR="00821587" w:rsidRPr="0094283A" w:rsidRDefault="00821587" w:rsidP="0059420A">
      <w:pPr>
        <w:pStyle w:val="LO-normal"/>
        <w:tabs>
          <w:tab w:val="left" w:pos="2140"/>
        </w:tabs>
        <w:rPr>
          <w:color w:val="000000"/>
        </w:rPr>
      </w:pPr>
      <w:r w:rsidRPr="0094283A">
        <w:rPr>
          <w:b/>
          <w:color w:val="000000"/>
        </w:rPr>
        <w:t>We</w:t>
      </w:r>
      <w:r w:rsidRPr="0094283A">
        <w:rPr>
          <w:b/>
        </w:rPr>
        <w:t>ightage</w:t>
      </w:r>
      <w:r w:rsidRPr="0094283A">
        <w:rPr>
          <w:b/>
          <w:color w:val="000000"/>
        </w:rPr>
        <w:t xml:space="preserve">: </w:t>
      </w:r>
      <w:r w:rsidR="001C010B" w:rsidRPr="0094283A">
        <w:rPr>
          <w:color w:val="000000"/>
        </w:rPr>
        <w:t>CCEE</w:t>
      </w:r>
      <w:r w:rsidRPr="0094283A">
        <w:rPr>
          <w:color w:val="000000"/>
        </w:rPr>
        <w:t xml:space="preserve"> – 40%</w:t>
      </w:r>
      <w:r w:rsidRPr="0094283A">
        <w:t xml:space="preserve">, </w:t>
      </w:r>
      <w:r w:rsidRPr="0094283A">
        <w:rPr>
          <w:color w:val="000000"/>
        </w:rPr>
        <w:t>Lab exam – 40%</w:t>
      </w:r>
      <w:r w:rsidRPr="0094283A">
        <w:t xml:space="preserve">, </w:t>
      </w:r>
      <w:r w:rsidRPr="0094283A">
        <w:rPr>
          <w:color w:val="000000"/>
        </w:rPr>
        <w:t>Internal</w:t>
      </w:r>
      <w:r w:rsidR="0059420A" w:rsidRPr="0094283A">
        <w:rPr>
          <w:color w:val="000000"/>
        </w:rPr>
        <w:t xml:space="preserve">s </w:t>
      </w:r>
      <w:r w:rsidRPr="0094283A">
        <w:rPr>
          <w:color w:val="000000"/>
        </w:rPr>
        <w:t>– 20%</w:t>
      </w:r>
    </w:p>
    <w:p w:rsidR="00351547" w:rsidRPr="0094283A" w:rsidRDefault="00351547" w:rsidP="0059420A">
      <w:pPr>
        <w:pStyle w:val="LO-normal"/>
        <w:rPr>
          <w:color w:val="000000"/>
          <w:sz w:val="20"/>
          <w:szCs w:val="20"/>
        </w:rPr>
      </w:pPr>
    </w:p>
    <w:p w:rsidR="001676A5" w:rsidRPr="0094283A" w:rsidRDefault="00FC19CA" w:rsidP="0059420A">
      <w:pPr>
        <w:pStyle w:val="Normal1"/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Text Book</w:t>
      </w:r>
      <w:r w:rsidR="00941F91" w:rsidRPr="0094283A">
        <w:rPr>
          <w:rFonts w:ascii="Calibri" w:hAnsi="Calibri" w:cs="Calibri"/>
          <w:b/>
        </w:rPr>
        <w:t>s</w:t>
      </w:r>
      <w:r w:rsidRPr="0094283A">
        <w:rPr>
          <w:rFonts w:ascii="Calibri" w:hAnsi="Calibri" w:cs="Calibri"/>
          <w:b/>
        </w:rPr>
        <w:t>:</w:t>
      </w:r>
    </w:p>
    <w:p w:rsidR="001676A5" w:rsidRPr="0094283A" w:rsidRDefault="006D17BE" w:rsidP="00E443DA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254" w:lineRule="auto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Fun</w:t>
      </w:r>
      <w:r w:rsidR="003A7E83" w:rsidRPr="0094283A">
        <w:rPr>
          <w:rFonts w:ascii="Calibri" w:hAnsi="Calibri" w:cs="Calibri"/>
        </w:rPr>
        <w:t>damentals of Web Development, 1</w:t>
      </w:r>
      <w:r w:rsidRPr="0094283A">
        <w:rPr>
          <w:rFonts w:ascii="Calibri" w:hAnsi="Calibri" w:cs="Calibri"/>
        </w:rPr>
        <w:t>e, by Randy Connolly, Ricardo Hoar / Pearson</w:t>
      </w:r>
    </w:p>
    <w:p w:rsidR="006D17BE" w:rsidRPr="0094283A" w:rsidRDefault="00930FB3" w:rsidP="00E443DA">
      <w:pPr>
        <w:pStyle w:val="Normal1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line="254" w:lineRule="auto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MERN Quick Start Guide – Build web applications with MongoDB, Express.js, React, and Node by Eddy Wilson IriarteKoroliova / Packt</w:t>
      </w:r>
    </w:p>
    <w:p w:rsidR="00351547" w:rsidRPr="0094283A" w:rsidRDefault="00351547" w:rsidP="00E443DA">
      <w:pPr>
        <w:pStyle w:val="LO-normal"/>
        <w:ind w:left="284"/>
        <w:rPr>
          <w:color w:val="000000"/>
          <w:sz w:val="20"/>
          <w:szCs w:val="20"/>
        </w:rPr>
      </w:pPr>
    </w:p>
    <w:p w:rsidR="001676A5" w:rsidRPr="0094283A" w:rsidRDefault="00FC19CA" w:rsidP="0059420A">
      <w:pPr>
        <w:pStyle w:val="Normal1"/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Reference</w:t>
      </w:r>
      <w:r w:rsidR="00351547" w:rsidRPr="0094283A">
        <w:rPr>
          <w:rFonts w:ascii="Calibri" w:hAnsi="Calibri" w:cs="Calibri"/>
          <w:b/>
        </w:rPr>
        <w:t>s</w:t>
      </w:r>
      <w:r w:rsidRPr="0094283A">
        <w:rPr>
          <w:rFonts w:ascii="Calibri" w:hAnsi="Calibri" w:cs="Calibri"/>
          <w:b/>
        </w:rPr>
        <w:t>:</w:t>
      </w:r>
    </w:p>
    <w:p w:rsidR="001676A5" w:rsidRPr="0094283A" w:rsidRDefault="00FC19CA" w:rsidP="00E443DA">
      <w:pPr>
        <w:pStyle w:val="Normal1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25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ernet &amp; World Wide Web</w:t>
      </w:r>
      <w:r w:rsidR="009D161A" w:rsidRPr="0094283A">
        <w:rPr>
          <w:rFonts w:ascii="Calibri" w:hAnsi="Calibri" w:cs="Calibri"/>
        </w:rPr>
        <w:t xml:space="preserve"> :</w:t>
      </w:r>
      <w:r w:rsidRPr="0094283A">
        <w:rPr>
          <w:rFonts w:ascii="Calibri" w:hAnsi="Calibri" w:cs="Calibri"/>
        </w:rPr>
        <w:t xml:space="preserve"> How to Pr</w:t>
      </w:r>
      <w:r w:rsidR="00351547" w:rsidRPr="0094283A">
        <w:rPr>
          <w:rFonts w:ascii="Calibri" w:hAnsi="Calibri" w:cs="Calibri"/>
        </w:rPr>
        <w:t xml:space="preserve">ogram by </w:t>
      </w:r>
      <w:r w:rsidR="009D161A" w:rsidRPr="0094283A">
        <w:rPr>
          <w:rFonts w:ascii="Calibri" w:hAnsi="Calibri" w:cs="Calibri"/>
        </w:rPr>
        <w:t xml:space="preserve">Paul </w:t>
      </w:r>
      <w:r w:rsidR="00351547" w:rsidRPr="0094283A">
        <w:rPr>
          <w:rFonts w:ascii="Calibri" w:hAnsi="Calibri" w:cs="Calibri"/>
        </w:rPr>
        <w:t xml:space="preserve">Deitel, </w:t>
      </w:r>
      <w:r w:rsidR="009D161A" w:rsidRPr="0094283A">
        <w:rPr>
          <w:rFonts w:ascii="Calibri" w:hAnsi="Calibri" w:cs="Calibri"/>
        </w:rPr>
        <w:t xml:space="preserve">Henry </w:t>
      </w:r>
      <w:r w:rsidR="00351547" w:rsidRPr="0094283A">
        <w:rPr>
          <w:rFonts w:ascii="Calibri" w:hAnsi="Calibri" w:cs="Calibri"/>
        </w:rPr>
        <w:t>Deitel&amp;</w:t>
      </w:r>
      <w:r w:rsidR="009D161A" w:rsidRPr="0094283A">
        <w:rPr>
          <w:rFonts w:ascii="Calibri" w:hAnsi="Calibri" w:cs="Calibri"/>
        </w:rPr>
        <w:t>Abbey Deitel</w:t>
      </w:r>
      <w:r w:rsidR="00351547" w:rsidRPr="0094283A">
        <w:rPr>
          <w:rFonts w:ascii="Calibri" w:hAnsi="Calibri" w:cs="Calibri"/>
        </w:rPr>
        <w:t xml:space="preserve"> /</w:t>
      </w:r>
      <w:r w:rsidRPr="0094283A">
        <w:rPr>
          <w:rFonts w:ascii="Calibri" w:hAnsi="Calibri" w:cs="Calibri"/>
        </w:rPr>
        <w:t xml:space="preserve"> Pearson Education</w:t>
      </w:r>
    </w:p>
    <w:p w:rsidR="001676A5" w:rsidRPr="0094283A" w:rsidRDefault="00FC19CA" w:rsidP="00E443DA">
      <w:pPr>
        <w:pStyle w:val="Normal1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16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XML - How to Program </w:t>
      </w:r>
      <w:r w:rsidR="00351547" w:rsidRPr="0094283A">
        <w:rPr>
          <w:rFonts w:ascii="Calibri" w:hAnsi="Calibri" w:cs="Calibri"/>
        </w:rPr>
        <w:t>by Deitel</w:t>
      </w:r>
      <w:r w:rsidR="009D161A" w:rsidRPr="0094283A">
        <w:rPr>
          <w:rFonts w:ascii="Calibri" w:hAnsi="Calibri" w:cs="Calibri"/>
        </w:rPr>
        <w:t>et al</w:t>
      </w:r>
      <w:r w:rsidR="00351547" w:rsidRPr="0094283A">
        <w:rPr>
          <w:rFonts w:ascii="Calibri" w:hAnsi="Calibri" w:cs="Calibri"/>
        </w:rPr>
        <w:t xml:space="preserve"> /</w:t>
      </w:r>
      <w:r w:rsidR="009D161A" w:rsidRPr="0094283A">
        <w:rPr>
          <w:rFonts w:ascii="Calibri" w:hAnsi="Calibri" w:cs="Calibri"/>
        </w:rPr>
        <w:t>Pearson Education</w:t>
      </w:r>
    </w:p>
    <w:p w:rsidR="001676A5" w:rsidRPr="0094283A" w:rsidRDefault="00351547" w:rsidP="00E443DA">
      <w:pPr>
        <w:pStyle w:val="Normal1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11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Ajax i</w:t>
      </w:r>
      <w:r w:rsidR="00FC19CA" w:rsidRPr="0094283A">
        <w:rPr>
          <w:rFonts w:ascii="Calibri" w:hAnsi="Calibri" w:cs="Calibri"/>
        </w:rPr>
        <w:t>n Action by Dave Crane, Eric Pascarello</w:t>
      </w:r>
      <w:r w:rsidRPr="0094283A">
        <w:rPr>
          <w:rFonts w:ascii="Calibri" w:hAnsi="Calibri" w:cs="Calibri"/>
        </w:rPr>
        <w:t xml:space="preserve"> /</w:t>
      </w:r>
      <w:r w:rsidR="00FC19CA" w:rsidRPr="0094283A">
        <w:rPr>
          <w:rFonts w:ascii="Calibri" w:hAnsi="Calibri" w:cs="Calibri"/>
        </w:rPr>
        <w:t>Dreamtech Press</w:t>
      </w:r>
    </w:p>
    <w:p w:rsidR="001676A5" w:rsidRPr="0094283A" w:rsidRDefault="00FC19CA" w:rsidP="00E443DA">
      <w:pPr>
        <w:pStyle w:val="Normal1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11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JavaScript: The Good Parts by Douglas Crockford / O'Reilly</w:t>
      </w:r>
    </w:p>
    <w:p w:rsidR="009F318E" w:rsidRPr="0094283A" w:rsidRDefault="009F318E" w:rsidP="00E443DA">
      <w:pPr>
        <w:pStyle w:val="Normal1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11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Pro MERN Stack: Full Stack Web App Development with Mongo, Express, React, and NodebyVasan Subramanian / Apress</w:t>
      </w:r>
    </w:p>
    <w:p w:rsidR="00DB64DA" w:rsidRPr="0094283A" w:rsidRDefault="00DB64DA" w:rsidP="00E443DA">
      <w:pPr>
        <w:pStyle w:val="Normal1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16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Web Application Security: A Beginner's Guide by Bryan Sullivan &amp; Vincent Liu / Tata McGraw Hill</w:t>
      </w:r>
    </w:p>
    <w:p w:rsidR="00B34977" w:rsidRPr="0094283A" w:rsidRDefault="00B34977" w:rsidP="00E443DA">
      <w:pPr>
        <w:pStyle w:val="Normal1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11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W</w:t>
      </w:r>
      <w:r w:rsidR="00986CD4" w:rsidRPr="0094283A">
        <w:rPr>
          <w:rFonts w:ascii="Calibri" w:hAnsi="Calibri" w:cs="Calibri"/>
        </w:rPr>
        <w:t>3Schools Tutorials [</w:t>
      </w:r>
      <w:hyperlink r:id="rId8" w:history="1">
        <w:r w:rsidR="005142E2" w:rsidRPr="0094283A">
          <w:rPr>
            <w:rStyle w:val="Hyperlink"/>
            <w:rFonts w:ascii="Calibri" w:hAnsi="Calibri" w:cs="Calibri"/>
            <w:u w:val="none"/>
          </w:rPr>
          <w:t>https://www.w3schools.com/</w:t>
        </w:r>
      </w:hyperlink>
      <w:r w:rsidR="00986CD4" w:rsidRPr="0094283A">
        <w:rPr>
          <w:rFonts w:ascii="Calibri" w:hAnsi="Calibri" w:cs="Calibri"/>
        </w:rPr>
        <w:t>]</w:t>
      </w:r>
    </w:p>
    <w:p w:rsidR="00986CD4" w:rsidRPr="0094283A" w:rsidRDefault="006752D7" w:rsidP="00E443DA">
      <w:pPr>
        <w:pStyle w:val="Normal1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11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M</w:t>
      </w:r>
      <w:r w:rsidR="002F4DA9" w:rsidRPr="0094283A">
        <w:rPr>
          <w:rFonts w:ascii="Calibri" w:hAnsi="Calibri" w:cs="Calibri"/>
        </w:rPr>
        <w:t xml:space="preserve">ozilla </w:t>
      </w:r>
      <w:r w:rsidRPr="0094283A">
        <w:rPr>
          <w:rFonts w:ascii="Calibri" w:hAnsi="Calibri" w:cs="Calibri"/>
        </w:rPr>
        <w:t>D</w:t>
      </w:r>
      <w:r w:rsidR="002F4DA9" w:rsidRPr="0094283A">
        <w:rPr>
          <w:rFonts w:ascii="Calibri" w:hAnsi="Calibri" w:cs="Calibri"/>
        </w:rPr>
        <w:t xml:space="preserve">eveloper </w:t>
      </w:r>
      <w:r w:rsidRPr="0094283A">
        <w:rPr>
          <w:rFonts w:ascii="Calibri" w:hAnsi="Calibri" w:cs="Calibri"/>
        </w:rPr>
        <w:t>N</w:t>
      </w:r>
      <w:r w:rsidR="002F4DA9" w:rsidRPr="0094283A">
        <w:rPr>
          <w:rFonts w:ascii="Calibri" w:hAnsi="Calibri" w:cs="Calibri"/>
        </w:rPr>
        <w:t>etwork</w:t>
      </w:r>
      <w:r w:rsidR="002A3C31" w:rsidRPr="0094283A">
        <w:rPr>
          <w:rFonts w:ascii="Calibri" w:hAnsi="Calibri" w:cs="Calibri"/>
        </w:rPr>
        <w:t xml:space="preserve"> Web Development </w:t>
      </w:r>
      <w:r w:rsidR="0040082B" w:rsidRPr="0094283A">
        <w:rPr>
          <w:rFonts w:ascii="Calibri" w:hAnsi="Calibri" w:cs="Calibri"/>
        </w:rPr>
        <w:t>T</w:t>
      </w:r>
      <w:r w:rsidRPr="0094283A">
        <w:rPr>
          <w:rFonts w:ascii="Calibri" w:hAnsi="Calibri" w:cs="Calibri"/>
        </w:rPr>
        <w:t>utorials [</w:t>
      </w:r>
      <w:hyperlink r:id="rId9" w:history="1">
        <w:r w:rsidR="005142E2" w:rsidRPr="0094283A">
          <w:rPr>
            <w:rStyle w:val="Hyperlink"/>
            <w:rFonts w:ascii="Calibri" w:hAnsi="Calibri" w:cs="Calibri"/>
            <w:u w:val="none"/>
          </w:rPr>
          <w:t>https://developer.mozilla.org/en-US/docs/Learn/Getting_started_with_the_web</w:t>
        </w:r>
      </w:hyperlink>
      <w:r w:rsidRPr="0094283A">
        <w:rPr>
          <w:rFonts w:ascii="Calibri" w:hAnsi="Calibri" w:cs="Calibri"/>
        </w:rPr>
        <w:t>]</w:t>
      </w:r>
    </w:p>
    <w:p w:rsidR="006752D7" w:rsidRPr="0094283A" w:rsidRDefault="0040082B" w:rsidP="00E443DA">
      <w:pPr>
        <w:pStyle w:val="Normal1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11"/>
        <w:ind w:left="284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Curated Tutorial L</w:t>
      </w:r>
      <w:r w:rsidR="006752D7" w:rsidRPr="0094283A">
        <w:rPr>
          <w:rFonts w:ascii="Calibri" w:hAnsi="Calibri" w:cs="Calibri"/>
        </w:rPr>
        <w:t>inks on ES6, React, etc. [</w:t>
      </w:r>
      <w:hyperlink r:id="rId10" w:history="1">
        <w:r w:rsidR="005142E2" w:rsidRPr="0094283A">
          <w:rPr>
            <w:rStyle w:val="Hyperlink"/>
            <w:rFonts w:ascii="Calibri" w:hAnsi="Calibri" w:cs="Calibri"/>
            <w:u w:val="none"/>
          </w:rPr>
          <w:t>https://github.com/markerikson/react-redux-links</w:t>
        </w:r>
      </w:hyperlink>
      <w:r w:rsidR="006752D7" w:rsidRPr="0094283A">
        <w:rPr>
          <w:rFonts w:ascii="Calibri" w:hAnsi="Calibri" w:cs="Calibri"/>
        </w:rPr>
        <w:t>]</w:t>
      </w:r>
    </w:p>
    <w:p w:rsidR="00C76F7C" w:rsidRPr="0094283A" w:rsidRDefault="00C76F7C" w:rsidP="00C9266D">
      <w:pPr>
        <w:pStyle w:val="Heading1"/>
        <w:pBdr>
          <w:top w:val="single" w:sz="4" w:space="8" w:color="auto"/>
        </w:pBdr>
        <w:spacing w:before="120" w:after="240"/>
        <w:ind w:left="142"/>
        <w:jc w:val="center"/>
        <w:rPr>
          <w:rFonts w:ascii="Calibri" w:hAnsi="Calibri" w:cs="Calibri"/>
          <w:b w:val="0"/>
          <w:sz w:val="20"/>
          <w:szCs w:val="20"/>
        </w:rPr>
      </w:pPr>
      <w:r w:rsidRPr="0094283A">
        <w:rPr>
          <w:rFonts w:ascii="Calibri" w:hAnsi="Calibri" w:cs="Calibri"/>
          <w:b w:val="0"/>
          <w:sz w:val="20"/>
          <w:szCs w:val="20"/>
        </w:rPr>
        <w:t>(Note: Each Session is of 2 hours)</w:t>
      </w:r>
    </w:p>
    <w:p w:rsidR="00590683" w:rsidRPr="0094283A" w:rsidRDefault="00C76F7C" w:rsidP="00590683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Session 1: </w:t>
      </w:r>
      <w:r w:rsidR="00590683" w:rsidRPr="0094283A">
        <w:rPr>
          <w:rFonts w:ascii="Calibri" w:hAnsi="Calibri" w:cs="Calibri"/>
        </w:rPr>
        <w:t>Architecture of Web</w:t>
      </w:r>
    </w:p>
    <w:p w:rsidR="00821587" w:rsidRPr="0094283A" w:rsidRDefault="00821587" w:rsidP="00821587">
      <w:pPr>
        <w:pStyle w:val="LO-normal"/>
        <w:rPr>
          <w:b/>
        </w:rPr>
      </w:pPr>
      <w:r w:rsidRPr="0094283A">
        <w:rPr>
          <w:b/>
        </w:rPr>
        <w:t>Lecture: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Noto Sans Symbols" w:hAnsi="Calibri" w:cs="Calibri"/>
        </w:rPr>
      </w:pPr>
      <w:r w:rsidRPr="0094283A">
        <w:rPr>
          <w:rFonts w:ascii="Calibri" w:hAnsi="Calibri" w:cs="Calibri"/>
        </w:rPr>
        <w:t>Brief history of the Internet</w:t>
      </w:r>
    </w:p>
    <w:p w:rsidR="001676A5" w:rsidRPr="0094283A" w:rsidRDefault="00821587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Noto Sans Symbols" w:hAnsi="Calibri" w:cs="Calibri"/>
        </w:rPr>
      </w:pPr>
      <w:r w:rsidRPr="0094283A">
        <w:rPr>
          <w:rFonts w:ascii="Calibri" w:hAnsi="Calibri" w:cs="Calibri"/>
        </w:rPr>
        <w:t>How does the I</w:t>
      </w:r>
      <w:r w:rsidR="00FC19CA" w:rsidRPr="0094283A">
        <w:rPr>
          <w:rFonts w:ascii="Calibri" w:hAnsi="Calibri" w:cs="Calibri"/>
        </w:rPr>
        <w:t>nternet work?</w:t>
      </w:r>
    </w:p>
    <w:p w:rsidR="00821587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Noto Sans Symbols" w:hAnsi="Calibri" w:cs="Calibri"/>
        </w:rPr>
      </w:pPr>
      <w:r w:rsidRPr="0094283A">
        <w:rPr>
          <w:rFonts w:ascii="Calibri" w:hAnsi="Calibri" w:cs="Calibri"/>
        </w:rPr>
        <w:t>In</w:t>
      </w:r>
      <w:r w:rsidR="0063644C" w:rsidRPr="0094283A">
        <w:rPr>
          <w:rFonts w:ascii="Calibri" w:hAnsi="Calibri" w:cs="Calibri"/>
        </w:rPr>
        <w:t>ternet P</w:t>
      </w:r>
      <w:r w:rsidR="0062432E" w:rsidRPr="0094283A">
        <w:rPr>
          <w:rFonts w:ascii="Calibri" w:hAnsi="Calibri" w:cs="Calibri"/>
        </w:rPr>
        <w:t>rotocol; HTTP</w:t>
      </w:r>
    </w:p>
    <w:p w:rsidR="001676A5" w:rsidRPr="0094283A" w:rsidRDefault="00821587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Noto Sans Symbols" w:hAnsi="Calibri" w:cs="Calibri"/>
        </w:rPr>
      </w:pPr>
      <w:r w:rsidRPr="0094283A">
        <w:rPr>
          <w:rFonts w:ascii="Calibri" w:hAnsi="Calibri" w:cs="Calibri"/>
        </w:rPr>
        <w:t>Domain N</w:t>
      </w:r>
      <w:r w:rsidR="00DB596D" w:rsidRPr="0094283A">
        <w:rPr>
          <w:rFonts w:ascii="Calibri" w:hAnsi="Calibri" w:cs="Calibri"/>
        </w:rPr>
        <w:t>ames; Domain Name</w:t>
      </w:r>
      <w:r w:rsidR="00FC19CA" w:rsidRPr="0094283A">
        <w:rPr>
          <w:rFonts w:ascii="Calibri" w:hAnsi="Calibri" w:cs="Calibri"/>
        </w:rPr>
        <w:t xml:space="preserve"> Service </w:t>
      </w:r>
      <w:r w:rsidR="00B05E5B" w:rsidRPr="0094283A">
        <w:rPr>
          <w:rFonts w:ascii="Calibri" w:hAnsi="Calibri" w:cs="Calibri"/>
        </w:rPr>
        <w:t>s</w:t>
      </w:r>
      <w:r w:rsidR="00FC19CA" w:rsidRPr="0094283A">
        <w:rPr>
          <w:rFonts w:ascii="Calibri" w:hAnsi="Calibri" w:cs="Calibri"/>
        </w:rPr>
        <w:t>ervers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Noto Sans Symbols" w:hAnsi="Calibri" w:cs="Calibri"/>
        </w:rPr>
      </w:pPr>
      <w:r w:rsidRPr="0094283A">
        <w:rPr>
          <w:rFonts w:ascii="Calibri" w:hAnsi="Calibri" w:cs="Calibri"/>
        </w:rPr>
        <w:t>HTTP Protocols</w:t>
      </w:r>
    </w:p>
    <w:p w:rsidR="00821587" w:rsidRPr="0094283A" w:rsidRDefault="00FC19CA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Difference </w:t>
      </w:r>
      <w:r w:rsidR="00821587" w:rsidRPr="0094283A">
        <w:rPr>
          <w:rFonts w:ascii="Calibri" w:hAnsi="Calibri" w:cs="Calibri"/>
        </w:rPr>
        <w:t xml:space="preserve">between </w:t>
      </w:r>
      <w:r w:rsidRPr="0094283A">
        <w:rPr>
          <w:rFonts w:ascii="Calibri" w:hAnsi="Calibri" w:cs="Calibri"/>
        </w:rPr>
        <w:t>HTTP1.0</w:t>
      </w:r>
      <w:r w:rsidR="000827AF" w:rsidRPr="0094283A">
        <w:rPr>
          <w:rFonts w:ascii="Calibri" w:hAnsi="Calibri" w:cs="Calibri"/>
        </w:rPr>
        <w:t>, HTTP 1.1, and</w:t>
      </w:r>
      <w:r w:rsidRPr="0094283A">
        <w:rPr>
          <w:rFonts w:ascii="Calibri" w:hAnsi="Calibri" w:cs="Calibri"/>
        </w:rPr>
        <w:t xml:space="preserve"> HTTP 2.0 </w:t>
      </w:r>
    </w:p>
    <w:p w:rsidR="001676A5" w:rsidRPr="0094283A" w:rsidRDefault="000827AF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Methods – GET,</w:t>
      </w:r>
      <w:r w:rsidR="00FC19CA" w:rsidRPr="0094283A">
        <w:rPr>
          <w:rFonts w:ascii="Calibri" w:hAnsi="Calibri" w:cs="Calibri"/>
        </w:rPr>
        <w:t xml:space="preserve"> POST, HEAD, PUT, DELETE</w:t>
      </w:r>
      <w:r w:rsidRPr="0094283A">
        <w:rPr>
          <w:rFonts w:ascii="Calibri" w:hAnsi="Calibri" w:cs="Calibri"/>
        </w:rPr>
        <w:t>, etc.</w:t>
      </w:r>
    </w:p>
    <w:p w:rsidR="006752D7" w:rsidRPr="0094283A" w:rsidRDefault="006752D7" w:rsidP="006752D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Status codes</w:t>
      </w:r>
    </w:p>
    <w:p w:rsidR="001676A5" w:rsidRPr="0094283A" w:rsidRDefault="006752D7" w:rsidP="006752D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Stateless nature of the protocol and </w:t>
      </w:r>
      <w:r w:rsidR="00CA4CA5" w:rsidRPr="0094283A">
        <w:rPr>
          <w:rFonts w:ascii="Calibri" w:hAnsi="Calibri" w:cs="Calibri"/>
        </w:rPr>
        <w:t>HTTP S</w:t>
      </w:r>
      <w:r w:rsidR="00FC19CA" w:rsidRPr="0094283A">
        <w:rPr>
          <w:rFonts w:ascii="Calibri" w:hAnsi="Calibri" w:cs="Calibri"/>
        </w:rPr>
        <w:t>ession</w:t>
      </w:r>
    </w:p>
    <w:p w:rsidR="001676A5" w:rsidRPr="0094283A" w:rsidRDefault="00FC19CA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HTTPS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Architecture of theWeb</w:t>
      </w:r>
    </w:p>
    <w:p w:rsidR="00020EB2" w:rsidRPr="0094283A" w:rsidRDefault="00A31D71" w:rsidP="002D5975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Web servers –</w:t>
      </w:r>
      <w:r w:rsidR="00FC19CA" w:rsidRPr="0094283A">
        <w:rPr>
          <w:rFonts w:ascii="Calibri" w:hAnsi="Calibri" w:cs="Calibri"/>
        </w:rPr>
        <w:t xml:space="preserve"> I</w:t>
      </w:r>
      <w:r w:rsidR="000E0A7F" w:rsidRPr="0094283A">
        <w:rPr>
          <w:rFonts w:ascii="Calibri" w:hAnsi="Calibri" w:cs="Calibri"/>
        </w:rPr>
        <w:t>IS,</w:t>
      </w:r>
      <w:r w:rsidR="00FC19CA" w:rsidRPr="0094283A">
        <w:rPr>
          <w:rFonts w:ascii="Calibri" w:hAnsi="Calibri" w:cs="Calibri"/>
        </w:rPr>
        <w:t xml:space="preserve"> Apache server</w:t>
      </w:r>
      <w:r w:rsidR="00020EB2" w:rsidRPr="0094283A">
        <w:rPr>
          <w:rFonts w:ascii="Calibri" w:hAnsi="Calibri" w:cs="Calibri"/>
        </w:rPr>
        <w:br w:type="page"/>
      </w:r>
    </w:p>
    <w:p w:rsidR="001676A5" w:rsidRPr="0094283A" w:rsidRDefault="0050375A" w:rsidP="00106EC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  <w:noProof/>
          <w:lang w:eastAsia="en-US"/>
        </w:rPr>
        <w:lastRenderedPageBreak/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9" o:spid="_x0000_s1026" type="#_x0000_t32" style="position:absolute;margin-left:-56pt;margin-top:0;width:1.75pt;height:1.7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" filled="t">
            <v:stroke startarrowwidth="narrow" startarrowlength="short" endarrowwidth="narrow" endarrowlength="short"/>
          </v:shape>
        </w:pict>
      </w:r>
      <w:r w:rsidR="00FC19CA" w:rsidRPr="0094283A">
        <w:rPr>
          <w:rFonts w:ascii="Calibri" w:hAnsi="Calibri" w:cs="Calibri"/>
          <w:b/>
        </w:rPr>
        <w:t>Lab:</w:t>
      </w:r>
    </w:p>
    <w:p w:rsidR="001676A5" w:rsidRPr="0094283A" w:rsidRDefault="00A074D8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Exploring different b</w:t>
      </w:r>
      <w:r w:rsidR="00FC19CA" w:rsidRPr="0094283A">
        <w:rPr>
          <w:rFonts w:ascii="Calibri" w:hAnsi="Calibri" w:cs="Calibri"/>
        </w:rPr>
        <w:t>rowser</w:t>
      </w:r>
      <w:r w:rsidR="00002DE0" w:rsidRPr="0094283A">
        <w:rPr>
          <w:rFonts w:ascii="Calibri" w:hAnsi="Calibri" w:cs="Calibri"/>
        </w:rPr>
        <w:t>s</w:t>
      </w:r>
    </w:p>
    <w:p w:rsidR="001676A5" w:rsidRPr="0094283A" w:rsidRDefault="005D3ABB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Mozilla </w:t>
      </w:r>
      <w:r w:rsidR="00080BA3" w:rsidRPr="0094283A">
        <w:rPr>
          <w:rFonts w:ascii="Calibri" w:hAnsi="Calibri" w:cs="Calibri"/>
        </w:rPr>
        <w:t xml:space="preserve">Firefox, </w:t>
      </w:r>
      <w:r w:rsidRPr="0094283A">
        <w:rPr>
          <w:rFonts w:ascii="Calibri" w:hAnsi="Calibri" w:cs="Calibri"/>
        </w:rPr>
        <w:t xml:space="preserve">Google </w:t>
      </w:r>
      <w:r w:rsidR="00FC19CA" w:rsidRPr="0094283A">
        <w:rPr>
          <w:rFonts w:ascii="Calibri" w:hAnsi="Calibri" w:cs="Calibri"/>
        </w:rPr>
        <w:t>Chrome</w:t>
      </w:r>
      <w:r w:rsidR="00080BA3" w:rsidRPr="0094283A">
        <w:rPr>
          <w:rFonts w:ascii="Calibri" w:hAnsi="Calibri" w:cs="Calibri"/>
        </w:rPr>
        <w:t xml:space="preserve">, </w:t>
      </w:r>
      <w:r w:rsidR="00FC19CA" w:rsidRPr="0094283A">
        <w:rPr>
          <w:rFonts w:ascii="Calibri" w:hAnsi="Calibri" w:cs="Calibri"/>
        </w:rPr>
        <w:t>Safari</w:t>
      </w:r>
    </w:p>
    <w:p w:rsidR="001676A5" w:rsidRPr="0094283A" w:rsidRDefault="00723D3E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Exploring different t</w:t>
      </w:r>
      <w:r w:rsidR="00FC19CA" w:rsidRPr="0094283A">
        <w:rPr>
          <w:rFonts w:ascii="Calibri" w:hAnsi="Calibri" w:cs="Calibri"/>
        </w:rPr>
        <w:t>ext</w:t>
      </w:r>
      <w:r w:rsidRPr="0094283A">
        <w:rPr>
          <w:rFonts w:ascii="Calibri" w:hAnsi="Calibri" w:cs="Calibri"/>
        </w:rPr>
        <w:t xml:space="preserve"> e</w:t>
      </w:r>
      <w:r w:rsidR="00FC19CA" w:rsidRPr="0094283A">
        <w:rPr>
          <w:rFonts w:ascii="Calibri" w:hAnsi="Calibri" w:cs="Calibri"/>
        </w:rPr>
        <w:t>ditor</w:t>
      </w:r>
      <w:r w:rsidRPr="0094283A">
        <w:rPr>
          <w:rFonts w:ascii="Calibri" w:hAnsi="Calibri" w:cs="Calibri"/>
        </w:rPr>
        <w:t>s</w:t>
      </w:r>
    </w:p>
    <w:p w:rsidR="001676A5" w:rsidRPr="0094283A" w:rsidRDefault="00FC19CA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Windows: Notepad++</w:t>
      </w:r>
      <w:r w:rsidR="00824417" w:rsidRPr="0094283A">
        <w:rPr>
          <w:rFonts w:ascii="Calibri" w:hAnsi="Calibri" w:cs="Calibri"/>
        </w:rPr>
        <w:t xml:space="preserve">, </w:t>
      </w:r>
      <w:r w:rsidR="0092321C" w:rsidRPr="0094283A">
        <w:rPr>
          <w:rFonts w:ascii="Calibri" w:hAnsi="Calibri" w:cs="Calibri"/>
        </w:rPr>
        <w:t>Linux: Ge</w:t>
      </w:r>
      <w:r w:rsidRPr="0094283A">
        <w:rPr>
          <w:rFonts w:ascii="Calibri" w:hAnsi="Calibri" w:cs="Calibri"/>
        </w:rPr>
        <w:t>dit</w:t>
      </w:r>
      <w:r w:rsidR="002628AB" w:rsidRPr="0094283A">
        <w:rPr>
          <w:rFonts w:ascii="Calibri" w:hAnsi="Calibri" w:cs="Calibri"/>
        </w:rPr>
        <w:t xml:space="preserve"> or Vim</w:t>
      </w:r>
      <w:r w:rsidR="00BF06B6" w:rsidRPr="0094283A">
        <w:rPr>
          <w:rFonts w:ascii="Calibri" w:hAnsi="Calibri" w:cs="Calibri"/>
        </w:rPr>
        <w:t xml:space="preserve"> or Emacs</w:t>
      </w:r>
    </w:p>
    <w:p w:rsidR="00821587" w:rsidRPr="0094283A" w:rsidRDefault="00821587" w:rsidP="00821587">
      <w:pPr>
        <w:pStyle w:val="Heading1"/>
        <w:ind w:left="0"/>
        <w:rPr>
          <w:rFonts w:ascii="Calibri" w:hAnsi="Calibri" w:cs="Calibri"/>
          <w:sz w:val="20"/>
          <w:szCs w:val="20"/>
        </w:rPr>
      </w:pPr>
    </w:p>
    <w:p w:rsidR="00590683" w:rsidRPr="0094283A" w:rsidRDefault="00821587" w:rsidP="00590683">
      <w:pPr>
        <w:pStyle w:val="LO-normal"/>
        <w:rPr>
          <w:b/>
        </w:rPr>
      </w:pPr>
      <w:r w:rsidRPr="0094283A">
        <w:rPr>
          <w:b/>
        </w:rPr>
        <w:t xml:space="preserve">Session 2:  </w:t>
      </w:r>
      <w:r w:rsidR="00590683" w:rsidRPr="0094283A">
        <w:rPr>
          <w:b/>
        </w:rPr>
        <w:t>HTML</w:t>
      </w:r>
    </w:p>
    <w:p w:rsidR="00821587" w:rsidRPr="0094283A" w:rsidRDefault="00821587" w:rsidP="00821587">
      <w:pPr>
        <w:pStyle w:val="LO-normal"/>
        <w:rPr>
          <w:b/>
        </w:rPr>
      </w:pPr>
      <w:r w:rsidRPr="0094283A">
        <w:rPr>
          <w:b/>
        </w:rPr>
        <w:t>Lecture: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HTML5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basic HTML Tags</w:t>
      </w:r>
    </w:p>
    <w:p w:rsidR="001676A5" w:rsidRPr="0094283A" w:rsidRDefault="00FE0F40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Alignment,</w:t>
      </w:r>
      <w:r w:rsidR="00FC19CA" w:rsidRPr="0094283A">
        <w:rPr>
          <w:rFonts w:ascii="Calibri" w:hAnsi="Calibri" w:cs="Calibri"/>
        </w:rPr>
        <w:t xml:space="preserve"> Heading</w:t>
      </w:r>
      <w:r w:rsidRPr="0094283A">
        <w:rPr>
          <w:rFonts w:ascii="Calibri" w:hAnsi="Calibri" w:cs="Calibri"/>
        </w:rPr>
        <w:t>s</w:t>
      </w:r>
      <w:r w:rsidR="00824417" w:rsidRPr="0094283A">
        <w:rPr>
          <w:rFonts w:ascii="Calibri" w:hAnsi="Calibri" w:cs="Calibri"/>
        </w:rPr>
        <w:t xml:space="preserve">, </w:t>
      </w:r>
      <w:r w:rsidR="00FC19CA" w:rsidRPr="0094283A">
        <w:rPr>
          <w:rFonts w:ascii="Calibri" w:hAnsi="Calibri" w:cs="Calibri"/>
        </w:rPr>
        <w:t>Anchor</w:t>
      </w:r>
      <w:r w:rsidR="00824417" w:rsidRPr="0094283A">
        <w:rPr>
          <w:rFonts w:ascii="Calibri" w:hAnsi="Calibri" w:cs="Calibri"/>
        </w:rPr>
        <w:t xml:space="preserve">, </w:t>
      </w:r>
      <w:r w:rsidR="00FC19CA" w:rsidRPr="0094283A">
        <w:rPr>
          <w:rFonts w:ascii="Calibri" w:hAnsi="Calibri" w:cs="Calibri"/>
        </w:rPr>
        <w:t>Paragraph</w:t>
      </w:r>
      <w:r w:rsidR="00824417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>Image</w:t>
      </w:r>
      <w:r w:rsidR="00824417" w:rsidRPr="0094283A">
        <w:rPr>
          <w:rFonts w:ascii="Calibri" w:hAnsi="Calibri" w:cs="Calibri"/>
        </w:rPr>
        <w:t xml:space="preserve">, </w:t>
      </w:r>
      <w:r w:rsidR="00FC19CA" w:rsidRPr="0094283A">
        <w:rPr>
          <w:rFonts w:ascii="Calibri" w:hAnsi="Calibri" w:cs="Calibri"/>
        </w:rPr>
        <w:t>Lists</w:t>
      </w:r>
      <w:r w:rsidRPr="0094283A">
        <w:rPr>
          <w:rFonts w:ascii="Calibri" w:hAnsi="Calibri" w:cs="Calibri"/>
        </w:rPr>
        <w:t>,</w:t>
      </w:r>
      <w:r w:rsidR="00FC19CA" w:rsidRPr="0094283A">
        <w:rPr>
          <w:rFonts w:ascii="Calibri" w:hAnsi="Calibri" w:cs="Calibri"/>
        </w:rPr>
        <w:t xml:space="preserve"> Tables</w:t>
      </w:r>
      <w:r w:rsidR="00824417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>and iF</w:t>
      </w:r>
      <w:r w:rsidR="00FC19CA" w:rsidRPr="0094283A">
        <w:rPr>
          <w:rFonts w:ascii="Calibri" w:hAnsi="Calibri" w:cs="Calibri"/>
        </w:rPr>
        <w:t>rames</w:t>
      </w:r>
    </w:p>
    <w:p w:rsidR="001676A5" w:rsidRPr="0094283A" w:rsidRDefault="001A1933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HTML5</w:t>
      </w:r>
    </w:p>
    <w:p w:rsidR="001676A5" w:rsidRPr="0094283A" w:rsidRDefault="00FC19CA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New features in HTML5</w:t>
      </w:r>
    </w:p>
    <w:p w:rsidR="001676A5" w:rsidRPr="0094283A" w:rsidRDefault="00FC19CA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New element</w:t>
      </w:r>
      <w:r w:rsidR="001A1933" w:rsidRPr="0094283A">
        <w:rPr>
          <w:rFonts w:ascii="Calibri" w:hAnsi="Calibri" w:cs="Calibri"/>
        </w:rPr>
        <w:t>s</w:t>
      </w:r>
      <w:r w:rsidR="007D014A" w:rsidRPr="0094283A">
        <w:rPr>
          <w:rFonts w:ascii="Calibri" w:hAnsi="Calibri" w:cs="Calibri"/>
        </w:rPr>
        <w:t xml:space="preserve">, </w:t>
      </w:r>
      <w:r w:rsidR="001A1933" w:rsidRPr="0094283A">
        <w:rPr>
          <w:rFonts w:ascii="Calibri" w:hAnsi="Calibri" w:cs="Calibri"/>
        </w:rPr>
        <w:t>n</w:t>
      </w:r>
      <w:r w:rsidRPr="0094283A">
        <w:rPr>
          <w:rFonts w:ascii="Calibri" w:hAnsi="Calibri" w:cs="Calibri"/>
        </w:rPr>
        <w:t>ew attribute</w:t>
      </w:r>
      <w:r w:rsidR="001A1933" w:rsidRPr="0094283A">
        <w:rPr>
          <w:rFonts w:ascii="Calibri" w:hAnsi="Calibri" w:cs="Calibri"/>
        </w:rPr>
        <w:t>s</w:t>
      </w:r>
      <w:r w:rsidR="007D014A" w:rsidRPr="0094283A">
        <w:rPr>
          <w:rFonts w:ascii="Calibri" w:hAnsi="Calibri" w:cs="Calibri"/>
        </w:rPr>
        <w:t xml:space="preserve">, </w:t>
      </w:r>
      <w:r w:rsidR="001A1933" w:rsidRPr="0094283A">
        <w:rPr>
          <w:rFonts w:ascii="Calibri" w:hAnsi="Calibri" w:cs="Calibri"/>
        </w:rPr>
        <w:t>l</w:t>
      </w:r>
      <w:r w:rsidRPr="0094283A">
        <w:rPr>
          <w:rFonts w:ascii="Calibri" w:hAnsi="Calibri" w:cs="Calibri"/>
        </w:rPr>
        <w:t>ink relations</w:t>
      </w:r>
      <w:r w:rsidR="007D014A" w:rsidRPr="0094283A">
        <w:rPr>
          <w:rFonts w:ascii="Calibri" w:hAnsi="Calibri" w:cs="Calibri"/>
        </w:rPr>
        <w:t xml:space="preserve">, </w:t>
      </w:r>
      <w:r w:rsidR="001A1933" w:rsidRPr="0094283A">
        <w:rPr>
          <w:rFonts w:ascii="Calibri" w:hAnsi="Calibri" w:cs="Calibri"/>
        </w:rPr>
        <w:t>m</w:t>
      </w:r>
      <w:r w:rsidRPr="0094283A">
        <w:rPr>
          <w:rFonts w:ascii="Calibri" w:hAnsi="Calibri" w:cs="Calibri"/>
        </w:rPr>
        <w:t>icrodata</w:t>
      </w:r>
      <w:r w:rsidR="007D014A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>ARIA accessibility</w:t>
      </w:r>
      <w:r w:rsidR="007D014A" w:rsidRPr="0094283A">
        <w:rPr>
          <w:rFonts w:ascii="Calibri" w:hAnsi="Calibri" w:cs="Calibri"/>
        </w:rPr>
        <w:t xml:space="preserve">, </w:t>
      </w:r>
      <w:r w:rsidR="001A1933" w:rsidRPr="0094283A">
        <w:rPr>
          <w:rFonts w:ascii="Calibri" w:hAnsi="Calibri" w:cs="Calibri"/>
        </w:rPr>
        <w:t>o</w:t>
      </w:r>
      <w:r w:rsidRPr="0094283A">
        <w:rPr>
          <w:rFonts w:ascii="Calibri" w:hAnsi="Calibri" w:cs="Calibri"/>
        </w:rPr>
        <w:t>bjects</w:t>
      </w:r>
      <w:r w:rsidR="000473E3" w:rsidRPr="0094283A">
        <w:rPr>
          <w:rFonts w:ascii="Calibri" w:hAnsi="Calibri" w:cs="Calibri"/>
        </w:rPr>
        <w:t xml:space="preserve">, </w:t>
      </w:r>
      <w:r w:rsidR="001A1933" w:rsidRPr="0094283A">
        <w:rPr>
          <w:rFonts w:ascii="Calibri" w:hAnsi="Calibri" w:cs="Calibri"/>
        </w:rPr>
        <w:t>e</w:t>
      </w:r>
      <w:r w:rsidRPr="0094283A">
        <w:rPr>
          <w:rFonts w:ascii="Calibri" w:hAnsi="Calibri" w:cs="Calibri"/>
        </w:rPr>
        <w:t>vents</w:t>
      </w:r>
      <w:r w:rsidR="000473E3" w:rsidRPr="0094283A">
        <w:rPr>
          <w:rFonts w:ascii="Calibri" w:hAnsi="Calibri" w:cs="Calibri"/>
        </w:rPr>
        <w:t xml:space="preserve">, </w:t>
      </w:r>
      <w:r w:rsidR="001A1933" w:rsidRPr="0094283A">
        <w:rPr>
          <w:rFonts w:ascii="Calibri" w:hAnsi="Calibri" w:cs="Calibri"/>
        </w:rPr>
        <w:t xml:space="preserve">and </w:t>
      </w:r>
      <w:r w:rsidRPr="0094283A">
        <w:rPr>
          <w:rFonts w:ascii="Calibri" w:hAnsi="Calibri" w:cs="Calibri"/>
        </w:rPr>
        <w:t>Canvas</w:t>
      </w:r>
      <w:r w:rsidR="00151E3A" w:rsidRPr="0094283A">
        <w:rPr>
          <w:rFonts w:ascii="Calibri" w:hAnsi="Calibri" w:cs="Calibri"/>
        </w:rPr>
        <w:t xml:space="preserve"> tags</w:t>
      </w:r>
    </w:p>
    <w:p w:rsidR="001676A5" w:rsidRPr="0094283A" w:rsidRDefault="00FC19CA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HTML5 Validation</w:t>
      </w:r>
    </w:p>
    <w:p w:rsidR="001676A5" w:rsidRPr="0094283A" w:rsidRDefault="00FC19CA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Audio &amp; Video Support</w:t>
      </w:r>
    </w:p>
    <w:p w:rsidR="001676A5" w:rsidRPr="0094283A" w:rsidRDefault="00FC19CA" w:rsidP="0080337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Geo-location Support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HTML Forms &amp; Controls</w:t>
      </w:r>
    </w:p>
    <w:p w:rsidR="001676A5" w:rsidRPr="0094283A" w:rsidRDefault="00F91B21" w:rsidP="00824417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Input</w:t>
      </w:r>
      <w:r w:rsidR="00824417" w:rsidRPr="0094283A">
        <w:rPr>
          <w:rFonts w:ascii="Calibri" w:hAnsi="Calibri" w:cs="Calibri"/>
        </w:rPr>
        <w:t xml:space="preserve">, </w:t>
      </w:r>
      <w:r w:rsidR="00FC19CA" w:rsidRPr="0094283A">
        <w:rPr>
          <w:rFonts w:ascii="Calibri" w:hAnsi="Calibri" w:cs="Calibri"/>
        </w:rPr>
        <w:t>Text Area</w:t>
      </w:r>
      <w:r w:rsidR="00824417" w:rsidRPr="0094283A">
        <w:rPr>
          <w:rFonts w:ascii="Calibri" w:hAnsi="Calibri" w:cs="Calibri"/>
        </w:rPr>
        <w:t xml:space="preserve">, </w:t>
      </w:r>
      <w:r w:rsidR="00FC19CA" w:rsidRPr="0094283A">
        <w:rPr>
          <w:rFonts w:ascii="Calibri" w:hAnsi="Calibri" w:cs="Calibri"/>
        </w:rPr>
        <w:t>Radio Button</w:t>
      </w:r>
      <w:r w:rsidR="00824417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>Checkb</w:t>
      </w:r>
      <w:r w:rsidR="00FC19CA" w:rsidRPr="0094283A">
        <w:rPr>
          <w:rFonts w:ascii="Calibri" w:hAnsi="Calibri" w:cs="Calibri"/>
        </w:rPr>
        <w:t>ox</w:t>
      </w:r>
      <w:r w:rsidR="00824417" w:rsidRPr="0094283A">
        <w:rPr>
          <w:rFonts w:ascii="Calibri" w:hAnsi="Calibri" w:cs="Calibri"/>
        </w:rPr>
        <w:t xml:space="preserve">, </w:t>
      </w:r>
      <w:r w:rsidR="00FC19CA" w:rsidRPr="0094283A">
        <w:rPr>
          <w:rFonts w:ascii="Calibri" w:hAnsi="Calibri" w:cs="Calibri"/>
        </w:rPr>
        <w:t>Dropdown</w:t>
      </w:r>
      <w:r w:rsidR="00824417" w:rsidRPr="0094283A">
        <w:rPr>
          <w:rFonts w:ascii="Calibri" w:hAnsi="Calibri" w:cs="Calibri"/>
        </w:rPr>
        <w:t xml:space="preserve">, </w:t>
      </w:r>
      <w:r w:rsidR="00FC19CA" w:rsidRPr="0094283A">
        <w:rPr>
          <w:rFonts w:ascii="Calibri" w:hAnsi="Calibri" w:cs="Calibri"/>
        </w:rPr>
        <w:t>Submit</w:t>
      </w:r>
      <w:r w:rsidR="00824417" w:rsidRPr="0094283A">
        <w:rPr>
          <w:rFonts w:ascii="Calibri" w:hAnsi="Calibri" w:cs="Calibri"/>
        </w:rPr>
        <w:t xml:space="preserve">, </w:t>
      </w:r>
      <w:r w:rsidR="003A6CE2" w:rsidRPr="0094283A">
        <w:rPr>
          <w:rFonts w:ascii="Calibri" w:hAnsi="Calibri" w:cs="Calibri"/>
        </w:rPr>
        <w:t>Res</w:t>
      </w:r>
      <w:r w:rsidR="00FC19CA" w:rsidRPr="0094283A">
        <w:rPr>
          <w:rFonts w:ascii="Calibri" w:hAnsi="Calibri" w:cs="Calibri"/>
        </w:rPr>
        <w:t>et</w:t>
      </w:r>
      <w:r w:rsidR="00824417" w:rsidRPr="0094283A">
        <w:rPr>
          <w:rFonts w:ascii="Calibri" w:hAnsi="Calibri" w:cs="Calibri"/>
        </w:rPr>
        <w:t xml:space="preserve">, </w:t>
      </w:r>
      <w:r w:rsidR="00FC19CA" w:rsidRPr="0094283A">
        <w:rPr>
          <w:rFonts w:ascii="Calibri" w:hAnsi="Calibri" w:cs="Calibri"/>
        </w:rPr>
        <w:t>Button</w:t>
      </w:r>
      <w:r w:rsidR="000F2D70" w:rsidRPr="0094283A">
        <w:rPr>
          <w:rFonts w:ascii="Calibri" w:hAnsi="Calibri" w:cs="Calibri"/>
        </w:rPr>
        <w:t>, etc.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Document Object Model(DOM)</w:t>
      </w:r>
      <w:r w:rsidR="0050375A" w:rsidRPr="0094283A">
        <w:rPr>
          <w:noProof/>
          <w:lang w:eastAsia="en-US"/>
        </w:rPr>
        <w:pict>
          <v:shape id="Straight Arrow Connector 7" o:spid="_x0000_s1029" type="#_x0000_t32" style="position:absolute;left:0;text-align:left;margin-left:-56pt;margin-top:0;width:1.75pt;height:1.75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" filled="t">
            <v:stroke startarrowwidth="narrow" startarrowlength="short" endarrowwidth="narrow" endarrowlength="short"/>
          </v:shape>
        </w:pict>
      </w:r>
    </w:p>
    <w:p w:rsidR="001676A5" w:rsidRPr="0094283A" w:rsidRDefault="00FC19CA" w:rsidP="00D37A64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ab:</w:t>
      </w:r>
    </w:p>
    <w:p w:rsidR="00824417" w:rsidRPr="0094283A" w:rsidRDefault="001632E9" w:rsidP="0082441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Create a</w:t>
      </w:r>
      <w:r w:rsidR="006B6270" w:rsidRPr="0094283A">
        <w:rPr>
          <w:rFonts w:ascii="Calibri" w:hAnsi="Calibri" w:cs="Calibri"/>
        </w:rPr>
        <w:t xml:space="preserve"> HTML form for building your</w:t>
      </w:r>
      <w:r w:rsidR="004F38DC" w:rsidRPr="0094283A">
        <w:rPr>
          <w:rFonts w:ascii="Calibri" w:hAnsi="Calibri" w:cs="Calibri"/>
        </w:rPr>
        <w:t>resume</w:t>
      </w:r>
      <w:r w:rsidR="00FC19CA" w:rsidRPr="0094283A">
        <w:rPr>
          <w:rFonts w:ascii="Calibri" w:hAnsi="Calibri" w:cs="Calibri"/>
        </w:rPr>
        <w:t xml:space="preserve">. </w:t>
      </w:r>
    </w:p>
    <w:p w:rsidR="00824417" w:rsidRPr="0094283A" w:rsidRDefault="00824417" w:rsidP="00D85CC8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590683" w:rsidRPr="0094283A" w:rsidRDefault="00821587" w:rsidP="00590683">
      <w:pPr>
        <w:pStyle w:val="LO-normal"/>
        <w:rPr>
          <w:b/>
        </w:rPr>
      </w:pPr>
      <w:r w:rsidRPr="0094283A">
        <w:rPr>
          <w:b/>
        </w:rPr>
        <w:t xml:space="preserve">Session 3:  </w:t>
      </w:r>
      <w:r w:rsidR="00590683" w:rsidRPr="0094283A">
        <w:rPr>
          <w:b/>
        </w:rPr>
        <w:t>Cascading Style Sheets (CSS)</w:t>
      </w:r>
    </w:p>
    <w:p w:rsidR="00821587" w:rsidRPr="0094283A" w:rsidRDefault="00821587" w:rsidP="00821587">
      <w:pPr>
        <w:pStyle w:val="LO-normal"/>
        <w:rPr>
          <w:b/>
        </w:rPr>
      </w:pPr>
      <w:r w:rsidRPr="0094283A">
        <w:rPr>
          <w:b/>
        </w:rPr>
        <w:t>Lecture:</w:t>
      </w:r>
    </w:p>
    <w:p w:rsidR="00821587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CSS</w:t>
      </w:r>
      <w:r w:rsidR="00080BA3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>Styling HTML with CSS</w:t>
      </w:r>
      <w:r w:rsidR="00080BA3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>Structuring pages with CSS</w:t>
      </w:r>
      <w:r w:rsidR="00821587" w:rsidRPr="0094283A">
        <w:rPr>
          <w:rFonts w:ascii="Calibri" w:hAnsi="Calibri" w:cs="Calibri"/>
        </w:rPr>
        <w:t>,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line CSS</w:t>
      </w:r>
      <w:r w:rsidR="001956A9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 xml:space="preserve">Internal </w:t>
      </w:r>
      <w:r w:rsidR="00590683" w:rsidRPr="0094283A">
        <w:rPr>
          <w:rFonts w:ascii="Calibri" w:hAnsi="Calibri" w:cs="Calibri"/>
        </w:rPr>
        <w:t>CSS</w:t>
      </w:r>
      <w:r w:rsidR="001956A9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 xml:space="preserve">External </w:t>
      </w:r>
      <w:r w:rsidR="00590683" w:rsidRPr="0094283A">
        <w:rPr>
          <w:rFonts w:ascii="Calibri" w:hAnsi="Calibri" w:cs="Calibri"/>
        </w:rPr>
        <w:t>CSS</w:t>
      </w:r>
      <w:r w:rsidR="0050375A" w:rsidRPr="0094283A">
        <w:rPr>
          <w:noProof/>
          <w:lang w:eastAsia="en-US"/>
        </w:rPr>
        <w:pict>
          <v:shape id="Straight Arrow Connector 12" o:spid="_x0000_s1028" type="#_x0000_t32" style="position:absolute;left:0;text-align:left;margin-left:-56pt;margin-top:0;width:1.75pt;height:1.75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" filled="t">
            <v:stroke startarrowwidth="narrow" startarrowlength="short" endarrowwidth="narrow" endarrowlength="short"/>
          </v:shape>
        </w:pict>
      </w:r>
      <w:r w:rsidR="001956A9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>Multiple styles</w:t>
      </w:r>
      <w:r w:rsidR="001956A9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>CSS Fonts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CSS Box Model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d Attribute</w:t>
      </w:r>
      <w:r w:rsidR="001956A9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>class Attribute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HTML Style Tags</w:t>
      </w:r>
    </w:p>
    <w:p w:rsidR="001676A5" w:rsidRPr="0094283A" w:rsidRDefault="00FC19CA" w:rsidP="00803377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Linking a style to an HTML document</w:t>
      </w:r>
    </w:p>
    <w:p w:rsidR="001676A5" w:rsidRPr="0094283A" w:rsidRDefault="00FC19CA" w:rsidP="00D37A64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ab:</w:t>
      </w:r>
    </w:p>
    <w:p w:rsidR="001676A5" w:rsidRPr="0094283A" w:rsidRDefault="00FC19CA" w:rsidP="003D5E7D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Noto Sans Symbols" w:hAnsi="Calibri" w:cs="Calibri"/>
        </w:rPr>
      </w:pPr>
      <w:r w:rsidRPr="0094283A">
        <w:rPr>
          <w:rFonts w:ascii="Calibri" w:hAnsi="Calibri" w:cs="Calibri"/>
        </w:rPr>
        <w:t>Apply inline</w:t>
      </w:r>
      <w:r w:rsidR="00DA2B21" w:rsidRPr="0094283A">
        <w:rPr>
          <w:rFonts w:ascii="Calibri" w:hAnsi="Calibri" w:cs="Calibri"/>
        </w:rPr>
        <w:t xml:space="preserve">, internal,and external </w:t>
      </w:r>
      <w:r w:rsidRPr="0094283A">
        <w:rPr>
          <w:rFonts w:ascii="Calibri" w:hAnsi="Calibri" w:cs="Calibri"/>
        </w:rPr>
        <w:t>CSS to change colors of certain text portions, bold, underline</w:t>
      </w:r>
      <w:r w:rsidR="00C9517D" w:rsidRPr="0094283A">
        <w:rPr>
          <w:rFonts w:ascii="Calibri" w:hAnsi="Calibri" w:cs="Calibri"/>
        </w:rPr>
        <w:t>,</w:t>
      </w:r>
      <w:r w:rsidRPr="0094283A">
        <w:rPr>
          <w:rFonts w:ascii="Calibri" w:hAnsi="Calibri" w:cs="Calibri"/>
        </w:rPr>
        <w:t xml:space="preserve"> and italics certain words in </w:t>
      </w:r>
      <w:r w:rsidR="00994D9F" w:rsidRPr="0094283A">
        <w:rPr>
          <w:rFonts w:ascii="Calibri" w:hAnsi="Calibri" w:cs="Calibri"/>
        </w:rPr>
        <w:t xml:space="preserve">the </w:t>
      </w:r>
      <w:r w:rsidR="00A35B02" w:rsidRPr="0094283A">
        <w:rPr>
          <w:rFonts w:ascii="Calibri" w:hAnsi="Calibri" w:cs="Calibri"/>
        </w:rPr>
        <w:t xml:space="preserve">previously created </w:t>
      </w:r>
      <w:r w:rsidRPr="0094283A">
        <w:rPr>
          <w:rFonts w:ascii="Calibri" w:hAnsi="Calibri" w:cs="Calibri"/>
        </w:rPr>
        <w:t xml:space="preserve">HTML </w:t>
      </w:r>
      <w:r w:rsidR="00A35B02" w:rsidRPr="0094283A">
        <w:rPr>
          <w:rFonts w:ascii="Calibri" w:hAnsi="Calibri" w:cs="Calibri"/>
        </w:rPr>
        <w:t>resume form</w:t>
      </w:r>
      <w:r w:rsidRPr="0094283A">
        <w:rPr>
          <w:rFonts w:ascii="Calibri" w:hAnsi="Calibri" w:cs="Calibri"/>
        </w:rPr>
        <w:t xml:space="preserve">. </w:t>
      </w:r>
    </w:p>
    <w:p w:rsidR="00C9266D" w:rsidRPr="0094283A" w:rsidRDefault="0050375A" w:rsidP="00E73CF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  <w:r w:rsidRPr="0094283A">
        <w:rPr>
          <w:rFonts w:ascii="Calibri" w:hAnsi="Calibri" w:cs="Calibri"/>
          <w:noProof/>
          <w:sz w:val="20"/>
          <w:szCs w:val="20"/>
          <w:lang w:eastAsia="en-US"/>
        </w:rPr>
        <w:pict>
          <v:shape id="Straight Arrow Connector 11" o:spid="_x0000_s1027" type="#_x0000_t32" style="position:absolute;margin-left:-56pt;margin-top:0;width:1.75pt;height:1.7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" filled="t">
            <v:stroke startarrowwidth="narrow" startarrowlength="short" endarrowwidth="narrow" endarrowlength="short"/>
          </v:shape>
        </w:pict>
      </w:r>
    </w:p>
    <w:p w:rsidR="00A5217B" w:rsidRPr="0094283A" w:rsidRDefault="00A5217B" w:rsidP="00A5217B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Session </w:t>
      </w:r>
      <w:r w:rsidR="00305B98" w:rsidRPr="0094283A">
        <w:rPr>
          <w:rFonts w:ascii="Calibri" w:hAnsi="Calibri" w:cs="Calibri"/>
        </w:rPr>
        <w:t>4</w:t>
      </w:r>
      <w:r w:rsidRPr="0094283A">
        <w:rPr>
          <w:rFonts w:ascii="Calibri" w:hAnsi="Calibri" w:cs="Calibri"/>
        </w:rPr>
        <w:t xml:space="preserve">: Responsive Web Design </w:t>
      </w:r>
    </w:p>
    <w:p w:rsidR="00A5217B" w:rsidRPr="0094283A" w:rsidRDefault="00A5217B" w:rsidP="00A5217B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A5217B" w:rsidRPr="0094283A" w:rsidRDefault="00A5217B" w:rsidP="00A5217B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of UI Scripting</w:t>
      </w:r>
    </w:p>
    <w:p w:rsidR="00A5217B" w:rsidRPr="0094283A" w:rsidRDefault="00A5217B" w:rsidP="00A5217B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The Best Experience for All Users</w:t>
      </w:r>
    </w:p>
    <w:p w:rsidR="00A5217B" w:rsidRPr="0094283A" w:rsidRDefault="00A5217B" w:rsidP="00A5217B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Desktop, Tablet</w:t>
      </w:r>
      <w:r w:rsidRPr="0094283A">
        <w:rPr>
          <w:rFonts w:ascii="Calibri" w:hAnsi="Calibri" w:cs="Calibri"/>
          <w:noProof/>
          <w:lang w:eastAsia="en-US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711199</wp:posOffset>
            </wp:positionH>
            <wp:positionV relativeFrom="paragraph">
              <wp:posOffset>0</wp:posOffset>
            </wp:positionV>
            <wp:extent cx="22225" cy="22225"/>
            <wp:effectExtent l="0" t="0" r="0" b="0"/>
            <wp:wrapNone/>
            <wp:docPr id="3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25" cy="22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94283A">
        <w:rPr>
          <w:rFonts w:ascii="Calibri" w:hAnsi="Calibri" w:cs="Calibri"/>
        </w:rPr>
        <w:t>, Mobile</w:t>
      </w:r>
    </w:p>
    <w:p w:rsidR="00A5217B" w:rsidRPr="0094283A" w:rsidRDefault="00A5217B" w:rsidP="00A5217B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Bootstrap</w:t>
      </w:r>
    </w:p>
    <w:p w:rsidR="00A5217B" w:rsidRPr="0094283A" w:rsidRDefault="00A5217B" w:rsidP="00A5217B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Overview of Bootstrap, Need to use Bootstrap</w:t>
      </w:r>
    </w:p>
    <w:p w:rsidR="00A5217B" w:rsidRPr="0094283A" w:rsidRDefault="00A5217B" w:rsidP="00A5217B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Bootstrap Grid System, Grid Classes, Basic Structure of a Bootstrap Grid</w:t>
      </w:r>
    </w:p>
    <w:p w:rsidR="00A5217B" w:rsidRPr="0094283A" w:rsidRDefault="00A5217B" w:rsidP="00A5217B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Typography</w:t>
      </w:r>
    </w:p>
    <w:p w:rsidR="00A5217B" w:rsidRPr="0094283A" w:rsidRDefault="00A5217B" w:rsidP="00A5217B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Components – Tables, Images, Jumbotron, Wells, Alerts, Buttons, Button Groups, Badges/Labels, Progress Bars, Pagination, List Groups, Panels, Dropdowns, Collapse, Tabs/Pills, Navbar</w:t>
      </w:r>
    </w:p>
    <w:p w:rsidR="00A5217B" w:rsidRPr="0094283A" w:rsidRDefault="00A5217B" w:rsidP="00A5217B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Forms, Inputs</w:t>
      </w:r>
    </w:p>
    <w:p w:rsidR="00A5217B" w:rsidRPr="0094283A" w:rsidRDefault="00A5217B" w:rsidP="00A5217B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Bootstrap Themes, Templates</w:t>
      </w:r>
    </w:p>
    <w:p w:rsidR="00A5217B" w:rsidRPr="0094283A" w:rsidRDefault="00A5217B" w:rsidP="00A5217B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lastRenderedPageBreak/>
        <w:t>Lab:</w:t>
      </w:r>
    </w:p>
    <w:p w:rsidR="00A5217B" w:rsidRPr="0094283A" w:rsidRDefault="00A5217B" w:rsidP="00A5217B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Update the design of the Resume form using Bootstrap</w:t>
      </w:r>
    </w:p>
    <w:p w:rsidR="00A5217B" w:rsidRPr="0094283A" w:rsidRDefault="00A5217B" w:rsidP="00A5217B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left" w:pos="859"/>
          <w:tab w:val="left" w:pos="860"/>
        </w:tabs>
        <w:rPr>
          <w:rFonts w:ascii="Calibri" w:hAnsi="Calibri" w:cs="Calibri"/>
        </w:rPr>
      </w:pPr>
    </w:p>
    <w:p w:rsidR="0062461E" w:rsidRPr="0094283A" w:rsidRDefault="003131C6" w:rsidP="0062461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Session </w:t>
      </w:r>
      <w:r w:rsidR="00305B98" w:rsidRPr="0094283A">
        <w:rPr>
          <w:rFonts w:ascii="Calibri" w:hAnsi="Calibri" w:cs="Calibri"/>
        </w:rPr>
        <w:t>5</w:t>
      </w:r>
      <w:r w:rsidR="0062461E" w:rsidRPr="0094283A">
        <w:rPr>
          <w:rFonts w:ascii="Calibri" w:hAnsi="Calibri" w:cs="Calibri"/>
        </w:rPr>
        <w:t>: JavaScript</w:t>
      </w:r>
    </w:p>
    <w:p w:rsidR="0062461E" w:rsidRPr="0094283A" w:rsidRDefault="0062461E" w:rsidP="0062461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JavaScript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Variables in JavaScript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Statements, Operators</w:t>
      </w:r>
      <w:r w:rsidR="00327243" w:rsidRPr="0094283A">
        <w:rPr>
          <w:rFonts w:ascii="Calibri" w:hAnsi="Calibri" w:cs="Calibri"/>
        </w:rPr>
        <w:t>,</w:t>
      </w:r>
      <w:r w:rsidRPr="0094283A">
        <w:rPr>
          <w:rFonts w:ascii="Calibri" w:hAnsi="Calibri" w:cs="Calibri"/>
        </w:rPr>
        <w:t xml:space="preserve"> Comments, Expressions</w:t>
      </w:r>
      <w:r w:rsidR="004F4A3D" w:rsidRPr="0094283A">
        <w:rPr>
          <w:rFonts w:ascii="Calibri" w:hAnsi="Calibri" w:cs="Calibri"/>
        </w:rPr>
        <w:t>, and Control Structures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JavaScript Scope</w:t>
      </w:r>
      <w:r w:rsidR="00327243" w:rsidRPr="0094283A">
        <w:rPr>
          <w:rFonts w:ascii="Calibri" w:hAnsi="Calibri" w:cs="Calibri"/>
        </w:rPr>
        <w:t>s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Strings, String Methods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Numbers, Number Methods</w:t>
      </w:r>
    </w:p>
    <w:p w:rsidR="00327243" w:rsidRPr="0094283A" w:rsidRDefault="00327243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Boolean Values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Dates, Date Formats, Date Methods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Arrays, Array Methods</w:t>
      </w:r>
    </w:p>
    <w:p w:rsidR="0062461E" w:rsidRPr="0094283A" w:rsidRDefault="0062461E" w:rsidP="0062461E">
      <w:pPr>
        <w:pStyle w:val="Heading2"/>
        <w:keepNext w:val="0"/>
        <w:keepLines w:val="0"/>
        <w:spacing w:before="0" w:after="0"/>
        <w:rPr>
          <w:rFonts w:ascii="Calibri" w:eastAsia="Calibri" w:hAnsi="Calibri" w:cs="Calibri"/>
          <w:sz w:val="22"/>
          <w:szCs w:val="22"/>
        </w:rPr>
      </w:pPr>
      <w:r w:rsidRPr="0094283A">
        <w:rPr>
          <w:rFonts w:ascii="Calibri" w:eastAsia="Calibri" w:hAnsi="Calibri" w:cs="Calibri"/>
          <w:sz w:val="22"/>
          <w:szCs w:val="22"/>
        </w:rPr>
        <w:t>Lab:</w:t>
      </w:r>
    </w:p>
    <w:p w:rsidR="0062461E" w:rsidRPr="0094283A" w:rsidRDefault="00CD791C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Practice w</w:t>
      </w:r>
      <w:r w:rsidR="0062461E" w:rsidRPr="0094283A">
        <w:rPr>
          <w:rFonts w:ascii="Calibri" w:hAnsi="Calibri" w:cs="Calibri"/>
        </w:rPr>
        <w:t>rit</w:t>
      </w:r>
      <w:r w:rsidRPr="0094283A">
        <w:rPr>
          <w:rFonts w:ascii="Calibri" w:hAnsi="Calibri" w:cs="Calibri"/>
        </w:rPr>
        <w:t>ing</w:t>
      </w:r>
      <w:r w:rsidR="000B3C9C" w:rsidRPr="0094283A">
        <w:rPr>
          <w:rFonts w:ascii="Calibri" w:hAnsi="Calibri" w:cs="Calibri"/>
        </w:rPr>
        <w:t xml:space="preserve"> basic</w:t>
      </w:r>
      <w:r w:rsidR="00AD7AE7" w:rsidRPr="0094283A">
        <w:rPr>
          <w:rFonts w:ascii="Calibri" w:hAnsi="Calibri" w:cs="Calibri"/>
        </w:rPr>
        <w:t xml:space="preserve"> JavaScript</w:t>
      </w:r>
      <w:r w:rsidR="0062461E" w:rsidRPr="0094283A">
        <w:rPr>
          <w:rFonts w:ascii="Calibri" w:hAnsi="Calibri" w:cs="Calibri"/>
        </w:rPr>
        <w:t>program</w:t>
      </w:r>
      <w:r w:rsidR="000B3C9C" w:rsidRPr="0094283A">
        <w:rPr>
          <w:rFonts w:ascii="Calibri" w:hAnsi="Calibri" w:cs="Calibri"/>
        </w:rPr>
        <w:t>s</w:t>
      </w:r>
      <w:r w:rsidR="002A6E21" w:rsidRPr="0094283A">
        <w:rPr>
          <w:rFonts w:ascii="Calibri" w:hAnsi="Calibri" w:cs="Calibri"/>
        </w:rPr>
        <w:t>for</w:t>
      </w:r>
      <w:r w:rsidR="000B3C9C" w:rsidRPr="0094283A">
        <w:rPr>
          <w:rFonts w:ascii="Calibri" w:hAnsi="Calibri" w:cs="Calibri"/>
        </w:rPr>
        <w:t>betterunderstand</w:t>
      </w:r>
      <w:r w:rsidR="002A6E21" w:rsidRPr="0094283A">
        <w:rPr>
          <w:rFonts w:ascii="Calibri" w:hAnsi="Calibri" w:cs="Calibri"/>
        </w:rPr>
        <w:t>ingof</w:t>
      </w:r>
      <w:r w:rsidR="000B3C9C" w:rsidRPr="0094283A">
        <w:rPr>
          <w:rFonts w:ascii="Calibri" w:hAnsi="Calibri" w:cs="Calibri"/>
        </w:rPr>
        <w:t>the language constructs</w:t>
      </w:r>
    </w:p>
    <w:p w:rsidR="0062461E" w:rsidRPr="0094283A" w:rsidRDefault="0062461E" w:rsidP="00E73CF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62461E" w:rsidRPr="0094283A" w:rsidRDefault="0062461E" w:rsidP="0062461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Se</w:t>
      </w:r>
      <w:r w:rsidR="003131C6" w:rsidRPr="0094283A">
        <w:rPr>
          <w:rFonts w:ascii="Calibri" w:hAnsi="Calibri" w:cs="Calibri"/>
        </w:rPr>
        <w:t>ssion</w:t>
      </w:r>
      <w:r w:rsidR="005056DC" w:rsidRPr="0094283A">
        <w:rPr>
          <w:rFonts w:ascii="Calibri" w:hAnsi="Calibri" w:cs="Calibri"/>
        </w:rPr>
        <w:t>s</w:t>
      </w:r>
      <w:r w:rsidR="00927835" w:rsidRPr="0094283A">
        <w:rPr>
          <w:rFonts w:ascii="Calibri" w:hAnsi="Calibri" w:cs="Calibri"/>
        </w:rPr>
        <w:t xml:space="preserve"> </w:t>
      </w:r>
      <w:r w:rsidR="00305B98" w:rsidRPr="0094283A">
        <w:rPr>
          <w:rFonts w:ascii="Calibri" w:hAnsi="Calibri" w:cs="Calibri"/>
        </w:rPr>
        <w:t>6</w:t>
      </w:r>
      <w:r w:rsidR="00927835" w:rsidRPr="0094283A">
        <w:rPr>
          <w:rFonts w:ascii="Calibri" w:hAnsi="Calibri" w:cs="Calibri"/>
        </w:rPr>
        <w:t xml:space="preserve"> </w:t>
      </w:r>
      <w:r w:rsidR="00B64E5B" w:rsidRPr="0094283A">
        <w:rPr>
          <w:rFonts w:ascii="Calibri" w:hAnsi="Calibri" w:cs="Calibri"/>
        </w:rPr>
        <w:t>&amp;</w:t>
      </w:r>
      <w:r w:rsidR="00927835" w:rsidRPr="0094283A">
        <w:rPr>
          <w:rFonts w:ascii="Calibri" w:hAnsi="Calibri" w:cs="Calibri"/>
        </w:rPr>
        <w:t xml:space="preserve"> </w:t>
      </w:r>
      <w:r w:rsidR="00305B98" w:rsidRPr="0094283A">
        <w:rPr>
          <w:rFonts w:ascii="Calibri" w:hAnsi="Calibri" w:cs="Calibri"/>
        </w:rPr>
        <w:t>7</w:t>
      </w:r>
      <w:r w:rsidRPr="0094283A">
        <w:rPr>
          <w:rFonts w:ascii="Calibri" w:hAnsi="Calibri" w:cs="Calibri"/>
        </w:rPr>
        <w:t>: JavaScript</w:t>
      </w:r>
    </w:p>
    <w:p w:rsidR="0062461E" w:rsidRPr="0094283A" w:rsidRDefault="0062461E" w:rsidP="0062461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Objects, Object Definitions, Object Properties, Object Methods, Object Prototypes</w:t>
      </w:r>
    </w:p>
    <w:p w:rsidR="006704CB" w:rsidRPr="0094283A" w:rsidRDefault="006704CB" w:rsidP="006704CB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Functions, Function Definitions, Function Parameters, Function Invocation, Function Closures</w:t>
      </w:r>
    </w:p>
    <w:p w:rsidR="0062461E" w:rsidRPr="0094283A" w:rsidRDefault="00D60709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Introduction to </w:t>
      </w:r>
      <w:r w:rsidR="00B64E5B" w:rsidRPr="0094283A">
        <w:rPr>
          <w:rFonts w:ascii="Calibri" w:hAnsi="Calibri" w:cs="Calibri"/>
        </w:rPr>
        <w:t>Object Oriented Programming</w:t>
      </w:r>
      <w:r w:rsidR="00663B1D" w:rsidRPr="0094283A">
        <w:rPr>
          <w:rFonts w:ascii="Calibri" w:hAnsi="Calibri" w:cs="Calibri"/>
        </w:rPr>
        <w:t xml:space="preserve"> in JS</w:t>
      </w:r>
    </w:p>
    <w:p w:rsidR="0062461E" w:rsidRPr="0094283A" w:rsidRDefault="0062461E" w:rsidP="0062461E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Method, Constructor, Inheritance, Encapsulation, Abstraction, Polymorphism</w:t>
      </w:r>
    </w:p>
    <w:p w:rsidR="0062461E" w:rsidRPr="0094283A" w:rsidRDefault="0062461E" w:rsidP="0062461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ab:</w:t>
      </w:r>
    </w:p>
    <w:p w:rsidR="007D4290" w:rsidRPr="0094283A" w:rsidRDefault="007D4290" w:rsidP="007D4290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Write a JavaScript program to sort a list of elements </w:t>
      </w:r>
      <w:r w:rsidR="003858FC" w:rsidRPr="0094283A">
        <w:rPr>
          <w:rFonts w:ascii="Calibri" w:hAnsi="Calibri" w:cs="Calibri"/>
        </w:rPr>
        <w:t xml:space="preserve">by implementing a </w:t>
      </w:r>
      <w:r w:rsidR="00AD7AE7" w:rsidRPr="0094283A">
        <w:rPr>
          <w:rFonts w:ascii="Calibri" w:hAnsi="Calibri" w:cs="Calibri"/>
        </w:rPr>
        <w:t>sorting algorithm</w:t>
      </w:r>
      <w:r w:rsidRPr="0094283A">
        <w:rPr>
          <w:rFonts w:ascii="Calibri" w:hAnsi="Calibri" w:cs="Calibri"/>
        </w:rPr>
        <w:t>.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Write a JavaScript program to list the properties of a JavaScript object.</w:t>
      </w:r>
    </w:p>
    <w:p w:rsidR="0062461E" w:rsidRPr="0094283A" w:rsidRDefault="0062461E" w:rsidP="00E73CF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62461E" w:rsidRPr="0094283A" w:rsidRDefault="003131C6" w:rsidP="0062461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Session</w:t>
      </w:r>
      <w:r w:rsidR="005056DC" w:rsidRPr="0094283A">
        <w:rPr>
          <w:rFonts w:ascii="Calibri" w:hAnsi="Calibri" w:cs="Calibri"/>
        </w:rPr>
        <w:t>s</w:t>
      </w:r>
      <w:r w:rsidR="00927835" w:rsidRPr="0094283A">
        <w:rPr>
          <w:rFonts w:ascii="Calibri" w:hAnsi="Calibri" w:cs="Calibri"/>
        </w:rPr>
        <w:t xml:space="preserve"> </w:t>
      </w:r>
      <w:r w:rsidR="00305B98" w:rsidRPr="0094283A">
        <w:rPr>
          <w:rFonts w:ascii="Calibri" w:hAnsi="Calibri" w:cs="Calibri"/>
        </w:rPr>
        <w:t>8</w:t>
      </w:r>
      <w:r w:rsidR="00927835" w:rsidRPr="0094283A">
        <w:rPr>
          <w:rFonts w:ascii="Calibri" w:hAnsi="Calibri" w:cs="Calibri"/>
        </w:rPr>
        <w:t xml:space="preserve"> </w:t>
      </w:r>
      <w:r w:rsidR="00E73CFD" w:rsidRPr="0094283A">
        <w:rPr>
          <w:rFonts w:ascii="Calibri" w:hAnsi="Calibri" w:cs="Calibri"/>
        </w:rPr>
        <w:t>&amp;</w:t>
      </w:r>
      <w:r w:rsidR="00927835" w:rsidRPr="0094283A">
        <w:rPr>
          <w:rFonts w:ascii="Calibri" w:hAnsi="Calibri" w:cs="Calibri"/>
        </w:rPr>
        <w:t xml:space="preserve"> </w:t>
      </w:r>
      <w:r w:rsidR="00305B98" w:rsidRPr="0094283A">
        <w:rPr>
          <w:rFonts w:ascii="Calibri" w:hAnsi="Calibri" w:cs="Calibri"/>
        </w:rPr>
        <w:t>9</w:t>
      </w:r>
      <w:r w:rsidR="0062461E" w:rsidRPr="0094283A">
        <w:rPr>
          <w:rFonts w:ascii="Calibri" w:hAnsi="Calibri" w:cs="Calibri"/>
        </w:rPr>
        <w:t>: JavaScript</w:t>
      </w:r>
    </w:p>
    <w:p w:rsidR="0062461E" w:rsidRPr="0094283A" w:rsidRDefault="0062461E" w:rsidP="0062461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Document Object Model (DOM)</w:t>
      </w:r>
    </w:p>
    <w:p w:rsidR="005B7DE5" w:rsidRPr="0094283A" w:rsidRDefault="005B7DE5" w:rsidP="005B7DE5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Object hierarchy in JavaScript</w:t>
      </w:r>
    </w:p>
    <w:p w:rsidR="0062461E" w:rsidRPr="0094283A" w:rsidRDefault="0062461E" w:rsidP="005B7DE5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HTML DOM, </w:t>
      </w:r>
      <w:r w:rsidR="00AE2FAF" w:rsidRPr="0094283A">
        <w:rPr>
          <w:rFonts w:ascii="Calibri" w:hAnsi="Calibri" w:cs="Calibri"/>
        </w:rPr>
        <w:t>DOM Elements, DOM Events</w:t>
      </w:r>
    </w:p>
    <w:p w:rsidR="00AE2FAF" w:rsidRPr="0094283A" w:rsidRDefault="0062219C" w:rsidP="005B7DE5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DOM Methods, </w:t>
      </w:r>
      <w:r w:rsidR="00AE2FAF" w:rsidRPr="0094283A">
        <w:rPr>
          <w:rFonts w:ascii="Calibri" w:hAnsi="Calibri" w:cs="Calibri"/>
        </w:rPr>
        <w:t>DOM Manipulation</w:t>
      </w:r>
    </w:p>
    <w:p w:rsidR="005B7DE5" w:rsidRPr="0094283A" w:rsidRDefault="005B7DE5" w:rsidP="005B7DE5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Forms, Forms API, Forms Validation</w:t>
      </w:r>
    </w:p>
    <w:p w:rsidR="001D006E" w:rsidRPr="0094283A" w:rsidRDefault="001D006E" w:rsidP="001D006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Regular Expressions</w:t>
      </w:r>
    </w:p>
    <w:p w:rsidR="005670E1" w:rsidRPr="0094283A" w:rsidRDefault="005670E1" w:rsidP="005670E1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Errors, Debugging</w:t>
      </w:r>
    </w:p>
    <w:p w:rsidR="005670E1" w:rsidRPr="0094283A" w:rsidRDefault="005670E1" w:rsidP="005670E1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Browser Dev Tool</w:t>
      </w:r>
    </w:p>
    <w:p w:rsidR="005670E1" w:rsidRPr="0094283A" w:rsidRDefault="005670E1" w:rsidP="005670E1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Pushing code quality via JSLint tool</w:t>
      </w:r>
    </w:p>
    <w:p w:rsidR="0062461E" w:rsidRPr="0094283A" w:rsidRDefault="0062461E" w:rsidP="0062461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ab:</w:t>
      </w:r>
    </w:p>
    <w:p w:rsidR="00920CD0" w:rsidRPr="0094283A" w:rsidRDefault="00920CD0" w:rsidP="00920CD0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Write a JavaScript function to get First and Last name from the previously created </w:t>
      </w:r>
      <w:r w:rsidR="0086444E" w:rsidRPr="0094283A">
        <w:rPr>
          <w:rFonts w:ascii="Calibri" w:hAnsi="Calibri" w:cs="Calibri"/>
        </w:rPr>
        <w:t>R</w:t>
      </w:r>
      <w:r w:rsidRPr="0094283A">
        <w:rPr>
          <w:rFonts w:ascii="Calibri" w:hAnsi="Calibri" w:cs="Calibri"/>
        </w:rPr>
        <w:t>esume form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Validate the </w:t>
      </w:r>
      <w:r w:rsidR="00920CD0" w:rsidRPr="0094283A">
        <w:rPr>
          <w:rFonts w:ascii="Calibri" w:hAnsi="Calibri" w:cs="Calibri"/>
        </w:rPr>
        <w:t xml:space="preserve">entire </w:t>
      </w:r>
      <w:r w:rsidR="005B7DE5" w:rsidRPr="0094283A">
        <w:rPr>
          <w:rFonts w:ascii="Calibri" w:hAnsi="Calibri" w:cs="Calibri"/>
        </w:rPr>
        <w:t>R</w:t>
      </w:r>
      <w:r w:rsidRPr="0094283A">
        <w:rPr>
          <w:rFonts w:ascii="Calibri" w:hAnsi="Calibri" w:cs="Calibri"/>
        </w:rPr>
        <w:t xml:space="preserve">esume form using </w:t>
      </w:r>
      <w:r w:rsidR="00AE2FAF" w:rsidRPr="0094283A">
        <w:rPr>
          <w:rFonts w:ascii="Calibri" w:hAnsi="Calibri" w:cs="Calibri"/>
        </w:rPr>
        <w:t xml:space="preserve">client-side </w:t>
      </w:r>
      <w:r w:rsidRPr="0094283A">
        <w:rPr>
          <w:rFonts w:ascii="Calibri" w:hAnsi="Calibri" w:cs="Calibri"/>
        </w:rPr>
        <w:t>JavaScript</w:t>
      </w:r>
    </w:p>
    <w:p w:rsidR="0062461E" w:rsidRPr="0094283A" w:rsidRDefault="0062461E" w:rsidP="0062461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Write a JavaScript function to validate</w:t>
      </w:r>
      <w:r w:rsidR="005B7DE5" w:rsidRPr="0094283A">
        <w:rPr>
          <w:rFonts w:ascii="Calibri" w:hAnsi="Calibri" w:cs="Calibri"/>
        </w:rPr>
        <w:t xml:space="preserve"> whether a given value is RegEx</w:t>
      </w:r>
      <w:r w:rsidRPr="0094283A">
        <w:rPr>
          <w:rFonts w:ascii="Calibri" w:hAnsi="Calibri" w:cs="Calibri"/>
        </w:rPr>
        <w:t xml:space="preserve"> or not.</w:t>
      </w:r>
    </w:p>
    <w:p w:rsidR="0096539B" w:rsidRPr="0094283A" w:rsidRDefault="0096539B" w:rsidP="0096539B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436D73" w:rsidRPr="0094283A" w:rsidRDefault="00436D73" w:rsidP="00436D73">
      <w:pPr>
        <w:pStyle w:val="Heading1"/>
        <w:ind w:left="0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Session 10: JSON &amp; jQuery</w:t>
      </w:r>
    </w:p>
    <w:p w:rsidR="00436D73" w:rsidRPr="0094283A" w:rsidRDefault="00436D73" w:rsidP="00436D73">
      <w:pPr>
        <w:pStyle w:val="Heading1"/>
        <w:ind w:left="0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Lecture: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JSON: JavaScript Object Notation (JSON)</w:t>
      </w:r>
    </w:p>
    <w:p w:rsidR="00436D73" w:rsidRPr="0094283A" w:rsidRDefault="00436D73" w:rsidP="00436D73">
      <w:pPr>
        <w:numPr>
          <w:ilvl w:val="1"/>
          <w:numId w:val="28"/>
        </w:numP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Introduction and need of JSON</w:t>
      </w:r>
    </w:p>
    <w:p w:rsidR="00436D73" w:rsidRPr="0094283A" w:rsidRDefault="00436D73" w:rsidP="00436D73">
      <w:pPr>
        <w:numPr>
          <w:ilvl w:val="1"/>
          <w:numId w:val="28"/>
        </w:numP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JSON Syntax Rules</w:t>
      </w:r>
    </w:p>
    <w:p w:rsidR="00436D73" w:rsidRPr="0094283A" w:rsidRDefault="00436D73" w:rsidP="00436D73">
      <w:pPr>
        <w:numPr>
          <w:ilvl w:val="1"/>
          <w:numId w:val="28"/>
        </w:numP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JSON Objects, JSON Arrays, JSON Files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lastRenderedPageBreak/>
        <w:t>JSON parsing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</w:rPr>
        <w:t xml:space="preserve">jQuery: </w:t>
      </w:r>
      <w:r w:rsidRPr="0094283A">
        <w:rPr>
          <w:rFonts w:ascii="Calibri" w:eastAsia="Calibri" w:hAnsi="Calibri" w:cs="Calibri"/>
          <w:color w:val="000000"/>
        </w:rPr>
        <w:t>Introdu</w:t>
      </w:r>
      <w:r w:rsidRPr="0094283A">
        <w:rPr>
          <w:rFonts w:ascii="Calibri" w:eastAsia="Calibri" w:hAnsi="Calibri" w:cs="Calibri"/>
        </w:rPr>
        <w:t>ction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jQuery selectors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jQuery events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jQuery animation effects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jQuery DOM traversal and manipulation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Data attributes and templates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jQuery DOM utility functions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jQ</w:t>
      </w:r>
      <w:r w:rsidRPr="0094283A">
        <w:rPr>
          <w:rFonts w:ascii="Calibri" w:eastAsia="Calibri" w:hAnsi="Calibri" w:cs="Calibri"/>
          <w:color w:val="000000"/>
        </w:rPr>
        <w:t>uery plugins</w:t>
      </w:r>
    </w:p>
    <w:p w:rsidR="00436D73" w:rsidRPr="0094283A" w:rsidRDefault="00436D73" w:rsidP="00436D73">
      <w:pPr>
        <w:pStyle w:val="Heading1"/>
        <w:ind w:left="0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Lab: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</w:rPr>
        <w:t>Create a JSON object, array, and file to store a cricket match (or any team sport) scoreboard.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  <w:color w:val="000000"/>
        </w:rPr>
        <w:t xml:space="preserve">Write a jQuery program to get a single element from a selection of elements </w:t>
      </w:r>
      <w:r w:rsidRPr="0094283A">
        <w:rPr>
          <w:rFonts w:ascii="Calibri" w:eastAsia="Calibri" w:hAnsi="Calibri" w:cs="Calibri"/>
        </w:rPr>
        <w:t>of a</w:t>
      </w:r>
      <w:r w:rsidRPr="0094283A">
        <w:rPr>
          <w:rFonts w:ascii="Calibri" w:eastAsia="Calibri" w:hAnsi="Calibri" w:cs="Calibri"/>
          <w:color w:val="000000"/>
        </w:rPr>
        <w:t xml:space="preserve"> HTML page.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  <w:color w:val="000000"/>
        </w:rPr>
        <w:t>You are having sample data for the link. Write jQuery code to change the hyperlink and the text of an existing link.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  <w:color w:val="000000"/>
        </w:rPr>
        <w:t>Write a jQuery program to attach a click and double-click events to all &lt;p&gt; elements.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  <w:color w:val="000000"/>
        </w:rPr>
        <w:t>Write a jQuery program to hide all headings on a page when they are clicked.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right="-612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  <w:color w:val="000000"/>
        </w:rPr>
        <w:t>Also find the position of the mouse pointer relative to the left and top edges of the document.</w:t>
      </w:r>
    </w:p>
    <w:p w:rsidR="00436D73" w:rsidRPr="0094283A" w:rsidRDefault="00436D73" w:rsidP="0062461E">
      <w:pPr>
        <w:pStyle w:val="Heading1"/>
        <w:ind w:left="0"/>
        <w:rPr>
          <w:rFonts w:ascii="Calibri" w:hAnsi="Calibri" w:cs="Calibri"/>
        </w:rPr>
      </w:pPr>
    </w:p>
    <w:p w:rsidR="00436D73" w:rsidRPr="0094283A" w:rsidRDefault="00436D73" w:rsidP="00436D73">
      <w:pPr>
        <w:pStyle w:val="Heading1"/>
        <w:ind w:left="0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Sessions 11 &amp; 12: AJAX &amp;</w:t>
      </w:r>
      <w:r w:rsidR="00176DDE" w:rsidRPr="0094283A">
        <w:rPr>
          <w:rFonts w:ascii="Calibri" w:eastAsia="Calibri" w:hAnsi="Calibri" w:cs="Calibri"/>
        </w:rPr>
        <w:t xml:space="preserve"> </w:t>
      </w:r>
      <w:r w:rsidRPr="0094283A">
        <w:rPr>
          <w:rFonts w:ascii="Calibri" w:eastAsia="Calibri" w:hAnsi="Calibri" w:cs="Calibri"/>
        </w:rPr>
        <w:t>Axios HTTP Client</w:t>
      </w:r>
    </w:p>
    <w:p w:rsidR="00436D73" w:rsidRPr="0094283A" w:rsidRDefault="00436D73" w:rsidP="00436D73">
      <w:pPr>
        <w:pStyle w:val="Heading1"/>
        <w:ind w:left="0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Lecture: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AJAX: Asynchronous JavaScript and XML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Introduction to AJAX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AJAX framework and its architecture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Web services and AJAX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AJAX using jQuery and jQuery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</w:rPr>
        <w:t>Axios: A promise-based HTTP client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</w:rPr>
        <w:t>The Axios instance and its config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</w:rPr>
        <w:t>Handling request and response</w:t>
      </w:r>
    </w:p>
    <w:p w:rsidR="00436D73" w:rsidRPr="0094283A" w:rsidRDefault="00436D73" w:rsidP="00436D73">
      <w:pPr>
        <w:numPr>
          <w:ilvl w:val="1"/>
          <w:numId w:val="28"/>
        </w:numPr>
        <w:pBdr>
          <w:top w:val="nil"/>
          <w:left w:val="nil"/>
          <w:bottom w:val="nil"/>
          <w:right w:val="nil"/>
          <w:between w:val="nil"/>
        </w:pBdr>
        <w:ind w:left="993" w:hanging="283"/>
        <w:rPr>
          <w:rFonts w:ascii="Calibri" w:eastAsia="Calibri" w:hAnsi="Calibri" w:cs="Calibri"/>
          <w:color w:val="000000"/>
        </w:rPr>
      </w:pPr>
      <w:r w:rsidRPr="0094283A">
        <w:rPr>
          <w:rFonts w:ascii="Calibri" w:eastAsia="Calibri" w:hAnsi="Calibri" w:cs="Calibri"/>
        </w:rPr>
        <w:t>Handling errors</w:t>
      </w:r>
    </w:p>
    <w:p w:rsidR="00436D73" w:rsidRPr="0094283A" w:rsidRDefault="00436D73" w:rsidP="00436D73">
      <w:pPr>
        <w:pStyle w:val="Heading1"/>
        <w:ind w:left="0"/>
        <w:rPr>
          <w:rFonts w:ascii="Calibri" w:eastAsia="Calibri" w:hAnsi="Calibri" w:cs="Calibri"/>
        </w:rPr>
      </w:pPr>
      <w:bookmarkStart w:id="0" w:name="_heading=h.30j0zll" w:colFirst="0" w:colLast="0"/>
      <w:bookmarkEnd w:id="0"/>
      <w:r w:rsidRPr="0094283A">
        <w:rPr>
          <w:rFonts w:ascii="Calibri" w:eastAsia="Calibri" w:hAnsi="Calibri" w:cs="Calibri"/>
        </w:rPr>
        <w:t>Lab: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Design and implement a webpage that displays a live scoreboard. Use AJAX (XMLHttpRequest) to retrieve and interpret JSON data from a URL provided by the faculty.</w:t>
      </w:r>
    </w:p>
    <w:p w:rsidR="00436D73" w:rsidRPr="0094283A" w:rsidRDefault="00436D73" w:rsidP="00436D73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eastAsia="Calibri" w:hAnsi="Calibri" w:cs="Calibri"/>
        </w:rPr>
      </w:pPr>
      <w:r w:rsidRPr="0094283A">
        <w:rPr>
          <w:rFonts w:ascii="Calibri" w:eastAsia="Calibri" w:hAnsi="Calibri" w:cs="Calibri"/>
        </w:rPr>
        <w:t>Design and implement a webpage that displays live news headlines. Use the Axios HTTP client to retrieve and interpret JSON data from a URL provided by the faculty.</w:t>
      </w:r>
    </w:p>
    <w:p w:rsidR="00436D73" w:rsidRPr="0094283A" w:rsidRDefault="00436D73" w:rsidP="00436D7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</w:p>
    <w:p w:rsidR="00EC0EBE" w:rsidRPr="0094283A" w:rsidRDefault="00100E5B" w:rsidP="00EC0EB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Session 1</w:t>
      </w:r>
      <w:r w:rsidR="000828B4" w:rsidRPr="0094283A">
        <w:rPr>
          <w:rFonts w:ascii="Calibri" w:hAnsi="Calibri" w:cs="Calibri"/>
        </w:rPr>
        <w:t>3</w:t>
      </w:r>
      <w:r w:rsidR="00EC0EBE" w:rsidRPr="0094283A">
        <w:rPr>
          <w:rFonts w:ascii="Calibri" w:hAnsi="Calibri" w:cs="Calibri"/>
        </w:rPr>
        <w:t xml:space="preserve">: </w:t>
      </w:r>
      <w:r w:rsidR="0073388C" w:rsidRPr="0094283A">
        <w:rPr>
          <w:rFonts w:ascii="Calibri" w:hAnsi="Calibri" w:cs="Calibri"/>
        </w:rPr>
        <w:t xml:space="preserve">Introduction to </w:t>
      </w:r>
      <w:r w:rsidR="00EC0EBE" w:rsidRPr="0094283A">
        <w:rPr>
          <w:rFonts w:ascii="Calibri" w:hAnsi="Calibri" w:cs="Calibri"/>
        </w:rPr>
        <w:t>Node.js</w:t>
      </w:r>
    </w:p>
    <w:p w:rsidR="00EC0EBE" w:rsidRPr="0094283A" w:rsidRDefault="00EC0EBE" w:rsidP="00EC0EB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EC0EBE" w:rsidRPr="0094283A" w:rsidRDefault="00EC0EBE" w:rsidP="00EC0EB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Node.js</w:t>
      </w:r>
    </w:p>
    <w:p w:rsidR="00EC0EBE" w:rsidRPr="0094283A" w:rsidRDefault="00821245" w:rsidP="00EC0EB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Browser</w:t>
      </w:r>
      <w:r w:rsidR="00EC0EBE" w:rsidRPr="0094283A">
        <w:rPr>
          <w:rFonts w:ascii="Calibri" w:hAnsi="Calibri" w:cs="Calibri"/>
        </w:rPr>
        <w:t xml:space="preserve"> JS vs. Node.js</w:t>
      </w:r>
    </w:p>
    <w:p w:rsidR="0054639A" w:rsidRPr="0094283A" w:rsidRDefault="0054639A" w:rsidP="00EC0EB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ECMAScript 2015 (ES6)</w:t>
      </w:r>
    </w:p>
    <w:p w:rsidR="00D36833" w:rsidRPr="0094283A" w:rsidRDefault="00D36833" w:rsidP="00EC0EB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Node.js REPL</w:t>
      </w:r>
    </w:p>
    <w:p w:rsidR="0073388C" w:rsidRPr="0094283A" w:rsidRDefault="0073388C" w:rsidP="0073388C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Lab:</w:t>
      </w:r>
    </w:p>
    <w:p w:rsidR="0073388C" w:rsidRPr="0094283A" w:rsidRDefault="0073388C" w:rsidP="0073388C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stall Node.js 12.x.x LTS version on your machine</w:t>
      </w:r>
    </w:p>
    <w:p w:rsidR="0073388C" w:rsidRPr="0094283A" w:rsidRDefault="0073388C" w:rsidP="0073388C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Write a recursive function in Node.js</w:t>
      </w:r>
    </w:p>
    <w:p w:rsidR="0073388C" w:rsidRPr="0094283A" w:rsidRDefault="0073388C" w:rsidP="0073388C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Write a Node program that prints all the numbers between 1 and 100, each on a separate line. A few caveats:</w:t>
      </w:r>
    </w:p>
    <w:p w:rsidR="0073388C" w:rsidRPr="0094283A" w:rsidRDefault="0073388C" w:rsidP="0073388C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if the number is divisible by 3, print "foo"</w:t>
      </w:r>
    </w:p>
    <w:p w:rsidR="0073388C" w:rsidRPr="0094283A" w:rsidRDefault="0073388C" w:rsidP="0073388C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if the number is divisible by 5, print "bar"</w:t>
      </w:r>
    </w:p>
    <w:p w:rsidR="0073388C" w:rsidRPr="0094283A" w:rsidRDefault="0073388C" w:rsidP="0073388C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if the number is divisible by both 3 and 5, print "foobar"</w:t>
      </w:r>
    </w:p>
    <w:p w:rsidR="00FA4F42" w:rsidRPr="0094283A" w:rsidRDefault="00FA4F42" w:rsidP="00E73CFD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FA4F42" w:rsidRPr="0094283A" w:rsidRDefault="009639BE" w:rsidP="00FA4F42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Session</w:t>
      </w:r>
      <w:r w:rsidR="005E6F03" w:rsidRPr="0094283A">
        <w:rPr>
          <w:rFonts w:ascii="Calibri" w:hAnsi="Calibri" w:cs="Calibri"/>
        </w:rPr>
        <w:t>s</w:t>
      </w:r>
      <w:r w:rsidR="00F506EB" w:rsidRPr="0094283A">
        <w:rPr>
          <w:rFonts w:ascii="Calibri" w:hAnsi="Calibri" w:cs="Calibri"/>
        </w:rPr>
        <w:t xml:space="preserve"> 1</w:t>
      </w:r>
      <w:r w:rsidR="000828B4" w:rsidRPr="0094283A">
        <w:rPr>
          <w:rFonts w:ascii="Calibri" w:hAnsi="Calibri" w:cs="Calibri"/>
        </w:rPr>
        <w:t>4</w:t>
      </w:r>
      <w:r w:rsidR="00176DDE" w:rsidRPr="0094283A">
        <w:rPr>
          <w:rFonts w:ascii="Calibri" w:hAnsi="Calibri" w:cs="Calibri"/>
        </w:rPr>
        <w:t xml:space="preserve"> </w:t>
      </w:r>
      <w:r w:rsidR="005E6F03" w:rsidRPr="0094283A">
        <w:rPr>
          <w:rFonts w:ascii="Calibri" w:hAnsi="Calibri" w:cs="Calibri"/>
        </w:rPr>
        <w:t>&amp; 1</w:t>
      </w:r>
      <w:r w:rsidR="000828B4" w:rsidRPr="0094283A">
        <w:rPr>
          <w:rFonts w:ascii="Calibri" w:hAnsi="Calibri" w:cs="Calibri"/>
        </w:rPr>
        <w:t>5</w:t>
      </w:r>
      <w:r w:rsidR="00FA4F42" w:rsidRPr="0094283A">
        <w:rPr>
          <w:rFonts w:ascii="Calibri" w:hAnsi="Calibri" w:cs="Calibri"/>
        </w:rPr>
        <w:t>: Node.js</w:t>
      </w:r>
      <w:r w:rsidR="0073388C" w:rsidRPr="0094283A">
        <w:rPr>
          <w:rFonts w:ascii="Calibri" w:hAnsi="Calibri" w:cs="Calibri"/>
        </w:rPr>
        <w:t xml:space="preserve"> Asynchronous Programming</w:t>
      </w:r>
    </w:p>
    <w:p w:rsidR="00FA4F42" w:rsidRPr="0094283A" w:rsidRDefault="00FA4F42" w:rsidP="00FA4F42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lastRenderedPageBreak/>
        <w:t>Lecture:</w:t>
      </w:r>
    </w:p>
    <w:p w:rsidR="00F770AA" w:rsidRPr="0094283A" w:rsidRDefault="00F770AA" w:rsidP="00F770AA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Asynchronous programming and callbacks</w:t>
      </w:r>
    </w:p>
    <w:p w:rsidR="00FA4F42" w:rsidRPr="0094283A" w:rsidRDefault="00374B61" w:rsidP="00FA4F42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Promises and async&amp; a</w:t>
      </w:r>
      <w:r w:rsidR="00FA4F42" w:rsidRPr="0094283A">
        <w:rPr>
          <w:rFonts w:ascii="Calibri" w:hAnsi="Calibri" w:cs="Calibri"/>
        </w:rPr>
        <w:t>wait</w:t>
      </w:r>
    </w:p>
    <w:p w:rsidR="009C55FE" w:rsidRPr="0094283A" w:rsidRDefault="00FA4F42" w:rsidP="009C55F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The Event Loop and Timers</w:t>
      </w:r>
    </w:p>
    <w:p w:rsidR="006348E4" w:rsidRPr="0094283A" w:rsidRDefault="006348E4" w:rsidP="006348E4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Lab:</w:t>
      </w:r>
    </w:p>
    <w:p w:rsidR="006348E4" w:rsidRPr="0094283A" w:rsidRDefault="006348E4" w:rsidP="006348E4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Assignment on JavaScript callback functions</w:t>
      </w:r>
    </w:p>
    <w:p w:rsidR="006348E4" w:rsidRPr="0094283A" w:rsidRDefault="006348E4" w:rsidP="006348E4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Assignment on Timers, Promises, and Async&amp; Await</w:t>
      </w:r>
    </w:p>
    <w:p w:rsidR="001676A5" w:rsidRPr="0094283A" w:rsidRDefault="001676A5" w:rsidP="002C41AE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4C0791" w:rsidRPr="0094283A" w:rsidRDefault="00E73CFD" w:rsidP="004C0791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Session 1</w:t>
      </w:r>
      <w:r w:rsidR="000828B4" w:rsidRPr="0094283A">
        <w:rPr>
          <w:rFonts w:ascii="Calibri" w:hAnsi="Calibri" w:cs="Calibri"/>
        </w:rPr>
        <w:t>6</w:t>
      </w:r>
      <w:r w:rsidR="004C0791" w:rsidRPr="0094283A">
        <w:rPr>
          <w:rFonts w:ascii="Calibri" w:hAnsi="Calibri" w:cs="Calibri"/>
        </w:rPr>
        <w:t>: Node.js Modules</w:t>
      </w:r>
    </w:p>
    <w:p w:rsidR="004C0791" w:rsidRPr="0094283A" w:rsidRDefault="004C0791" w:rsidP="004C0791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D02041" w:rsidRPr="0094283A" w:rsidRDefault="00D02041" w:rsidP="00D02041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Understanding Node modules, exports, and require</w:t>
      </w:r>
    </w:p>
    <w:p w:rsidR="004C0791" w:rsidRPr="0094283A" w:rsidRDefault="00D02041" w:rsidP="00D02041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npm</w:t>
      </w:r>
    </w:p>
    <w:p w:rsidR="00D02041" w:rsidRPr="0094283A" w:rsidRDefault="00D02041" w:rsidP="00D02041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package.json and package-lock.json files</w:t>
      </w:r>
    </w:p>
    <w:p w:rsidR="00D02041" w:rsidRPr="0094283A" w:rsidRDefault="00D04870" w:rsidP="00D02041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Install, update, and manage package </w:t>
      </w:r>
      <w:r w:rsidR="009A73EF" w:rsidRPr="0094283A">
        <w:rPr>
          <w:rFonts w:ascii="Calibri" w:hAnsi="Calibri" w:cs="Calibri"/>
        </w:rPr>
        <w:t>dependencies</w:t>
      </w:r>
    </w:p>
    <w:p w:rsidR="00D04870" w:rsidRPr="0094283A" w:rsidRDefault="00D04870" w:rsidP="00D02041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Local and global packages</w:t>
      </w:r>
    </w:p>
    <w:p w:rsidR="004C0791" w:rsidRPr="0094283A" w:rsidRDefault="004C0791" w:rsidP="004C0791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Lab:</w:t>
      </w:r>
    </w:p>
    <w:p w:rsidR="001B3E3B" w:rsidRPr="0094283A" w:rsidRDefault="001B3E3B" w:rsidP="001B3E3B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Create a module and import it in other programs</w:t>
      </w:r>
    </w:p>
    <w:p w:rsidR="004C0791" w:rsidRPr="0094283A" w:rsidRDefault="001B3E3B" w:rsidP="001B3E3B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stall a module/package using npm</w:t>
      </w:r>
    </w:p>
    <w:p w:rsidR="00856BCE" w:rsidRPr="0094283A" w:rsidRDefault="00856BCE" w:rsidP="00856BCE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856BCE" w:rsidRPr="0094283A" w:rsidRDefault="004A03EB" w:rsidP="00856BC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Session </w:t>
      </w:r>
      <w:r w:rsidR="008F1630" w:rsidRPr="0094283A">
        <w:rPr>
          <w:rFonts w:ascii="Calibri" w:hAnsi="Calibri" w:cs="Calibri"/>
        </w:rPr>
        <w:t>1</w:t>
      </w:r>
      <w:r w:rsidR="000828B4" w:rsidRPr="0094283A">
        <w:rPr>
          <w:rFonts w:ascii="Calibri" w:hAnsi="Calibri" w:cs="Calibri"/>
        </w:rPr>
        <w:t>7</w:t>
      </w:r>
      <w:r w:rsidR="00856BCE" w:rsidRPr="0094283A">
        <w:rPr>
          <w:rFonts w:ascii="Calibri" w:hAnsi="Calibri" w:cs="Calibri"/>
        </w:rPr>
        <w:t xml:space="preserve">: Node.js Modules – </w:t>
      </w:r>
      <w:r w:rsidR="00856BCE" w:rsidRPr="0094283A">
        <w:rPr>
          <w:rFonts w:ascii="Calibri" w:hAnsi="Calibri" w:cs="Calibri"/>
          <w:i/>
        </w:rPr>
        <w:t>fs</w:t>
      </w:r>
      <w:r w:rsidR="00856BCE" w:rsidRPr="0094283A">
        <w:rPr>
          <w:rFonts w:ascii="Calibri" w:hAnsi="Calibri" w:cs="Calibri"/>
        </w:rPr>
        <w:t xml:space="preserve"> and </w:t>
      </w:r>
      <w:r w:rsidR="00856BCE" w:rsidRPr="0094283A">
        <w:rPr>
          <w:rFonts w:ascii="Calibri" w:hAnsi="Calibri" w:cs="Calibri"/>
          <w:i/>
        </w:rPr>
        <w:t>http</w:t>
      </w:r>
    </w:p>
    <w:p w:rsidR="00856BCE" w:rsidRPr="0094283A" w:rsidRDefault="00856BCE" w:rsidP="00856BCE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856BCE" w:rsidRPr="0094283A" w:rsidRDefault="00856BCE" w:rsidP="00856BC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File I/O – Sync &amp;Async</w:t>
      </w:r>
      <w:r w:rsidR="00B341D4" w:rsidRPr="0094283A">
        <w:rPr>
          <w:rFonts w:ascii="Calibri" w:hAnsi="Calibri" w:cs="Calibri"/>
        </w:rPr>
        <w:t xml:space="preserve"> Methods</w:t>
      </w:r>
    </w:p>
    <w:p w:rsidR="00856BCE" w:rsidRPr="0094283A" w:rsidRDefault="00CB57E5" w:rsidP="00CB57E5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HTTP Module – </w:t>
      </w:r>
      <w:r w:rsidR="00856BCE" w:rsidRPr="0094283A">
        <w:rPr>
          <w:rFonts w:ascii="Calibri" w:hAnsi="Calibri" w:cs="Calibri"/>
        </w:rPr>
        <w:t>B</w:t>
      </w:r>
      <w:r w:rsidRPr="0094283A">
        <w:rPr>
          <w:rFonts w:ascii="Calibri" w:hAnsi="Calibri" w:cs="Calibri"/>
        </w:rPr>
        <w:t>u</w:t>
      </w:r>
      <w:r w:rsidR="00856BCE" w:rsidRPr="0094283A">
        <w:rPr>
          <w:rFonts w:ascii="Calibri" w:hAnsi="Calibri" w:cs="Calibri"/>
        </w:rPr>
        <w:t>ilding an HTTP server</w:t>
      </w:r>
    </w:p>
    <w:p w:rsidR="00856BCE" w:rsidRPr="0094283A" w:rsidRDefault="00856BCE" w:rsidP="002D2996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Developing a Node web application</w:t>
      </w:r>
    </w:p>
    <w:p w:rsidR="00856BCE" w:rsidRPr="0094283A" w:rsidRDefault="00856BCE" w:rsidP="00856BCE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Lab:</w:t>
      </w:r>
    </w:p>
    <w:p w:rsidR="001B3E3B" w:rsidRPr="0094283A" w:rsidRDefault="001B3E3B" w:rsidP="001B3E3B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Write a program to create a new file and write some content to it in synchronous mode and rea</w:t>
      </w:r>
      <w:r w:rsidR="00AC68B6" w:rsidRPr="0094283A">
        <w:rPr>
          <w:rFonts w:ascii="Calibri" w:hAnsi="Calibri" w:cs="Calibri"/>
        </w:rPr>
        <w:t>d and display file contents on s</w:t>
      </w:r>
      <w:r w:rsidR="00A61C08" w:rsidRPr="0094283A">
        <w:rPr>
          <w:rFonts w:ascii="Calibri" w:hAnsi="Calibri" w:cs="Calibri"/>
        </w:rPr>
        <w:t xml:space="preserve">tandard </w:t>
      </w:r>
      <w:r w:rsidRPr="0094283A">
        <w:rPr>
          <w:rFonts w:ascii="Calibri" w:hAnsi="Calibri" w:cs="Calibri"/>
        </w:rPr>
        <w:t>out</w:t>
      </w:r>
      <w:r w:rsidR="00A61C08" w:rsidRPr="0094283A">
        <w:rPr>
          <w:rFonts w:ascii="Calibri" w:hAnsi="Calibri" w:cs="Calibri"/>
        </w:rPr>
        <w:t>put</w:t>
      </w:r>
      <w:r w:rsidRPr="0094283A">
        <w:rPr>
          <w:rFonts w:ascii="Calibri" w:hAnsi="Calibri" w:cs="Calibri"/>
        </w:rPr>
        <w:t xml:space="preserve"> in async mode</w:t>
      </w:r>
    </w:p>
    <w:p w:rsidR="00856BCE" w:rsidRPr="0094283A" w:rsidRDefault="001B3E3B" w:rsidP="001B3E3B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Build a simple Node.js web application serving both HTTP GET and POST methods</w:t>
      </w:r>
    </w:p>
    <w:p w:rsidR="00975B01" w:rsidRPr="0094283A" w:rsidRDefault="00975B01" w:rsidP="00975B01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975B01" w:rsidRPr="0094283A" w:rsidRDefault="00E73CFD" w:rsidP="00975B01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Session</w:t>
      </w:r>
      <w:r w:rsidR="008F1630" w:rsidRPr="0094283A">
        <w:rPr>
          <w:rFonts w:ascii="Calibri" w:hAnsi="Calibri" w:cs="Calibri"/>
        </w:rPr>
        <w:t xml:space="preserve"> 1</w:t>
      </w:r>
      <w:r w:rsidR="000828B4" w:rsidRPr="0094283A">
        <w:rPr>
          <w:rFonts w:ascii="Calibri" w:hAnsi="Calibri" w:cs="Calibri"/>
        </w:rPr>
        <w:t>8</w:t>
      </w:r>
      <w:r w:rsidR="00975B01" w:rsidRPr="0094283A">
        <w:rPr>
          <w:rFonts w:ascii="Calibri" w:hAnsi="Calibri" w:cs="Calibri"/>
        </w:rPr>
        <w:t>: Introduction to Express</w:t>
      </w:r>
    </w:p>
    <w:p w:rsidR="00975B01" w:rsidRPr="0094283A" w:rsidRDefault="00975B01" w:rsidP="00975B01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975B01" w:rsidRPr="0094283A" w:rsidRDefault="00975B01" w:rsidP="00975B01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Express</w:t>
      </w:r>
    </w:p>
    <w:p w:rsidR="0025175E" w:rsidRPr="0094283A" w:rsidRDefault="0025175E" w:rsidP="00975B01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Getting started with Express</w:t>
      </w:r>
    </w:p>
    <w:p w:rsidR="00975B01" w:rsidRPr="0094283A" w:rsidRDefault="00975B01" w:rsidP="00975B01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Application, Request and Response Objects</w:t>
      </w:r>
    </w:p>
    <w:p w:rsidR="00975B01" w:rsidRPr="0094283A" w:rsidRDefault="00975B01" w:rsidP="00975B01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Routes and Middleware</w:t>
      </w:r>
      <w:r w:rsidR="00C9139C" w:rsidRPr="0094283A">
        <w:rPr>
          <w:rFonts w:ascii="Calibri" w:hAnsi="Calibri" w:cs="Calibri"/>
        </w:rPr>
        <w:t>s</w:t>
      </w:r>
    </w:p>
    <w:p w:rsidR="00975B01" w:rsidRPr="0094283A" w:rsidRDefault="00975B01" w:rsidP="00975B01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Templates, Template Engines, and Rendering Views</w:t>
      </w:r>
    </w:p>
    <w:p w:rsidR="00975B01" w:rsidRPr="0094283A" w:rsidRDefault="00975B01" w:rsidP="00975B01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Lab:</w:t>
      </w:r>
    </w:p>
    <w:p w:rsidR="00C74283" w:rsidRPr="0094283A" w:rsidRDefault="00C74283" w:rsidP="00C74283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Use Node and Express to write a simple web application that consists of at least 5 route implementations</w:t>
      </w:r>
    </w:p>
    <w:p w:rsidR="004C0791" w:rsidRPr="0094283A" w:rsidRDefault="00C74283" w:rsidP="00C74283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Rebuild any previous Node assignment using Express and a template engine</w:t>
      </w:r>
    </w:p>
    <w:p w:rsidR="005E7333" w:rsidRPr="0094283A" w:rsidRDefault="005E7333" w:rsidP="005E7333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5E7333" w:rsidRPr="0094283A" w:rsidRDefault="00E73CFD" w:rsidP="005E7333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Session 1</w:t>
      </w:r>
      <w:r w:rsidR="000828B4" w:rsidRPr="0094283A">
        <w:rPr>
          <w:rFonts w:ascii="Calibri" w:hAnsi="Calibri" w:cs="Calibri"/>
        </w:rPr>
        <w:t>9</w:t>
      </w:r>
      <w:r w:rsidR="005E7333" w:rsidRPr="0094283A">
        <w:rPr>
          <w:rFonts w:ascii="Calibri" w:hAnsi="Calibri" w:cs="Calibri"/>
        </w:rPr>
        <w:t>: Introduction to React</w:t>
      </w:r>
    </w:p>
    <w:p w:rsidR="005E7333" w:rsidRPr="0094283A" w:rsidRDefault="005E7333" w:rsidP="005E7333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F84856" w:rsidRPr="0094283A" w:rsidRDefault="005E7333" w:rsidP="00D848CF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React</w:t>
      </w:r>
    </w:p>
    <w:p w:rsidR="008463B8" w:rsidRPr="0094283A" w:rsidRDefault="008463B8" w:rsidP="00D848CF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Getting started with React</w:t>
      </w:r>
    </w:p>
    <w:p w:rsidR="00DA6EFD" w:rsidRPr="0094283A" w:rsidRDefault="00DA6EFD" w:rsidP="00DA6EFD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React </w:t>
      </w:r>
      <w:r w:rsidR="00503B77" w:rsidRPr="0094283A">
        <w:rPr>
          <w:rFonts w:ascii="Calibri" w:hAnsi="Calibri" w:cs="Calibri"/>
        </w:rPr>
        <w:t>E</w:t>
      </w:r>
      <w:r w:rsidRPr="0094283A">
        <w:rPr>
          <w:rFonts w:ascii="Calibri" w:hAnsi="Calibri" w:cs="Calibri"/>
        </w:rPr>
        <w:t xml:space="preserve">lements and </w:t>
      </w:r>
      <w:r w:rsidR="00EF5BAB" w:rsidRPr="0094283A">
        <w:rPr>
          <w:rFonts w:ascii="Calibri" w:hAnsi="Calibri" w:cs="Calibri"/>
        </w:rPr>
        <w:t>React C</w:t>
      </w:r>
      <w:r w:rsidRPr="0094283A">
        <w:rPr>
          <w:rFonts w:ascii="Calibri" w:hAnsi="Calibri" w:cs="Calibri"/>
        </w:rPr>
        <w:t>omponents</w:t>
      </w:r>
    </w:p>
    <w:p w:rsidR="00EF5BAB" w:rsidRPr="0094283A" w:rsidRDefault="00EF5BAB" w:rsidP="00EF5BAB">
      <w:pPr>
        <w:pStyle w:val="Normal1"/>
        <w:numPr>
          <w:ilvl w:val="0"/>
          <w:numId w:val="26"/>
        </w:numP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Function and Class Components</w:t>
      </w:r>
    </w:p>
    <w:p w:rsidR="00EF5BAB" w:rsidRPr="0094283A" w:rsidRDefault="00B96EE8" w:rsidP="00EF5BAB">
      <w:pPr>
        <w:pStyle w:val="Normal1"/>
        <w:numPr>
          <w:ilvl w:val="0"/>
          <w:numId w:val="26"/>
        </w:numP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Working with React C</w:t>
      </w:r>
      <w:r w:rsidR="00EF5BAB" w:rsidRPr="0094283A">
        <w:rPr>
          <w:rFonts w:ascii="Calibri" w:hAnsi="Calibri" w:cs="Calibri"/>
        </w:rPr>
        <w:t>omponents and Props</w:t>
      </w:r>
    </w:p>
    <w:p w:rsidR="00EF5BAB" w:rsidRPr="0094283A" w:rsidRDefault="00EF333B" w:rsidP="00EF5BAB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Compose</w:t>
      </w:r>
      <w:r w:rsidR="00B96EE8" w:rsidRPr="0094283A">
        <w:rPr>
          <w:rFonts w:ascii="Calibri" w:hAnsi="Calibri" w:cs="Calibri"/>
        </w:rPr>
        <w:t xml:space="preserve"> c</w:t>
      </w:r>
      <w:r w:rsidR="00EF5BAB" w:rsidRPr="0094283A">
        <w:rPr>
          <w:rFonts w:ascii="Calibri" w:hAnsi="Calibri" w:cs="Calibri"/>
        </w:rPr>
        <w:t>omponents</w:t>
      </w:r>
    </w:p>
    <w:p w:rsidR="00EF5BAB" w:rsidRPr="0094283A" w:rsidRDefault="00EF333B" w:rsidP="00EF5BAB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Render</w:t>
      </w:r>
      <w:r w:rsidR="00B96EE8" w:rsidRPr="0094283A">
        <w:rPr>
          <w:rFonts w:ascii="Calibri" w:hAnsi="Calibri" w:cs="Calibri"/>
        </w:rPr>
        <w:t xml:space="preserve"> c</w:t>
      </w:r>
      <w:r w:rsidR="00EF5BAB" w:rsidRPr="0094283A">
        <w:rPr>
          <w:rFonts w:ascii="Calibri" w:hAnsi="Calibri" w:cs="Calibri"/>
        </w:rPr>
        <w:t>omponents</w:t>
      </w:r>
    </w:p>
    <w:p w:rsidR="00EF5BAB" w:rsidRPr="0094283A" w:rsidRDefault="00B96EE8" w:rsidP="00EF5BAB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lastRenderedPageBreak/>
        <w:t>Declutter c</w:t>
      </w:r>
      <w:r w:rsidR="00EF5BAB" w:rsidRPr="0094283A">
        <w:rPr>
          <w:rFonts w:ascii="Calibri" w:hAnsi="Calibri" w:cs="Calibri"/>
        </w:rPr>
        <w:t>omponents</w:t>
      </w:r>
    </w:p>
    <w:p w:rsidR="005E7333" w:rsidRPr="0094283A" w:rsidRDefault="005E7333" w:rsidP="005E7333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Lab:</w:t>
      </w:r>
    </w:p>
    <w:p w:rsidR="005E7333" w:rsidRPr="0094283A" w:rsidRDefault="005E7333" w:rsidP="005E7333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Rebuild any previous </w:t>
      </w:r>
      <w:r w:rsidR="006C7515" w:rsidRPr="0094283A">
        <w:rPr>
          <w:rFonts w:ascii="Calibri" w:hAnsi="Calibri" w:cs="Calibri"/>
        </w:rPr>
        <w:t xml:space="preserve">plain </w:t>
      </w:r>
      <w:r w:rsidR="0055730C" w:rsidRPr="0094283A">
        <w:rPr>
          <w:rFonts w:ascii="Calibri" w:hAnsi="Calibri" w:cs="Calibri"/>
        </w:rPr>
        <w:t>HTMLlab</w:t>
      </w:r>
      <w:r w:rsidRPr="0094283A">
        <w:rPr>
          <w:rFonts w:ascii="Calibri" w:hAnsi="Calibri" w:cs="Calibri"/>
        </w:rPr>
        <w:t xml:space="preserve">assignment using </w:t>
      </w:r>
      <w:r w:rsidR="006C7515" w:rsidRPr="0094283A">
        <w:rPr>
          <w:rFonts w:ascii="Calibri" w:hAnsi="Calibri" w:cs="Calibri"/>
        </w:rPr>
        <w:t>React</w:t>
      </w:r>
    </w:p>
    <w:p w:rsidR="00837293" w:rsidRPr="0094283A" w:rsidRDefault="001721B8" w:rsidP="00837293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Build a React Clock app showing time (hh:mm:ss) of any three countries</w:t>
      </w:r>
    </w:p>
    <w:p w:rsidR="00E73CFD" w:rsidRPr="0094283A" w:rsidRDefault="00E73CFD" w:rsidP="00E73CFD">
      <w:pPr>
        <w:pStyle w:val="Normal1"/>
        <w:pBdr>
          <w:top w:val="nil"/>
          <w:left w:val="nil"/>
          <w:bottom w:val="nil"/>
          <w:right w:val="nil"/>
          <w:between w:val="nil"/>
        </w:pBdr>
        <w:ind w:left="284"/>
        <w:rPr>
          <w:rFonts w:ascii="Calibri" w:hAnsi="Calibri" w:cs="Calibri"/>
          <w:sz w:val="20"/>
          <w:szCs w:val="20"/>
        </w:rPr>
      </w:pPr>
    </w:p>
    <w:p w:rsidR="000E15B6" w:rsidRPr="0094283A" w:rsidRDefault="000E15B6" w:rsidP="000E15B6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Session</w:t>
      </w:r>
      <w:r w:rsidR="00A36E97" w:rsidRPr="0094283A">
        <w:rPr>
          <w:rFonts w:ascii="Calibri" w:hAnsi="Calibri" w:cs="Calibri"/>
        </w:rPr>
        <w:t>s</w:t>
      </w:r>
      <w:r w:rsidR="00176DDE" w:rsidRPr="0094283A">
        <w:rPr>
          <w:rFonts w:ascii="Calibri" w:hAnsi="Calibri" w:cs="Calibri"/>
        </w:rPr>
        <w:t xml:space="preserve"> </w:t>
      </w:r>
      <w:r w:rsidR="000828B4" w:rsidRPr="0094283A">
        <w:rPr>
          <w:rFonts w:ascii="Calibri" w:hAnsi="Calibri" w:cs="Calibri"/>
        </w:rPr>
        <w:t>20</w:t>
      </w:r>
      <w:r w:rsidR="00890511" w:rsidRPr="0094283A">
        <w:rPr>
          <w:rFonts w:ascii="Calibri" w:hAnsi="Calibri" w:cs="Calibri"/>
        </w:rPr>
        <w:t>, 21 &amp;</w:t>
      </w:r>
      <w:r w:rsidR="00176DDE" w:rsidRPr="0094283A">
        <w:rPr>
          <w:rFonts w:ascii="Calibri" w:hAnsi="Calibri" w:cs="Calibri"/>
        </w:rPr>
        <w:t xml:space="preserve"> </w:t>
      </w:r>
      <w:r w:rsidR="00DB0962" w:rsidRPr="0094283A">
        <w:rPr>
          <w:rFonts w:ascii="Calibri" w:hAnsi="Calibri" w:cs="Calibri"/>
        </w:rPr>
        <w:t>2</w:t>
      </w:r>
      <w:r w:rsidR="009C5917" w:rsidRPr="0094283A">
        <w:rPr>
          <w:rFonts w:ascii="Calibri" w:hAnsi="Calibri" w:cs="Calibri"/>
        </w:rPr>
        <w:t>2</w:t>
      </w:r>
      <w:r w:rsidRPr="0094283A">
        <w:rPr>
          <w:rFonts w:ascii="Calibri" w:hAnsi="Calibri" w:cs="Calibri"/>
        </w:rPr>
        <w:t xml:space="preserve">: </w:t>
      </w:r>
      <w:r w:rsidR="001721B8" w:rsidRPr="0094283A">
        <w:rPr>
          <w:rFonts w:ascii="Calibri" w:hAnsi="Calibri" w:cs="Calibri"/>
        </w:rPr>
        <w:t>React</w:t>
      </w:r>
    </w:p>
    <w:p w:rsidR="000E15B6" w:rsidRPr="0094283A" w:rsidRDefault="000E15B6" w:rsidP="000E15B6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4152C1" w:rsidRPr="0094283A" w:rsidRDefault="001721B8" w:rsidP="004152C1">
      <w:pPr>
        <w:pStyle w:val="Normal1"/>
        <w:numPr>
          <w:ilvl w:val="0"/>
          <w:numId w:val="26"/>
        </w:numP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ntroduction to State and Lifecycle</w:t>
      </w:r>
    </w:p>
    <w:p w:rsidR="004152C1" w:rsidRPr="0094283A" w:rsidRDefault="00187823" w:rsidP="004152C1">
      <w:pPr>
        <w:pStyle w:val="Normal1"/>
        <w:numPr>
          <w:ilvl w:val="0"/>
          <w:numId w:val="26"/>
        </w:numP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Stateful</w:t>
      </w:r>
      <w:r w:rsidR="00C66A70" w:rsidRPr="0094283A">
        <w:rPr>
          <w:rFonts w:ascii="Calibri" w:hAnsi="Calibri" w:cs="Calibri"/>
        </w:rPr>
        <w:t>c</w:t>
      </w:r>
      <w:r w:rsidR="004152C1" w:rsidRPr="0094283A">
        <w:rPr>
          <w:rFonts w:ascii="Calibri" w:hAnsi="Calibri" w:cs="Calibri"/>
        </w:rPr>
        <w:t>omponents</w:t>
      </w:r>
      <w:r w:rsidR="00C66A70" w:rsidRPr="0094283A">
        <w:rPr>
          <w:rFonts w:ascii="Calibri" w:hAnsi="Calibri" w:cs="Calibri"/>
        </w:rPr>
        <w:t xml:space="preserve"> and l</w:t>
      </w:r>
      <w:r w:rsidRPr="0094283A">
        <w:rPr>
          <w:rFonts w:ascii="Calibri" w:hAnsi="Calibri" w:cs="Calibri"/>
        </w:rPr>
        <w:t>ifecycle methods</w:t>
      </w:r>
    </w:p>
    <w:p w:rsidR="00FE1E9C" w:rsidRPr="0094283A" w:rsidRDefault="00FE1E9C" w:rsidP="004152C1">
      <w:pPr>
        <w:pStyle w:val="Normal1"/>
        <w:numPr>
          <w:ilvl w:val="0"/>
          <w:numId w:val="26"/>
        </w:numP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Props vs. State</w:t>
      </w:r>
      <w:r w:rsidR="00E129AD" w:rsidRPr="0094283A">
        <w:rPr>
          <w:rFonts w:ascii="Calibri" w:hAnsi="Calibri" w:cs="Calibri"/>
        </w:rPr>
        <w:t xml:space="preserve"> vs. Context</w:t>
      </w:r>
    </w:p>
    <w:p w:rsidR="00187823" w:rsidRPr="0094283A" w:rsidRDefault="00C66A70" w:rsidP="004152C1">
      <w:pPr>
        <w:pStyle w:val="Normal1"/>
        <w:numPr>
          <w:ilvl w:val="0"/>
          <w:numId w:val="26"/>
        </w:numP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Handling e</w:t>
      </w:r>
      <w:r w:rsidR="00187823" w:rsidRPr="0094283A">
        <w:rPr>
          <w:rFonts w:ascii="Calibri" w:hAnsi="Calibri" w:cs="Calibri"/>
        </w:rPr>
        <w:t>vents</w:t>
      </w:r>
    </w:p>
    <w:p w:rsidR="007D2F45" w:rsidRPr="0094283A" w:rsidRDefault="007D2F45" w:rsidP="004152C1">
      <w:pPr>
        <w:pStyle w:val="Normal1"/>
        <w:numPr>
          <w:ilvl w:val="0"/>
          <w:numId w:val="26"/>
        </w:numP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Conditional rendering</w:t>
      </w:r>
    </w:p>
    <w:p w:rsidR="000E15B6" w:rsidRPr="0094283A" w:rsidRDefault="000E15B6" w:rsidP="000E15B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Lab:</w:t>
      </w:r>
    </w:p>
    <w:p w:rsidR="00DF7BB8" w:rsidRPr="0094283A" w:rsidRDefault="00B65EA1" w:rsidP="000E15B6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mplement the following items in the</w:t>
      </w:r>
      <w:r w:rsidR="00DF7BB8" w:rsidRPr="0094283A">
        <w:rPr>
          <w:rFonts w:ascii="Calibri" w:hAnsi="Calibri" w:cs="Calibri"/>
        </w:rPr>
        <w:t>React Clock app</w:t>
      </w:r>
    </w:p>
    <w:p w:rsidR="000E15B6" w:rsidRPr="0094283A" w:rsidRDefault="00DF7BB8" w:rsidP="006A6F42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Update the </w:t>
      </w:r>
      <w:r w:rsidR="00B75910" w:rsidRPr="0094283A">
        <w:rPr>
          <w:rFonts w:ascii="Calibri" w:hAnsi="Calibri" w:cs="Calibri"/>
        </w:rPr>
        <w:t>time</w:t>
      </w:r>
      <w:r w:rsidR="009C0A41" w:rsidRPr="0094283A">
        <w:rPr>
          <w:rFonts w:ascii="Calibri" w:hAnsi="Calibri" w:cs="Calibri"/>
        </w:rPr>
        <w:t xml:space="preserve"> (hh:mm:ss)</w:t>
      </w:r>
      <w:r w:rsidRPr="0094283A">
        <w:rPr>
          <w:rFonts w:ascii="Calibri" w:hAnsi="Calibri" w:cs="Calibri"/>
        </w:rPr>
        <w:t xml:space="preserve"> using State and Lifecycle methods</w:t>
      </w:r>
    </w:p>
    <w:p w:rsidR="00DF7BB8" w:rsidRPr="0094283A" w:rsidRDefault="00516861" w:rsidP="006A6F42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Add </w:t>
      </w:r>
      <w:r w:rsidR="00DF7BB8" w:rsidRPr="0094283A">
        <w:rPr>
          <w:rFonts w:ascii="Calibri" w:hAnsi="Calibri" w:cs="Calibri"/>
        </w:rPr>
        <w:t xml:space="preserve">a </w:t>
      </w:r>
      <w:r w:rsidRPr="0094283A">
        <w:rPr>
          <w:rFonts w:ascii="Calibri" w:hAnsi="Calibri" w:cs="Calibri"/>
        </w:rPr>
        <w:t xml:space="preserve">close </w:t>
      </w:r>
      <w:r w:rsidR="00873124" w:rsidRPr="0094283A">
        <w:rPr>
          <w:rFonts w:ascii="Calibri" w:hAnsi="Calibri" w:cs="Calibri"/>
        </w:rPr>
        <w:t>function</w:t>
      </w:r>
      <w:r w:rsidR="00DB392C" w:rsidRPr="0094283A">
        <w:rPr>
          <w:rFonts w:ascii="Calibri" w:hAnsi="Calibri" w:cs="Calibri"/>
        </w:rPr>
        <w:t xml:space="preserve">on each </w:t>
      </w:r>
      <w:r w:rsidR="005714E3" w:rsidRPr="0094283A">
        <w:rPr>
          <w:rFonts w:ascii="Calibri" w:hAnsi="Calibri" w:cs="Calibri"/>
        </w:rPr>
        <w:t xml:space="preserve">rendered clock </w:t>
      </w:r>
      <w:r w:rsidR="00DB392C" w:rsidRPr="0094283A">
        <w:rPr>
          <w:rFonts w:ascii="Calibri" w:hAnsi="Calibri" w:cs="Calibri"/>
        </w:rPr>
        <w:t>component</w:t>
      </w:r>
    </w:p>
    <w:p w:rsidR="00DF7BB8" w:rsidRPr="0094283A" w:rsidRDefault="002A222C" w:rsidP="006A6F42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Assign</w:t>
      </w:r>
      <w:r w:rsidR="00DF7BB8" w:rsidRPr="0094283A">
        <w:rPr>
          <w:rFonts w:ascii="Calibri" w:hAnsi="Calibri" w:cs="Calibri"/>
        </w:rPr>
        <w:t xml:space="preserve"> background color of render</w:t>
      </w:r>
      <w:r w:rsidRPr="0094283A">
        <w:rPr>
          <w:rFonts w:ascii="Calibri" w:hAnsi="Calibri" w:cs="Calibri"/>
        </w:rPr>
        <w:t>ed clock components</w:t>
      </w:r>
      <w:r w:rsidR="00DF7BB8" w:rsidRPr="0094283A">
        <w:rPr>
          <w:rFonts w:ascii="Calibri" w:hAnsi="Calibri" w:cs="Calibri"/>
        </w:rPr>
        <w:t xml:space="preserve"> based on AM, PM</w:t>
      </w:r>
    </w:p>
    <w:p w:rsidR="000E15B6" w:rsidRPr="0094283A" w:rsidRDefault="000E15B6" w:rsidP="000E15B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0E15B6" w:rsidRPr="0094283A" w:rsidRDefault="000E15B6" w:rsidP="000E15B6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Session </w:t>
      </w:r>
      <w:r w:rsidR="009C5917" w:rsidRPr="0094283A">
        <w:rPr>
          <w:rFonts w:ascii="Calibri" w:hAnsi="Calibri" w:cs="Calibri"/>
        </w:rPr>
        <w:t>23</w:t>
      </w:r>
      <w:r w:rsidR="00176DDE" w:rsidRPr="0094283A">
        <w:rPr>
          <w:rFonts w:ascii="Calibri" w:hAnsi="Calibri" w:cs="Calibri"/>
        </w:rPr>
        <w:t xml:space="preserve"> &amp; 24</w:t>
      </w:r>
      <w:r w:rsidRPr="0094283A">
        <w:rPr>
          <w:rFonts w:ascii="Calibri" w:hAnsi="Calibri" w:cs="Calibri"/>
        </w:rPr>
        <w:t>: React</w:t>
      </w:r>
    </w:p>
    <w:p w:rsidR="000E15B6" w:rsidRPr="0094283A" w:rsidRDefault="000E15B6" w:rsidP="000E15B6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0E15B6" w:rsidRPr="0094283A" w:rsidRDefault="00C66987" w:rsidP="000E15B6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Lists and Keys</w:t>
      </w:r>
    </w:p>
    <w:p w:rsidR="00C66987" w:rsidRPr="0094283A" w:rsidRDefault="00561EF1" w:rsidP="00FE0AAE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Rendering Multiple Components</w:t>
      </w:r>
    </w:p>
    <w:p w:rsidR="00561EF1" w:rsidRPr="0094283A" w:rsidRDefault="00561EF1" w:rsidP="00FE0AAE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Basic List Component</w:t>
      </w:r>
    </w:p>
    <w:p w:rsidR="00C66A70" w:rsidRPr="0094283A" w:rsidRDefault="00FE0AAE" w:rsidP="000E15B6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Working with forms and inputs</w:t>
      </w:r>
    </w:p>
    <w:p w:rsidR="00770F6E" w:rsidRPr="0094283A" w:rsidRDefault="00770F6E" w:rsidP="000E15B6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Refs and the DOM</w:t>
      </w:r>
    </w:p>
    <w:p w:rsidR="00FB0938" w:rsidRPr="0094283A" w:rsidRDefault="00FB0938" w:rsidP="000E15B6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Lifting state up</w:t>
      </w:r>
    </w:p>
    <w:p w:rsidR="000E15B6" w:rsidRPr="0094283A" w:rsidRDefault="000E15B6" w:rsidP="000E15B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Lab:</w:t>
      </w:r>
    </w:p>
    <w:p w:rsidR="00B65EA1" w:rsidRPr="0094283A" w:rsidRDefault="00B65EA1" w:rsidP="00C6113E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Implement </w:t>
      </w:r>
      <w:r w:rsidR="00C6113E" w:rsidRPr="0094283A">
        <w:rPr>
          <w:rFonts w:ascii="Calibri" w:hAnsi="Calibri" w:cs="Calibri"/>
        </w:rPr>
        <w:t xml:space="preserve">and integrate </w:t>
      </w:r>
      <w:r w:rsidRPr="0094283A">
        <w:rPr>
          <w:rFonts w:ascii="Calibri" w:hAnsi="Calibri" w:cs="Calibri"/>
        </w:rPr>
        <w:t>a</w:t>
      </w:r>
      <w:r w:rsidR="00C6113E" w:rsidRPr="0094283A">
        <w:rPr>
          <w:rFonts w:ascii="Calibri" w:hAnsi="Calibri" w:cs="Calibri"/>
        </w:rPr>
        <w:t xml:space="preserve"> new</w:t>
      </w:r>
      <w:r w:rsidRPr="0094283A">
        <w:rPr>
          <w:rFonts w:ascii="Calibri" w:hAnsi="Calibri" w:cs="Calibri"/>
        </w:rPr>
        <w:t xml:space="preserve"> feature in the React Clock app</w:t>
      </w:r>
      <w:r w:rsidR="00C6113E" w:rsidRPr="0094283A">
        <w:rPr>
          <w:rFonts w:ascii="Calibri" w:hAnsi="Calibri" w:cs="Calibri"/>
        </w:rPr>
        <w:t xml:space="preserve"> where one can select</w:t>
      </w:r>
      <w:r w:rsidRPr="0094283A">
        <w:rPr>
          <w:rFonts w:ascii="Calibri" w:hAnsi="Calibri" w:cs="Calibri"/>
        </w:rPr>
        <w:t xml:space="preserve"> a country time zone from dropdown list and </w:t>
      </w:r>
      <w:r w:rsidR="00C6113E" w:rsidRPr="0094283A">
        <w:rPr>
          <w:rFonts w:ascii="Calibri" w:hAnsi="Calibri" w:cs="Calibri"/>
        </w:rPr>
        <w:t>click on “Add”</w:t>
      </w:r>
      <w:r w:rsidRPr="0094283A">
        <w:rPr>
          <w:rFonts w:ascii="Calibri" w:hAnsi="Calibri" w:cs="Calibri"/>
        </w:rPr>
        <w:t xml:space="preserve"> button to </w:t>
      </w:r>
      <w:r w:rsidR="00C6113E" w:rsidRPr="0094283A">
        <w:rPr>
          <w:rFonts w:ascii="Calibri" w:hAnsi="Calibri" w:cs="Calibri"/>
        </w:rPr>
        <w:t>render it.</w:t>
      </w:r>
    </w:p>
    <w:p w:rsidR="000E15B6" w:rsidRPr="0094283A" w:rsidRDefault="000E15B6" w:rsidP="000E15B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p w:rsidR="00187823" w:rsidRPr="0094283A" w:rsidRDefault="00E73CFD" w:rsidP="00187823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Session </w:t>
      </w:r>
      <w:r w:rsidR="009C5917" w:rsidRPr="0094283A">
        <w:rPr>
          <w:rFonts w:ascii="Calibri" w:hAnsi="Calibri" w:cs="Calibri"/>
        </w:rPr>
        <w:t>25</w:t>
      </w:r>
      <w:r w:rsidR="00187823" w:rsidRPr="0094283A">
        <w:rPr>
          <w:rFonts w:ascii="Calibri" w:hAnsi="Calibri" w:cs="Calibri"/>
        </w:rPr>
        <w:t>: React</w:t>
      </w:r>
    </w:p>
    <w:p w:rsidR="00621245" w:rsidRPr="0094283A" w:rsidRDefault="00187823" w:rsidP="005A650C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F2071B" w:rsidRPr="0094283A" w:rsidRDefault="00F2071B" w:rsidP="00187823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Error Boundaries</w:t>
      </w:r>
      <w:bookmarkStart w:id="1" w:name="_GoBack"/>
    </w:p>
    <w:p w:rsidR="00187823" w:rsidRPr="0094283A" w:rsidRDefault="004A5F3F" w:rsidP="00187823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Composition vs. Inheritance</w:t>
      </w:r>
    </w:p>
    <w:bookmarkEnd w:id="1"/>
    <w:p w:rsidR="004A5F3F" w:rsidRPr="0094283A" w:rsidRDefault="004A5F3F" w:rsidP="004A5F3F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Containment</w:t>
      </w:r>
    </w:p>
    <w:p w:rsidR="004A5F3F" w:rsidRPr="0094283A" w:rsidRDefault="004A5F3F" w:rsidP="004A5F3F">
      <w:pPr>
        <w:pStyle w:val="Normal1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ind w:left="993" w:hanging="284"/>
        <w:rPr>
          <w:rFonts w:ascii="Calibri" w:hAnsi="Calibri" w:cs="Calibri"/>
        </w:rPr>
      </w:pPr>
      <w:r w:rsidRPr="0094283A">
        <w:rPr>
          <w:rFonts w:ascii="Calibri" w:hAnsi="Calibri" w:cs="Calibri"/>
        </w:rPr>
        <w:t>Specialization</w:t>
      </w:r>
    </w:p>
    <w:p w:rsidR="004A5F3F" w:rsidRPr="0094283A" w:rsidRDefault="004A5F3F" w:rsidP="00187823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Thinking in React</w:t>
      </w:r>
    </w:p>
    <w:p w:rsidR="00187823" w:rsidRPr="0094283A" w:rsidRDefault="00187823" w:rsidP="00187823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Lab:</w:t>
      </w:r>
    </w:p>
    <w:p w:rsidR="00187823" w:rsidRPr="0094283A" w:rsidRDefault="009F6BF2" w:rsidP="00187823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Implement error boundaries at appropriate places in the React Clock app</w:t>
      </w:r>
    </w:p>
    <w:p w:rsidR="00121B67" w:rsidRPr="0094283A" w:rsidRDefault="00121B67" w:rsidP="00121B67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</w:p>
    <w:p w:rsidR="000E15B6" w:rsidRPr="0094283A" w:rsidRDefault="005466BC" w:rsidP="000E15B6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Session</w:t>
      </w:r>
      <w:r w:rsidR="006C05F1" w:rsidRPr="0094283A">
        <w:rPr>
          <w:rFonts w:ascii="Calibri" w:hAnsi="Calibri" w:cs="Calibri"/>
        </w:rPr>
        <w:t xml:space="preserve"> 2</w:t>
      </w:r>
      <w:r w:rsidR="008F3A25" w:rsidRPr="0094283A">
        <w:rPr>
          <w:rFonts w:ascii="Calibri" w:hAnsi="Calibri" w:cs="Calibri"/>
        </w:rPr>
        <w:t>6</w:t>
      </w:r>
      <w:r w:rsidR="00890511" w:rsidRPr="0094283A">
        <w:rPr>
          <w:rFonts w:ascii="Calibri" w:hAnsi="Calibri" w:cs="Calibri"/>
        </w:rPr>
        <w:t>, 27</w:t>
      </w:r>
      <w:r w:rsidR="00176DDE" w:rsidRPr="0094283A">
        <w:rPr>
          <w:rFonts w:ascii="Calibri" w:hAnsi="Calibri" w:cs="Calibri"/>
        </w:rPr>
        <w:t xml:space="preserve"> </w:t>
      </w:r>
      <w:r w:rsidR="00890511" w:rsidRPr="0094283A">
        <w:rPr>
          <w:rFonts w:ascii="Calibri" w:hAnsi="Calibri" w:cs="Calibri"/>
        </w:rPr>
        <w:t>&amp; 28</w:t>
      </w:r>
      <w:r w:rsidR="000E15B6" w:rsidRPr="0094283A">
        <w:rPr>
          <w:rFonts w:ascii="Calibri" w:hAnsi="Calibri" w:cs="Calibri"/>
        </w:rPr>
        <w:t>: React</w:t>
      </w:r>
      <w:r w:rsidR="00C270FE" w:rsidRPr="0094283A">
        <w:rPr>
          <w:rFonts w:ascii="Calibri" w:hAnsi="Calibri" w:cs="Calibri"/>
        </w:rPr>
        <w:t>-</w:t>
      </w:r>
      <w:r w:rsidR="00DF6A45" w:rsidRPr="0094283A">
        <w:rPr>
          <w:rFonts w:ascii="Calibri" w:hAnsi="Calibri" w:cs="Calibri"/>
        </w:rPr>
        <w:t>Redux</w:t>
      </w:r>
    </w:p>
    <w:p w:rsidR="000E15B6" w:rsidRPr="0094283A" w:rsidRDefault="000E15B6" w:rsidP="000E15B6">
      <w:pPr>
        <w:pStyle w:val="Heading1"/>
        <w:ind w:left="0"/>
        <w:rPr>
          <w:rFonts w:ascii="Calibri" w:hAnsi="Calibri" w:cs="Calibri"/>
        </w:rPr>
      </w:pPr>
      <w:r w:rsidRPr="0094283A">
        <w:rPr>
          <w:rFonts w:ascii="Calibri" w:hAnsi="Calibri" w:cs="Calibri"/>
        </w:rPr>
        <w:t>Lecture:</w:t>
      </w:r>
    </w:p>
    <w:p w:rsidR="000E15B6" w:rsidRPr="0094283A" w:rsidRDefault="000E15B6" w:rsidP="000E15B6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Introduction to </w:t>
      </w:r>
      <w:r w:rsidR="00770F6E" w:rsidRPr="0094283A">
        <w:rPr>
          <w:rFonts w:ascii="Calibri" w:hAnsi="Calibri" w:cs="Calibri"/>
        </w:rPr>
        <w:t>Redux</w:t>
      </w:r>
    </w:p>
    <w:p w:rsidR="00621245" w:rsidRPr="0094283A" w:rsidRDefault="00621245" w:rsidP="000E15B6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Actions</w:t>
      </w:r>
      <w:r w:rsidR="002D10CA" w:rsidRPr="0094283A">
        <w:rPr>
          <w:rFonts w:ascii="Calibri" w:hAnsi="Calibri" w:cs="Calibri"/>
        </w:rPr>
        <w:t xml:space="preserve">, </w:t>
      </w:r>
      <w:r w:rsidRPr="0094283A">
        <w:rPr>
          <w:rFonts w:ascii="Calibri" w:hAnsi="Calibri" w:cs="Calibri"/>
        </w:rPr>
        <w:t>Reducers</w:t>
      </w:r>
      <w:r w:rsidR="002D10CA" w:rsidRPr="0094283A">
        <w:rPr>
          <w:rFonts w:ascii="Calibri" w:hAnsi="Calibri" w:cs="Calibri"/>
        </w:rPr>
        <w:t xml:space="preserve">, and </w:t>
      </w:r>
      <w:r w:rsidRPr="0094283A">
        <w:rPr>
          <w:rFonts w:ascii="Calibri" w:hAnsi="Calibri" w:cs="Calibri"/>
        </w:rPr>
        <w:t>Stores</w:t>
      </w:r>
    </w:p>
    <w:p w:rsidR="009676EF" w:rsidRPr="0094283A" w:rsidRDefault="009676EF" w:rsidP="000E15B6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>Usage with React</w:t>
      </w:r>
    </w:p>
    <w:p w:rsidR="000E15B6" w:rsidRPr="0094283A" w:rsidRDefault="000E15B6" w:rsidP="000E15B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b/>
        </w:rPr>
      </w:pPr>
      <w:r w:rsidRPr="0094283A">
        <w:rPr>
          <w:rFonts w:ascii="Calibri" w:hAnsi="Calibri" w:cs="Calibri"/>
          <w:b/>
        </w:rPr>
        <w:t>Lab:</w:t>
      </w:r>
    </w:p>
    <w:p w:rsidR="000E15B6" w:rsidRPr="0094283A" w:rsidRDefault="004E570C" w:rsidP="000E15B6">
      <w:pPr>
        <w:pStyle w:val="Normal1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rFonts w:ascii="Calibri" w:hAnsi="Calibri" w:cs="Calibri"/>
        </w:rPr>
      </w:pPr>
      <w:r w:rsidRPr="0094283A">
        <w:rPr>
          <w:rFonts w:ascii="Calibri" w:hAnsi="Calibri" w:cs="Calibri"/>
        </w:rPr>
        <w:t xml:space="preserve">Make necessary changes in the design and implementation of React Clock app using React-Redux to maintain the </w:t>
      </w:r>
      <w:r w:rsidR="00670779" w:rsidRPr="0094283A">
        <w:rPr>
          <w:rFonts w:ascii="Calibri" w:hAnsi="Calibri" w:cs="Calibri"/>
        </w:rPr>
        <w:t xml:space="preserve">application </w:t>
      </w:r>
      <w:r w:rsidRPr="0094283A">
        <w:rPr>
          <w:rFonts w:ascii="Calibri" w:hAnsi="Calibri" w:cs="Calibri"/>
        </w:rPr>
        <w:t>state.</w:t>
      </w:r>
    </w:p>
    <w:p w:rsidR="00975B01" w:rsidRPr="00E73CFD" w:rsidRDefault="00975B01" w:rsidP="00975B01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sz w:val="20"/>
          <w:szCs w:val="20"/>
        </w:rPr>
      </w:pPr>
    </w:p>
    <w:sectPr w:rsidR="00975B01" w:rsidRPr="00E73CFD" w:rsidSect="00DB64DA">
      <w:headerReference w:type="default" r:id="rId12"/>
      <w:footerReference w:type="default" r:id="rId13"/>
      <w:pgSz w:w="11907" w:h="16839" w:code="9"/>
      <w:pgMar w:top="1440" w:right="1440" w:bottom="1440" w:left="1440" w:header="542" w:footer="675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D31C3" w:rsidRDefault="00CD31C3" w:rsidP="001676A5">
      <w:r>
        <w:separator/>
      </w:r>
    </w:p>
  </w:endnote>
  <w:endnote w:type="continuationSeparator" w:id="1">
    <w:p w:rsidR="00CD31C3" w:rsidRDefault="00CD31C3" w:rsidP="001676A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461E" w:rsidRDefault="0062461E">
    <w:pPr>
      <w:pStyle w:val="Normal1"/>
      <w:pBdr>
        <w:top w:val="nil"/>
        <w:left w:val="nil"/>
        <w:bottom w:val="nil"/>
        <w:right w:val="nil"/>
        <w:between w:val="nil"/>
      </w:pBdr>
      <w:rPr>
        <w:color w:val="000000"/>
        <w:sz w:val="20"/>
        <w:szCs w:val="20"/>
      </w:rPr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711199</wp:posOffset>
          </wp:positionH>
          <wp:positionV relativeFrom="paragraph">
            <wp:posOffset>0</wp:posOffset>
          </wp:positionV>
          <wp:extent cx="22225" cy="22225"/>
          <wp:effectExtent l="0" t="0" r="0" b="0"/>
          <wp:wrapNone/>
          <wp:docPr id="1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225" cy="222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D31C3" w:rsidRDefault="00CD31C3" w:rsidP="001676A5">
      <w:r>
        <w:separator/>
      </w:r>
    </w:p>
  </w:footnote>
  <w:footnote w:type="continuationSeparator" w:id="1">
    <w:p w:rsidR="00CD31C3" w:rsidRDefault="00CD31C3" w:rsidP="001676A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461E" w:rsidRDefault="0062461E">
    <w:pPr>
      <w:pStyle w:val="Normal1"/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  <w:p w:rsidR="0062461E" w:rsidRDefault="0059420A" w:rsidP="0059420A">
    <w:pPr>
      <w:pStyle w:val="Normal1"/>
      <w:pBdr>
        <w:top w:val="nil"/>
        <w:left w:val="nil"/>
        <w:bottom w:val="nil"/>
        <w:right w:val="nil"/>
        <w:between w:val="nil"/>
      </w:pBdr>
      <w:jc w:val="right"/>
      <w:rPr>
        <w:sz w:val="20"/>
        <w:szCs w:val="20"/>
      </w:rPr>
    </w:pPr>
    <w:r w:rsidRPr="0059420A">
      <w:rPr>
        <w:noProof/>
        <w:sz w:val="20"/>
        <w:szCs w:val="20"/>
        <w:lang w:eastAsia="en-US"/>
      </w:rPr>
      <w:drawing>
        <wp:inline distT="0" distB="0" distL="0" distR="0">
          <wp:extent cx="509270" cy="362585"/>
          <wp:effectExtent l="0" t="0" r="0" b="0"/>
          <wp:docPr id="2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62461E" w:rsidRDefault="0062461E">
    <w:pPr>
      <w:pStyle w:val="Normal1"/>
      <w:pBdr>
        <w:top w:val="nil"/>
        <w:left w:val="nil"/>
        <w:bottom w:val="nil"/>
        <w:right w:val="nil"/>
        <w:between w:val="nil"/>
      </w:pBdr>
      <w:rPr>
        <w:sz w:val="20"/>
        <w:szCs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40FA0"/>
    <w:multiLevelType w:val="multilevel"/>
    <w:tmpl w:val="62FCEB40"/>
    <w:lvl w:ilvl="0">
      <w:numFmt w:val="bullet"/>
      <w:lvlText w:val=""/>
      <w:lvlJc w:val="left"/>
      <w:pPr>
        <w:ind w:left="860" w:hanging="360"/>
      </w:pPr>
    </w:lvl>
    <w:lvl w:ilvl="1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/>
        <w:sz w:val="22"/>
        <w:szCs w:val="22"/>
      </w:rPr>
    </w:lvl>
    <w:lvl w:ilvl="2">
      <w:numFmt w:val="bullet"/>
      <w:lvlText w:val="▪"/>
      <w:lvlJc w:val="left"/>
      <w:pPr>
        <w:ind w:left="230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3">
      <w:numFmt w:val="bullet"/>
      <w:lvlText w:val="•"/>
      <w:lvlJc w:val="left"/>
      <w:pPr>
        <w:ind w:left="3207" w:hanging="360"/>
      </w:pPr>
    </w:lvl>
    <w:lvl w:ilvl="4">
      <w:numFmt w:val="bullet"/>
      <w:lvlText w:val="•"/>
      <w:lvlJc w:val="left"/>
      <w:pPr>
        <w:ind w:left="4115" w:hanging="360"/>
      </w:pPr>
    </w:lvl>
    <w:lvl w:ilvl="5">
      <w:numFmt w:val="bullet"/>
      <w:lvlText w:val="•"/>
      <w:lvlJc w:val="left"/>
      <w:pPr>
        <w:ind w:left="5022" w:hanging="360"/>
      </w:pPr>
    </w:lvl>
    <w:lvl w:ilvl="6">
      <w:numFmt w:val="bullet"/>
      <w:lvlText w:val="•"/>
      <w:lvlJc w:val="left"/>
      <w:pPr>
        <w:ind w:left="5930" w:hanging="360"/>
      </w:pPr>
    </w:lvl>
    <w:lvl w:ilvl="7">
      <w:numFmt w:val="bullet"/>
      <w:lvlText w:val="•"/>
      <w:lvlJc w:val="left"/>
      <w:pPr>
        <w:ind w:left="6837" w:hanging="360"/>
      </w:pPr>
    </w:lvl>
    <w:lvl w:ilvl="8">
      <w:numFmt w:val="bullet"/>
      <w:lvlText w:val="•"/>
      <w:lvlJc w:val="left"/>
      <w:pPr>
        <w:ind w:left="7745" w:hanging="360"/>
      </w:pPr>
    </w:lvl>
  </w:abstractNum>
  <w:abstractNum w:abstractNumId="1">
    <w:nsid w:val="06120B05"/>
    <w:multiLevelType w:val="multilevel"/>
    <w:tmpl w:val="044AF07A"/>
    <w:lvl w:ilvl="0">
      <w:numFmt w:val="bullet"/>
      <w:lvlText w:val="▪"/>
      <w:lvlJc w:val="left"/>
      <w:pPr>
        <w:ind w:left="158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2378" w:hanging="360"/>
      </w:pPr>
    </w:lvl>
    <w:lvl w:ilvl="2">
      <w:numFmt w:val="bullet"/>
      <w:lvlText w:val="•"/>
      <w:lvlJc w:val="left"/>
      <w:pPr>
        <w:ind w:left="3176" w:hanging="360"/>
      </w:pPr>
    </w:lvl>
    <w:lvl w:ilvl="3">
      <w:numFmt w:val="bullet"/>
      <w:lvlText w:val="•"/>
      <w:lvlJc w:val="left"/>
      <w:pPr>
        <w:ind w:left="3974" w:hanging="360"/>
      </w:pPr>
    </w:lvl>
    <w:lvl w:ilvl="4">
      <w:numFmt w:val="bullet"/>
      <w:lvlText w:val="•"/>
      <w:lvlJc w:val="left"/>
      <w:pPr>
        <w:ind w:left="4772" w:hanging="360"/>
      </w:pPr>
    </w:lvl>
    <w:lvl w:ilvl="5">
      <w:numFmt w:val="bullet"/>
      <w:lvlText w:val="•"/>
      <w:lvlJc w:val="left"/>
      <w:pPr>
        <w:ind w:left="5570" w:hanging="360"/>
      </w:pPr>
    </w:lvl>
    <w:lvl w:ilvl="6">
      <w:numFmt w:val="bullet"/>
      <w:lvlText w:val="•"/>
      <w:lvlJc w:val="left"/>
      <w:pPr>
        <w:ind w:left="6368" w:hanging="360"/>
      </w:pPr>
    </w:lvl>
    <w:lvl w:ilvl="7">
      <w:numFmt w:val="bullet"/>
      <w:lvlText w:val="•"/>
      <w:lvlJc w:val="left"/>
      <w:pPr>
        <w:ind w:left="7166" w:hanging="360"/>
      </w:pPr>
    </w:lvl>
    <w:lvl w:ilvl="8">
      <w:numFmt w:val="bullet"/>
      <w:lvlText w:val="•"/>
      <w:lvlJc w:val="left"/>
      <w:pPr>
        <w:ind w:left="7964" w:hanging="360"/>
      </w:pPr>
    </w:lvl>
  </w:abstractNum>
  <w:abstractNum w:abstractNumId="2">
    <w:nsid w:val="0765517E"/>
    <w:multiLevelType w:val="multilevel"/>
    <w:tmpl w:val="2836246C"/>
    <w:lvl w:ilvl="0">
      <w:numFmt w:val="bullet"/>
      <w:lvlText w:val="▪"/>
      <w:lvlJc w:val="left"/>
      <w:pPr>
        <w:ind w:left="158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2378" w:hanging="360"/>
      </w:pPr>
    </w:lvl>
    <w:lvl w:ilvl="2">
      <w:numFmt w:val="bullet"/>
      <w:lvlText w:val="•"/>
      <w:lvlJc w:val="left"/>
      <w:pPr>
        <w:ind w:left="3176" w:hanging="360"/>
      </w:pPr>
    </w:lvl>
    <w:lvl w:ilvl="3">
      <w:numFmt w:val="bullet"/>
      <w:lvlText w:val="•"/>
      <w:lvlJc w:val="left"/>
      <w:pPr>
        <w:ind w:left="3974" w:hanging="360"/>
      </w:pPr>
    </w:lvl>
    <w:lvl w:ilvl="4">
      <w:numFmt w:val="bullet"/>
      <w:lvlText w:val="•"/>
      <w:lvlJc w:val="left"/>
      <w:pPr>
        <w:ind w:left="4772" w:hanging="360"/>
      </w:pPr>
    </w:lvl>
    <w:lvl w:ilvl="5">
      <w:numFmt w:val="bullet"/>
      <w:lvlText w:val="•"/>
      <w:lvlJc w:val="left"/>
      <w:pPr>
        <w:ind w:left="5570" w:hanging="360"/>
      </w:pPr>
    </w:lvl>
    <w:lvl w:ilvl="6">
      <w:numFmt w:val="bullet"/>
      <w:lvlText w:val="•"/>
      <w:lvlJc w:val="left"/>
      <w:pPr>
        <w:ind w:left="6368" w:hanging="360"/>
      </w:pPr>
    </w:lvl>
    <w:lvl w:ilvl="7">
      <w:numFmt w:val="bullet"/>
      <w:lvlText w:val="•"/>
      <w:lvlJc w:val="left"/>
      <w:pPr>
        <w:ind w:left="7166" w:hanging="360"/>
      </w:pPr>
    </w:lvl>
    <w:lvl w:ilvl="8">
      <w:numFmt w:val="bullet"/>
      <w:lvlText w:val="•"/>
      <w:lvlJc w:val="left"/>
      <w:pPr>
        <w:ind w:left="7964" w:hanging="360"/>
      </w:pPr>
    </w:lvl>
  </w:abstractNum>
  <w:abstractNum w:abstractNumId="3">
    <w:nsid w:val="13A977EF"/>
    <w:multiLevelType w:val="multilevel"/>
    <w:tmpl w:val="AB64AD00"/>
    <w:lvl w:ilvl="0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/>
        <w:sz w:val="22"/>
        <w:szCs w:val="22"/>
      </w:rPr>
    </w:lvl>
    <w:lvl w:ilvl="2">
      <w:numFmt w:val="bullet"/>
      <w:lvlText w:val="▪"/>
      <w:lvlJc w:val="left"/>
      <w:pPr>
        <w:ind w:left="230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3">
      <w:numFmt w:val="bullet"/>
      <w:lvlText w:val="•"/>
      <w:lvlJc w:val="left"/>
      <w:pPr>
        <w:ind w:left="3207" w:hanging="360"/>
      </w:pPr>
    </w:lvl>
    <w:lvl w:ilvl="4">
      <w:numFmt w:val="bullet"/>
      <w:lvlText w:val="•"/>
      <w:lvlJc w:val="left"/>
      <w:pPr>
        <w:ind w:left="4115" w:hanging="360"/>
      </w:pPr>
    </w:lvl>
    <w:lvl w:ilvl="5">
      <w:numFmt w:val="bullet"/>
      <w:lvlText w:val="•"/>
      <w:lvlJc w:val="left"/>
      <w:pPr>
        <w:ind w:left="5022" w:hanging="360"/>
      </w:pPr>
    </w:lvl>
    <w:lvl w:ilvl="6">
      <w:numFmt w:val="bullet"/>
      <w:lvlText w:val="•"/>
      <w:lvlJc w:val="left"/>
      <w:pPr>
        <w:ind w:left="5930" w:hanging="360"/>
      </w:pPr>
    </w:lvl>
    <w:lvl w:ilvl="7">
      <w:numFmt w:val="bullet"/>
      <w:lvlText w:val="•"/>
      <w:lvlJc w:val="left"/>
      <w:pPr>
        <w:ind w:left="6837" w:hanging="360"/>
      </w:pPr>
    </w:lvl>
    <w:lvl w:ilvl="8">
      <w:numFmt w:val="bullet"/>
      <w:lvlText w:val="•"/>
      <w:lvlJc w:val="left"/>
      <w:pPr>
        <w:ind w:left="7745" w:hanging="360"/>
      </w:pPr>
    </w:lvl>
  </w:abstractNum>
  <w:abstractNum w:abstractNumId="4">
    <w:nsid w:val="14B40269"/>
    <w:multiLevelType w:val="hybridMultilevel"/>
    <w:tmpl w:val="2F0A0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0451FB"/>
    <w:multiLevelType w:val="hybridMultilevel"/>
    <w:tmpl w:val="B6A21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2B142A"/>
    <w:multiLevelType w:val="hybridMultilevel"/>
    <w:tmpl w:val="6DC80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5C03BB"/>
    <w:multiLevelType w:val="multilevel"/>
    <w:tmpl w:val="B5EC9B08"/>
    <w:lvl w:ilvl="0">
      <w:numFmt w:val="bullet"/>
      <w:lvlText w:val="●"/>
      <w:lvlJc w:val="left"/>
      <w:pPr>
        <w:ind w:left="1037" w:hanging="183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1892" w:hanging="183"/>
      </w:pPr>
    </w:lvl>
    <w:lvl w:ilvl="2">
      <w:numFmt w:val="bullet"/>
      <w:lvlText w:val="•"/>
      <w:lvlJc w:val="left"/>
      <w:pPr>
        <w:ind w:left="2744" w:hanging="183"/>
      </w:pPr>
    </w:lvl>
    <w:lvl w:ilvl="3">
      <w:numFmt w:val="bullet"/>
      <w:lvlText w:val="•"/>
      <w:lvlJc w:val="left"/>
      <w:pPr>
        <w:ind w:left="3596" w:hanging="183"/>
      </w:pPr>
    </w:lvl>
    <w:lvl w:ilvl="4">
      <w:numFmt w:val="bullet"/>
      <w:lvlText w:val="•"/>
      <w:lvlJc w:val="left"/>
      <w:pPr>
        <w:ind w:left="4448" w:hanging="183"/>
      </w:pPr>
    </w:lvl>
    <w:lvl w:ilvl="5">
      <w:numFmt w:val="bullet"/>
      <w:lvlText w:val="•"/>
      <w:lvlJc w:val="left"/>
      <w:pPr>
        <w:ind w:left="5300" w:hanging="183"/>
      </w:pPr>
    </w:lvl>
    <w:lvl w:ilvl="6">
      <w:numFmt w:val="bullet"/>
      <w:lvlText w:val="•"/>
      <w:lvlJc w:val="left"/>
      <w:pPr>
        <w:ind w:left="6152" w:hanging="182"/>
      </w:pPr>
    </w:lvl>
    <w:lvl w:ilvl="7">
      <w:numFmt w:val="bullet"/>
      <w:lvlText w:val="•"/>
      <w:lvlJc w:val="left"/>
      <w:pPr>
        <w:ind w:left="7004" w:hanging="183"/>
      </w:pPr>
    </w:lvl>
    <w:lvl w:ilvl="8">
      <w:numFmt w:val="bullet"/>
      <w:lvlText w:val="•"/>
      <w:lvlJc w:val="left"/>
      <w:pPr>
        <w:ind w:left="7856" w:hanging="182"/>
      </w:pPr>
    </w:lvl>
  </w:abstractNum>
  <w:abstractNum w:abstractNumId="8">
    <w:nsid w:val="214E768E"/>
    <w:multiLevelType w:val="multilevel"/>
    <w:tmpl w:val="0D06F64C"/>
    <w:lvl w:ilvl="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/>
        <w:sz w:val="22"/>
        <w:szCs w:val="22"/>
      </w:rPr>
    </w:lvl>
    <w:lvl w:ilvl="1">
      <w:numFmt w:val="bullet"/>
      <w:lvlText w:val="•"/>
      <w:lvlJc w:val="left"/>
      <w:pPr>
        <w:ind w:left="169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442" w:hanging="360"/>
      </w:pPr>
    </w:lvl>
    <w:lvl w:ilvl="4">
      <w:numFmt w:val="bullet"/>
      <w:lvlText w:val="•"/>
      <w:lvlJc w:val="left"/>
      <w:pPr>
        <w:ind w:left="4316" w:hanging="360"/>
      </w:pPr>
    </w:lvl>
    <w:lvl w:ilvl="5">
      <w:numFmt w:val="bullet"/>
      <w:lvlText w:val="•"/>
      <w:lvlJc w:val="left"/>
      <w:pPr>
        <w:ind w:left="5190" w:hanging="360"/>
      </w:pPr>
    </w:lvl>
    <w:lvl w:ilvl="6">
      <w:numFmt w:val="bullet"/>
      <w:lvlText w:val="•"/>
      <w:lvlJc w:val="left"/>
      <w:pPr>
        <w:ind w:left="6064" w:hanging="360"/>
      </w:pPr>
    </w:lvl>
    <w:lvl w:ilvl="7">
      <w:numFmt w:val="bullet"/>
      <w:lvlText w:val="•"/>
      <w:lvlJc w:val="left"/>
      <w:pPr>
        <w:ind w:left="6938" w:hanging="360"/>
      </w:pPr>
    </w:lvl>
    <w:lvl w:ilvl="8">
      <w:numFmt w:val="bullet"/>
      <w:lvlText w:val="•"/>
      <w:lvlJc w:val="left"/>
      <w:pPr>
        <w:ind w:left="7812" w:hanging="360"/>
      </w:pPr>
    </w:lvl>
  </w:abstractNum>
  <w:abstractNum w:abstractNumId="9">
    <w:nsid w:val="22414C0A"/>
    <w:multiLevelType w:val="multilevel"/>
    <w:tmpl w:val="E534ACD8"/>
    <w:lvl w:ilvl="0">
      <w:start w:val="1"/>
      <w:numFmt w:val="decimal"/>
      <w:lvlText w:val="%1."/>
      <w:lvlJc w:val="left"/>
      <w:pPr>
        <w:ind w:left="860" w:hanging="360"/>
      </w:pPr>
      <w:rPr>
        <w:rFonts w:ascii="Arial" w:eastAsia="Arial" w:hAnsi="Arial" w:cs="Arial"/>
        <w:sz w:val="22"/>
        <w:szCs w:val="22"/>
      </w:rPr>
    </w:lvl>
    <w:lvl w:ilvl="1">
      <w:numFmt w:val="bullet"/>
      <w:lvlText w:val="•"/>
      <w:lvlJc w:val="left"/>
      <w:pPr>
        <w:ind w:left="1730" w:hanging="360"/>
      </w:pPr>
    </w:lvl>
    <w:lvl w:ilvl="2">
      <w:numFmt w:val="bullet"/>
      <w:lvlText w:val="•"/>
      <w:lvlJc w:val="left"/>
      <w:pPr>
        <w:ind w:left="2600" w:hanging="360"/>
      </w:pPr>
    </w:lvl>
    <w:lvl w:ilvl="3">
      <w:numFmt w:val="bullet"/>
      <w:lvlText w:val="•"/>
      <w:lvlJc w:val="left"/>
      <w:pPr>
        <w:ind w:left="3470" w:hanging="360"/>
      </w:pPr>
    </w:lvl>
    <w:lvl w:ilvl="4">
      <w:numFmt w:val="bullet"/>
      <w:lvlText w:val="•"/>
      <w:lvlJc w:val="left"/>
      <w:pPr>
        <w:ind w:left="4340" w:hanging="360"/>
      </w:pPr>
    </w:lvl>
    <w:lvl w:ilvl="5">
      <w:numFmt w:val="bullet"/>
      <w:lvlText w:val="•"/>
      <w:lvlJc w:val="left"/>
      <w:pPr>
        <w:ind w:left="5210" w:hanging="360"/>
      </w:pPr>
    </w:lvl>
    <w:lvl w:ilvl="6">
      <w:numFmt w:val="bullet"/>
      <w:lvlText w:val="•"/>
      <w:lvlJc w:val="left"/>
      <w:pPr>
        <w:ind w:left="6080" w:hanging="360"/>
      </w:pPr>
    </w:lvl>
    <w:lvl w:ilvl="7">
      <w:numFmt w:val="bullet"/>
      <w:lvlText w:val="•"/>
      <w:lvlJc w:val="left"/>
      <w:pPr>
        <w:ind w:left="6950" w:hanging="360"/>
      </w:pPr>
    </w:lvl>
    <w:lvl w:ilvl="8">
      <w:numFmt w:val="bullet"/>
      <w:lvlText w:val="•"/>
      <w:lvlJc w:val="left"/>
      <w:pPr>
        <w:ind w:left="7820" w:hanging="360"/>
      </w:pPr>
    </w:lvl>
  </w:abstractNum>
  <w:abstractNum w:abstractNumId="10">
    <w:nsid w:val="313A4570"/>
    <w:multiLevelType w:val="multilevel"/>
    <w:tmpl w:val="33EEB5E4"/>
    <w:lvl w:ilvl="0">
      <w:numFmt w:val="bullet"/>
      <w:lvlText w:val="▪"/>
      <w:lvlJc w:val="left"/>
      <w:pPr>
        <w:ind w:left="158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2378" w:hanging="360"/>
      </w:pPr>
    </w:lvl>
    <w:lvl w:ilvl="2">
      <w:numFmt w:val="bullet"/>
      <w:lvlText w:val="•"/>
      <w:lvlJc w:val="left"/>
      <w:pPr>
        <w:ind w:left="3176" w:hanging="360"/>
      </w:pPr>
    </w:lvl>
    <w:lvl w:ilvl="3">
      <w:numFmt w:val="bullet"/>
      <w:lvlText w:val="•"/>
      <w:lvlJc w:val="left"/>
      <w:pPr>
        <w:ind w:left="3974" w:hanging="360"/>
      </w:pPr>
    </w:lvl>
    <w:lvl w:ilvl="4">
      <w:numFmt w:val="bullet"/>
      <w:lvlText w:val="•"/>
      <w:lvlJc w:val="left"/>
      <w:pPr>
        <w:ind w:left="4772" w:hanging="360"/>
      </w:pPr>
    </w:lvl>
    <w:lvl w:ilvl="5">
      <w:numFmt w:val="bullet"/>
      <w:lvlText w:val="•"/>
      <w:lvlJc w:val="left"/>
      <w:pPr>
        <w:ind w:left="5570" w:hanging="360"/>
      </w:pPr>
    </w:lvl>
    <w:lvl w:ilvl="6">
      <w:numFmt w:val="bullet"/>
      <w:lvlText w:val="•"/>
      <w:lvlJc w:val="left"/>
      <w:pPr>
        <w:ind w:left="6368" w:hanging="360"/>
      </w:pPr>
    </w:lvl>
    <w:lvl w:ilvl="7">
      <w:numFmt w:val="bullet"/>
      <w:lvlText w:val="•"/>
      <w:lvlJc w:val="left"/>
      <w:pPr>
        <w:ind w:left="7166" w:hanging="360"/>
      </w:pPr>
    </w:lvl>
    <w:lvl w:ilvl="8">
      <w:numFmt w:val="bullet"/>
      <w:lvlText w:val="•"/>
      <w:lvlJc w:val="left"/>
      <w:pPr>
        <w:ind w:left="7964" w:hanging="360"/>
      </w:pPr>
    </w:lvl>
  </w:abstractNum>
  <w:abstractNum w:abstractNumId="11">
    <w:nsid w:val="34E02B13"/>
    <w:multiLevelType w:val="hybridMultilevel"/>
    <w:tmpl w:val="7F08E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A074BD"/>
    <w:multiLevelType w:val="multilevel"/>
    <w:tmpl w:val="9EF0F4DC"/>
    <w:lvl w:ilvl="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/>
        <w:sz w:val="22"/>
        <w:szCs w:val="22"/>
      </w:rPr>
    </w:lvl>
    <w:lvl w:ilvl="1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/>
        <w:sz w:val="22"/>
        <w:szCs w:val="22"/>
      </w:rPr>
    </w:lvl>
    <w:lvl w:ilvl="2">
      <w:numFmt w:val="bullet"/>
      <w:lvlText w:val="•"/>
      <w:lvlJc w:val="left"/>
      <w:pPr>
        <w:ind w:left="2431" w:hanging="360"/>
      </w:pPr>
    </w:lvl>
    <w:lvl w:ilvl="3">
      <w:numFmt w:val="bullet"/>
      <w:lvlText w:val="•"/>
      <w:lvlJc w:val="left"/>
      <w:pPr>
        <w:ind w:left="3322" w:hanging="360"/>
      </w:pPr>
    </w:lvl>
    <w:lvl w:ilvl="4">
      <w:numFmt w:val="bullet"/>
      <w:lvlText w:val="•"/>
      <w:lvlJc w:val="left"/>
      <w:pPr>
        <w:ind w:left="4213" w:hanging="360"/>
      </w:pPr>
    </w:lvl>
    <w:lvl w:ilvl="5">
      <w:numFmt w:val="bullet"/>
      <w:lvlText w:val="•"/>
      <w:lvlJc w:val="left"/>
      <w:pPr>
        <w:ind w:left="5104" w:hanging="360"/>
      </w:pPr>
    </w:lvl>
    <w:lvl w:ilvl="6">
      <w:numFmt w:val="bullet"/>
      <w:lvlText w:val="•"/>
      <w:lvlJc w:val="left"/>
      <w:pPr>
        <w:ind w:left="5995" w:hanging="360"/>
      </w:pPr>
    </w:lvl>
    <w:lvl w:ilvl="7">
      <w:numFmt w:val="bullet"/>
      <w:lvlText w:val="•"/>
      <w:lvlJc w:val="left"/>
      <w:pPr>
        <w:ind w:left="6886" w:hanging="360"/>
      </w:pPr>
    </w:lvl>
    <w:lvl w:ilvl="8">
      <w:numFmt w:val="bullet"/>
      <w:lvlText w:val="•"/>
      <w:lvlJc w:val="left"/>
      <w:pPr>
        <w:ind w:left="7777" w:hanging="360"/>
      </w:pPr>
    </w:lvl>
  </w:abstractNum>
  <w:abstractNum w:abstractNumId="13">
    <w:nsid w:val="35AC4A18"/>
    <w:multiLevelType w:val="multilevel"/>
    <w:tmpl w:val="5EC2993C"/>
    <w:lvl w:ilvl="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/>
        <w:sz w:val="22"/>
        <w:szCs w:val="22"/>
      </w:rPr>
    </w:lvl>
    <w:lvl w:ilvl="1">
      <w:numFmt w:val="bullet"/>
      <w:lvlText w:val="•"/>
      <w:lvlJc w:val="left"/>
      <w:pPr>
        <w:ind w:left="169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442" w:hanging="360"/>
      </w:pPr>
    </w:lvl>
    <w:lvl w:ilvl="4">
      <w:numFmt w:val="bullet"/>
      <w:lvlText w:val="•"/>
      <w:lvlJc w:val="left"/>
      <w:pPr>
        <w:ind w:left="4316" w:hanging="360"/>
      </w:pPr>
    </w:lvl>
    <w:lvl w:ilvl="5">
      <w:numFmt w:val="bullet"/>
      <w:lvlText w:val="•"/>
      <w:lvlJc w:val="left"/>
      <w:pPr>
        <w:ind w:left="5190" w:hanging="360"/>
      </w:pPr>
    </w:lvl>
    <w:lvl w:ilvl="6">
      <w:numFmt w:val="bullet"/>
      <w:lvlText w:val="•"/>
      <w:lvlJc w:val="left"/>
      <w:pPr>
        <w:ind w:left="6064" w:hanging="360"/>
      </w:pPr>
    </w:lvl>
    <w:lvl w:ilvl="7">
      <w:numFmt w:val="bullet"/>
      <w:lvlText w:val="•"/>
      <w:lvlJc w:val="left"/>
      <w:pPr>
        <w:ind w:left="6938" w:hanging="360"/>
      </w:pPr>
    </w:lvl>
    <w:lvl w:ilvl="8">
      <w:numFmt w:val="bullet"/>
      <w:lvlText w:val="•"/>
      <w:lvlJc w:val="left"/>
      <w:pPr>
        <w:ind w:left="7812" w:hanging="360"/>
      </w:pPr>
    </w:lvl>
  </w:abstractNum>
  <w:abstractNum w:abstractNumId="14">
    <w:nsid w:val="408B51CE"/>
    <w:multiLevelType w:val="multilevel"/>
    <w:tmpl w:val="3350D4FE"/>
    <w:lvl w:ilvl="0">
      <w:numFmt w:val="bullet"/>
      <w:lvlText w:val="▪"/>
      <w:lvlJc w:val="left"/>
      <w:pPr>
        <w:ind w:left="158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2378" w:hanging="360"/>
      </w:pPr>
    </w:lvl>
    <w:lvl w:ilvl="2">
      <w:numFmt w:val="bullet"/>
      <w:lvlText w:val="•"/>
      <w:lvlJc w:val="left"/>
      <w:pPr>
        <w:ind w:left="3176" w:hanging="360"/>
      </w:pPr>
    </w:lvl>
    <w:lvl w:ilvl="3">
      <w:numFmt w:val="bullet"/>
      <w:lvlText w:val="•"/>
      <w:lvlJc w:val="left"/>
      <w:pPr>
        <w:ind w:left="3974" w:hanging="360"/>
      </w:pPr>
    </w:lvl>
    <w:lvl w:ilvl="4">
      <w:numFmt w:val="bullet"/>
      <w:lvlText w:val="•"/>
      <w:lvlJc w:val="left"/>
      <w:pPr>
        <w:ind w:left="4772" w:hanging="360"/>
      </w:pPr>
    </w:lvl>
    <w:lvl w:ilvl="5">
      <w:numFmt w:val="bullet"/>
      <w:lvlText w:val="•"/>
      <w:lvlJc w:val="left"/>
      <w:pPr>
        <w:ind w:left="5570" w:hanging="360"/>
      </w:pPr>
    </w:lvl>
    <w:lvl w:ilvl="6">
      <w:numFmt w:val="bullet"/>
      <w:lvlText w:val="•"/>
      <w:lvlJc w:val="left"/>
      <w:pPr>
        <w:ind w:left="6368" w:hanging="360"/>
      </w:pPr>
    </w:lvl>
    <w:lvl w:ilvl="7">
      <w:numFmt w:val="bullet"/>
      <w:lvlText w:val="•"/>
      <w:lvlJc w:val="left"/>
      <w:pPr>
        <w:ind w:left="7166" w:hanging="360"/>
      </w:pPr>
    </w:lvl>
    <w:lvl w:ilvl="8">
      <w:numFmt w:val="bullet"/>
      <w:lvlText w:val="•"/>
      <w:lvlJc w:val="left"/>
      <w:pPr>
        <w:ind w:left="7964" w:hanging="360"/>
      </w:pPr>
    </w:lvl>
  </w:abstractNum>
  <w:abstractNum w:abstractNumId="15">
    <w:nsid w:val="46AE3A7D"/>
    <w:multiLevelType w:val="multilevel"/>
    <w:tmpl w:val="1958B336"/>
    <w:lvl w:ilvl="0">
      <w:numFmt w:val="bullet"/>
      <w:lvlText w:val="▪"/>
      <w:lvlJc w:val="left"/>
      <w:pPr>
        <w:ind w:left="158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2378" w:hanging="360"/>
      </w:pPr>
    </w:lvl>
    <w:lvl w:ilvl="2">
      <w:numFmt w:val="bullet"/>
      <w:lvlText w:val="•"/>
      <w:lvlJc w:val="left"/>
      <w:pPr>
        <w:ind w:left="3176" w:hanging="360"/>
      </w:pPr>
    </w:lvl>
    <w:lvl w:ilvl="3">
      <w:numFmt w:val="bullet"/>
      <w:lvlText w:val="•"/>
      <w:lvlJc w:val="left"/>
      <w:pPr>
        <w:ind w:left="3974" w:hanging="360"/>
      </w:pPr>
    </w:lvl>
    <w:lvl w:ilvl="4">
      <w:numFmt w:val="bullet"/>
      <w:lvlText w:val="•"/>
      <w:lvlJc w:val="left"/>
      <w:pPr>
        <w:ind w:left="4772" w:hanging="360"/>
      </w:pPr>
    </w:lvl>
    <w:lvl w:ilvl="5">
      <w:numFmt w:val="bullet"/>
      <w:lvlText w:val="•"/>
      <w:lvlJc w:val="left"/>
      <w:pPr>
        <w:ind w:left="5570" w:hanging="360"/>
      </w:pPr>
    </w:lvl>
    <w:lvl w:ilvl="6">
      <w:numFmt w:val="bullet"/>
      <w:lvlText w:val="•"/>
      <w:lvlJc w:val="left"/>
      <w:pPr>
        <w:ind w:left="6368" w:hanging="360"/>
      </w:pPr>
    </w:lvl>
    <w:lvl w:ilvl="7">
      <w:numFmt w:val="bullet"/>
      <w:lvlText w:val="•"/>
      <w:lvlJc w:val="left"/>
      <w:pPr>
        <w:ind w:left="7166" w:hanging="360"/>
      </w:pPr>
    </w:lvl>
    <w:lvl w:ilvl="8">
      <w:numFmt w:val="bullet"/>
      <w:lvlText w:val="•"/>
      <w:lvlJc w:val="left"/>
      <w:pPr>
        <w:ind w:left="7964" w:hanging="360"/>
      </w:pPr>
    </w:lvl>
  </w:abstractNum>
  <w:abstractNum w:abstractNumId="16">
    <w:nsid w:val="4D5F7780"/>
    <w:multiLevelType w:val="hybridMultilevel"/>
    <w:tmpl w:val="76504F48"/>
    <w:lvl w:ilvl="0" w:tplc="40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>
    <w:nsid w:val="541B68D8"/>
    <w:multiLevelType w:val="multilevel"/>
    <w:tmpl w:val="EE06E79E"/>
    <w:lvl w:ilvl="0">
      <w:numFmt w:val="bullet"/>
      <w:lvlText w:val="▪"/>
      <w:lvlJc w:val="left"/>
      <w:pPr>
        <w:ind w:left="158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2378" w:hanging="360"/>
      </w:pPr>
    </w:lvl>
    <w:lvl w:ilvl="2">
      <w:numFmt w:val="bullet"/>
      <w:lvlText w:val="•"/>
      <w:lvlJc w:val="left"/>
      <w:pPr>
        <w:ind w:left="3176" w:hanging="360"/>
      </w:pPr>
    </w:lvl>
    <w:lvl w:ilvl="3">
      <w:numFmt w:val="bullet"/>
      <w:lvlText w:val="•"/>
      <w:lvlJc w:val="left"/>
      <w:pPr>
        <w:ind w:left="3974" w:hanging="360"/>
      </w:pPr>
    </w:lvl>
    <w:lvl w:ilvl="4">
      <w:numFmt w:val="bullet"/>
      <w:lvlText w:val="•"/>
      <w:lvlJc w:val="left"/>
      <w:pPr>
        <w:ind w:left="4772" w:hanging="360"/>
      </w:pPr>
    </w:lvl>
    <w:lvl w:ilvl="5">
      <w:numFmt w:val="bullet"/>
      <w:lvlText w:val="•"/>
      <w:lvlJc w:val="left"/>
      <w:pPr>
        <w:ind w:left="5570" w:hanging="360"/>
      </w:pPr>
    </w:lvl>
    <w:lvl w:ilvl="6">
      <w:numFmt w:val="bullet"/>
      <w:lvlText w:val="•"/>
      <w:lvlJc w:val="left"/>
      <w:pPr>
        <w:ind w:left="6368" w:hanging="360"/>
      </w:pPr>
    </w:lvl>
    <w:lvl w:ilvl="7">
      <w:numFmt w:val="bullet"/>
      <w:lvlText w:val="•"/>
      <w:lvlJc w:val="left"/>
      <w:pPr>
        <w:ind w:left="7166" w:hanging="360"/>
      </w:pPr>
    </w:lvl>
    <w:lvl w:ilvl="8">
      <w:numFmt w:val="bullet"/>
      <w:lvlText w:val="•"/>
      <w:lvlJc w:val="left"/>
      <w:pPr>
        <w:ind w:left="7964" w:hanging="360"/>
      </w:pPr>
    </w:lvl>
  </w:abstractNum>
  <w:abstractNum w:abstractNumId="18">
    <w:nsid w:val="58C553F6"/>
    <w:multiLevelType w:val="multilevel"/>
    <w:tmpl w:val="BAB421D0"/>
    <w:lvl w:ilvl="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/>
        <w:sz w:val="22"/>
        <w:szCs w:val="22"/>
      </w:rPr>
    </w:lvl>
    <w:lvl w:ilvl="1">
      <w:numFmt w:val="bullet"/>
      <w:lvlText w:val="•"/>
      <w:lvlJc w:val="left"/>
      <w:pPr>
        <w:ind w:left="169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442" w:hanging="360"/>
      </w:pPr>
    </w:lvl>
    <w:lvl w:ilvl="4">
      <w:numFmt w:val="bullet"/>
      <w:lvlText w:val="•"/>
      <w:lvlJc w:val="left"/>
      <w:pPr>
        <w:ind w:left="4316" w:hanging="360"/>
      </w:pPr>
    </w:lvl>
    <w:lvl w:ilvl="5">
      <w:numFmt w:val="bullet"/>
      <w:lvlText w:val="•"/>
      <w:lvlJc w:val="left"/>
      <w:pPr>
        <w:ind w:left="5190" w:hanging="360"/>
      </w:pPr>
    </w:lvl>
    <w:lvl w:ilvl="6">
      <w:numFmt w:val="bullet"/>
      <w:lvlText w:val="•"/>
      <w:lvlJc w:val="left"/>
      <w:pPr>
        <w:ind w:left="6064" w:hanging="360"/>
      </w:pPr>
    </w:lvl>
    <w:lvl w:ilvl="7">
      <w:numFmt w:val="bullet"/>
      <w:lvlText w:val="•"/>
      <w:lvlJc w:val="left"/>
      <w:pPr>
        <w:ind w:left="6938" w:hanging="360"/>
      </w:pPr>
    </w:lvl>
    <w:lvl w:ilvl="8">
      <w:numFmt w:val="bullet"/>
      <w:lvlText w:val="•"/>
      <w:lvlJc w:val="left"/>
      <w:pPr>
        <w:ind w:left="7812" w:hanging="360"/>
      </w:pPr>
    </w:lvl>
  </w:abstractNum>
  <w:abstractNum w:abstractNumId="19">
    <w:nsid w:val="5AE668E8"/>
    <w:multiLevelType w:val="multilevel"/>
    <w:tmpl w:val="B644C69A"/>
    <w:lvl w:ilvl="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/>
        <w:sz w:val="22"/>
        <w:szCs w:val="22"/>
      </w:rPr>
    </w:lvl>
    <w:lvl w:ilvl="1">
      <w:numFmt w:val="bullet"/>
      <w:lvlText w:val="•"/>
      <w:lvlJc w:val="left"/>
      <w:pPr>
        <w:ind w:left="169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442" w:hanging="360"/>
      </w:pPr>
    </w:lvl>
    <w:lvl w:ilvl="4">
      <w:numFmt w:val="bullet"/>
      <w:lvlText w:val="•"/>
      <w:lvlJc w:val="left"/>
      <w:pPr>
        <w:ind w:left="4316" w:hanging="360"/>
      </w:pPr>
    </w:lvl>
    <w:lvl w:ilvl="5">
      <w:numFmt w:val="bullet"/>
      <w:lvlText w:val="•"/>
      <w:lvlJc w:val="left"/>
      <w:pPr>
        <w:ind w:left="5190" w:hanging="360"/>
      </w:pPr>
    </w:lvl>
    <w:lvl w:ilvl="6">
      <w:numFmt w:val="bullet"/>
      <w:lvlText w:val="•"/>
      <w:lvlJc w:val="left"/>
      <w:pPr>
        <w:ind w:left="6064" w:hanging="360"/>
      </w:pPr>
    </w:lvl>
    <w:lvl w:ilvl="7">
      <w:numFmt w:val="bullet"/>
      <w:lvlText w:val="•"/>
      <w:lvlJc w:val="left"/>
      <w:pPr>
        <w:ind w:left="6938" w:hanging="360"/>
      </w:pPr>
    </w:lvl>
    <w:lvl w:ilvl="8">
      <w:numFmt w:val="bullet"/>
      <w:lvlText w:val="•"/>
      <w:lvlJc w:val="left"/>
      <w:pPr>
        <w:ind w:left="7812" w:hanging="360"/>
      </w:pPr>
    </w:lvl>
  </w:abstractNum>
  <w:abstractNum w:abstractNumId="20">
    <w:nsid w:val="5CB9610E"/>
    <w:multiLevelType w:val="multilevel"/>
    <w:tmpl w:val="2856E104"/>
    <w:lvl w:ilvl="0">
      <w:start w:val="1"/>
      <w:numFmt w:val="bullet"/>
      <w:lvlText w:val="●"/>
      <w:lvlJc w:val="left"/>
      <w:pPr>
        <w:ind w:left="860" w:hanging="360"/>
      </w:pPr>
      <w:rPr>
        <w:rFonts w:ascii="Noto Sans Symbols" w:eastAsia="Noto Sans Symbols" w:hAnsi="Noto Sans Symbols" w:cs="Noto Sans Symbols"/>
      </w:rPr>
    </w:lvl>
    <w:lvl w:ilvl="1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/>
        <w:sz w:val="22"/>
        <w:szCs w:val="22"/>
      </w:rPr>
    </w:lvl>
    <w:lvl w:ilvl="2">
      <w:numFmt w:val="bullet"/>
      <w:lvlText w:val="▪"/>
      <w:lvlJc w:val="left"/>
      <w:pPr>
        <w:ind w:left="230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3">
      <w:numFmt w:val="bullet"/>
      <w:lvlText w:val="•"/>
      <w:lvlJc w:val="left"/>
      <w:pPr>
        <w:ind w:left="3207" w:hanging="360"/>
      </w:pPr>
    </w:lvl>
    <w:lvl w:ilvl="4">
      <w:numFmt w:val="bullet"/>
      <w:lvlText w:val="•"/>
      <w:lvlJc w:val="left"/>
      <w:pPr>
        <w:ind w:left="4115" w:hanging="360"/>
      </w:pPr>
    </w:lvl>
    <w:lvl w:ilvl="5">
      <w:numFmt w:val="bullet"/>
      <w:lvlText w:val="•"/>
      <w:lvlJc w:val="left"/>
      <w:pPr>
        <w:ind w:left="5022" w:hanging="360"/>
      </w:pPr>
    </w:lvl>
    <w:lvl w:ilvl="6">
      <w:numFmt w:val="bullet"/>
      <w:lvlText w:val="•"/>
      <w:lvlJc w:val="left"/>
      <w:pPr>
        <w:ind w:left="5930" w:hanging="360"/>
      </w:pPr>
    </w:lvl>
    <w:lvl w:ilvl="7">
      <w:numFmt w:val="bullet"/>
      <w:lvlText w:val="•"/>
      <w:lvlJc w:val="left"/>
      <w:pPr>
        <w:ind w:left="6837" w:hanging="360"/>
      </w:pPr>
    </w:lvl>
    <w:lvl w:ilvl="8">
      <w:numFmt w:val="bullet"/>
      <w:lvlText w:val="•"/>
      <w:lvlJc w:val="left"/>
      <w:pPr>
        <w:ind w:left="7745" w:hanging="360"/>
      </w:pPr>
    </w:lvl>
  </w:abstractNum>
  <w:abstractNum w:abstractNumId="21">
    <w:nsid w:val="5D107EC1"/>
    <w:multiLevelType w:val="multilevel"/>
    <w:tmpl w:val="EA32269E"/>
    <w:lvl w:ilvl="0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  <w:sz w:val="22"/>
        <w:szCs w:val="22"/>
      </w:rPr>
    </w:lvl>
    <w:lvl w:ilvl="1">
      <w:numFmt w:val="bullet"/>
      <w:lvlText w:val="•"/>
      <w:lvlJc w:val="left"/>
      <w:pPr>
        <w:ind w:left="1730" w:hanging="360"/>
      </w:pPr>
    </w:lvl>
    <w:lvl w:ilvl="2">
      <w:numFmt w:val="bullet"/>
      <w:lvlText w:val="•"/>
      <w:lvlJc w:val="left"/>
      <w:pPr>
        <w:ind w:left="2600" w:hanging="360"/>
      </w:pPr>
    </w:lvl>
    <w:lvl w:ilvl="3">
      <w:numFmt w:val="bullet"/>
      <w:lvlText w:val="•"/>
      <w:lvlJc w:val="left"/>
      <w:pPr>
        <w:ind w:left="3470" w:hanging="360"/>
      </w:pPr>
    </w:lvl>
    <w:lvl w:ilvl="4">
      <w:numFmt w:val="bullet"/>
      <w:lvlText w:val="•"/>
      <w:lvlJc w:val="left"/>
      <w:pPr>
        <w:ind w:left="4340" w:hanging="360"/>
      </w:pPr>
    </w:lvl>
    <w:lvl w:ilvl="5">
      <w:numFmt w:val="bullet"/>
      <w:lvlText w:val="•"/>
      <w:lvlJc w:val="left"/>
      <w:pPr>
        <w:ind w:left="5210" w:hanging="360"/>
      </w:pPr>
    </w:lvl>
    <w:lvl w:ilvl="6">
      <w:numFmt w:val="bullet"/>
      <w:lvlText w:val="•"/>
      <w:lvlJc w:val="left"/>
      <w:pPr>
        <w:ind w:left="6080" w:hanging="360"/>
      </w:pPr>
    </w:lvl>
    <w:lvl w:ilvl="7">
      <w:numFmt w:val="bullet"/>
      <w:lvlText w:val="•"/>
      <w:lvlJc w:val="left"/>
      <w:pPr>
        <w:ind w:left="6950" w:hanging="360"/>
      </w:pPr>
    </w:lvl>
    <w:lvl w:ilvl="8">
      <w:numFmt w:val="bullet"/>
      <w:lvlText w:val="•"/>
      <w:lvlJc w:val="left"/>
      <w:pPr>
        <w:ind w:left="7820" w:hanging="360"/>
      </w:pPr>
    </w:lvl>
  </w:abstractNum>
  <w:abstractNum w:abstractNumId="22">
    <w:nsid w:val="5DDE5F3A"/>
    <w:multiLevelType w:val="hybridMultilevel"/>
    <w:tmpl w:val="DB1AF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D407F8"/>
    <w:multiLevelType w:val="multilevel"/>
    <w:tmpl w:val="C264019C"/>
    <w:lvl w:ilvl="0">
      <w:numFmt w:val="bullet"/>
      <w:lvlText w:val="●"/>
      <w:lvlJc w:val="left"/>
      <w:pPr>
        <w:ind w:left="8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/>
        <w:sz w:val="22"/>
        <w:szCs w:val="22"/>
      </w:rPr>
    </w:lvl>
    <w:lvl w:ilvl="2">
      <w:numFmt w:val="bullet"/>
      <w:lvlText w:val="•"/>
      <w:lvlJc w:val="left"/>
      <w:pPr>
        <w:ind w:left="2431" w:hanging="360"/>
      </w:pPr>
    </w:lvl>
    <w:lvl w:ilvl="3">
      <w:numFmt w:val="bullet"/>
      <w:lvlText w:val="•"/>
      <w:lvlJc w:val="left"/>
      <w:pPr>
        <w:ind w:left="3322" w:hanging="360"/>
      </w:pPr>
    </w:lvl>
    <w:lvl w:ilvl="4">
      <w:numFmt w:val="bullet"/>
      <w:lvlText w:val="•"/>
      <w:lvlJc w:val="left"/>
      <w:pPr>
        <w:ind w:left="4213" w:hanging="360"/>
      </w:pPr>
    </w:lvl>
    <w:lvl w:ilvl="5">
      <w:numFmt w:val="bullet"/>
      <w:lvlText w:val="•"/>
      <w:lvlJc w:val="left"/>
      <w:pPr>
        <w:ind w:left="5104" w:hanging="360"/>
      </w:pPr>
    </w:lvl>
    <w:lvl w:ilvl="6">
      <w:numFmt w:val="bullet"/>
      <w:lvlText w:val="•"/>
      <w:lvlJc w:val="left"/>
      <w:pPr>
        <w:ind w:left="5995" w:hanging="360"/>
      </w:pPr>
    </w:lvl>
    <w:lvl w:ilvl="7">
      <w:numFmt w:val="bullet"/>
      <w:lvlText w:val="•"/>
      <w:lvlJc w:val="left"/>
      <w:pPr>
        <w:ind w:left="6886" w:hanging="360"/>
      </w:pPr>
    </w:lvl>
    <w:lvl w:ilvl="8">
      <w:numFmt w:val="bullet"/>
      <w:lvlText w:val="•"/>
      <w:lvlJc w:val="left"/>
      <w:pPr>
        <w:ind w:left="7777" w:hanging="360"/>
      </w:pPr>
    </w:lvl>
  </w:abstractNum>
  <w:abstractNum w:abstractNumId="24">
    <w:nsid w:val="671B3472"/>
    <w:multiLevelType w:val="multilevel"/>
    <w:tmpl w:val="69A67A44"/>
    <w:lvl w:ilvl="0">
      <w:numFmt w:val="bullet"/>
      <w:lvlText w:val="▪"/>
      <w:lvlJc w:val="left"/>
      <w:pPr>
        <w:ind w:left="158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2378" w:hanging="360"/>
      </w:pPr>
    </w:lvl>
    <w:lvl w:ilvl="2">
      <w:numFmt w:val="bullet"/>
      <w:lvlText w:val="•"/>
      <w:lvlJc w:val="left"/>
      <w:pPr>
        <w:ind w:left="3176" w:hanging="360"/>
      </w:pPr>
    </w:lvl>
    <w:lvl w:ilvl="3">
      <w:numFmt w:val="bullet"/>
      <w:lvlText w:val="•"/>
      <w:lvlJc w:val="left"/>
      <w:pPr>
        <w:ind w:left="3974" w:hanging="360"/>
      </w:pPr>
    </w:lvl>
    <w:lvl w:ilvl="4">
      <w:numFmt w:val="bullet"/>
      <w:lvlText w:val="•"/>
      <w:lvlJc w:val="left"/>
      <w:pPr>
        <w:ind w:left="4772" w:hanging="360"/>
      </w:pPr>
    </w:lvl>
    <w:lvl w:ilvl="5">
      <w:numFmt w:val="bullet"/>
      <w:lvlText w:val="•"/>
      <w:lvlJc w:val="left"/>
      <w:pPr>
        <w:ind w:left="5570" w:hanging="360"/>
      </w:pPr>
    </w:lvl>
    <w:lvl w:ilvl="6">
      <w:numFmt w:val="bullet"/>
      <w:lvlText w:val="•"/>
      <w:lvlJc w:val="left"/>
      <w:pPr>
        <w:ind w:left="6368" w:hanging="360"/>
      </w:pPr>
    </w:lvl>
    <w:lvl w:ilvl="7">
      <w:numFmt w:val="bullet"/>
      <w:lvlText w:val="•"/>
      <w:lvlJc w:val="left"/>
      <w:pPr>
        <w:ind w:left="7166" w:hanging="360"/>
      </w:pPr>
    </w:lvl>
    <w:lvl w:ilvl="8">
      <w:numFmt w:val="bullet"/>
      <w:lvlText w:val="•"/>
      <w:lvlJc w:val="left"/>
      <w:pPr>
        <w:ind w:left="7964" w:hanging="360"/>
      </w:pPr>
    </w:lvl>
  </w:abstractNum>
  <w:abstractNum w:abstractNumId="25">
    <w:nsid w:val="79451EFF"/>
    <w:multiLevelType w:val="multilevel"/>
    <w:tmpl w:val="9BFC81EC"/>
    <w:lvl w:ilvl="0">
      <w:numFmt w:val="bullet"/>
      <w:lvlText w:val=""/>
      <w:lvlJc w:val="left"/>
      <w:pPr>
        <w:ind w:left="860" w:hanging="360"/>
      </w:pPr>
    </w:lvl>
    <w:lvl w:ilvl="1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/>
        <w:sz w:val="22"/>
        <w:szCs w:val="22"/>
      </w:rPr>
    </w:lvl>
    <w:lvl w:ilvl="2">
      <w:numFmt w:val="bullet"/>
      <w:lvlText w:val="▪"/>
      <w:lvlJc w:val="left"/>
      <w:pPr>
        <w:ind w:left="230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3">
      <w:numFmt w:val="bullet"/>
      <w:lvlText w:val="•"/>
      <w:lvlJc w:val="left"/>
      <w:pPr>
        <w:ind w:left="3207" w:hanging="360"/>
      </w:pPr>
    </w:lvl>
    <w:lvl w:ilvl="4">
      <w:numFmt w:val="bullet"/>
      <w:lvlText w:val="•"/>
      <w:lvlJc w:val="left"/>
      <w:pPr>
        <w:ind w:left="4115" w:hanging="360"/>
      </w:pPr>
    </w:lvl>
    <w:lvl w:ilvl="5">
      <w:numFmt w:val="bullet"/>
      <w:lvlText w:val="•"/>
      <w:lvlJc w:val="left"/>
      <w:pPr>
        <w:ind w:left="5022" w:hanging="360"/>
      </w:pPr>
    </w:lvl>
    <w:lvl w:ilvl="6">
      <w:numFmt w:val="bullet"/>
      <w:lvlText w:val="•"/>
      <w:lvlJc w:val="left"/>
      <w:pPr>
        <w:ind w:left="5930" w:hanging="360"/>
      </w:pPr>
    </w:lvl>
    <w:lvl w:ilvl="7">
      <w:numFmt w:val="bullet"/>
      <w:lvlText w:val="•"/>
      <w:lvlJc w:val="left"/>
      <w:pPr>
        <w:ind w:left="6837" w:hanging="360"/>
      </w:pPr>
    </w:lvl>
    <w:lvl w:ilvl="8">
      <w:numFmt w:val="bullet"/>
      <w:lvlText w:val="•"/>
      <w:lvlJc w:val="left"/>
      <w:pPr>
        <w:ind w:left="7745" w:hanging="360"/>
      </w:pPr>
    </w:lvl>
  </w:abstractNum>
  <w:abstractNum w:abstractNumId="26">
    <w:nsid w:val="7B39046E"/>
    <w:multiLevelType w:val="multilevel"/>
    <w:tmpl w:val="5860ECF2"/>
    <w:lvl w:ilvl="0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/>
        <w:sz w:val="22"/>
        <w:szCs w:val="22"/>
      </w:rPr>
    </w:lvl>
    <w:lvl w:ilvl="1">
      <w:numFmt w:val="bullet"/>
      <w:lvlText w:val="•"/>
      <w:lvlJc w:val="left"/>
      <w:pPr>
        <w:ind w:left="1694" w:hanging="360"/>
      </w:pPr>
    </w:lvl>
    <w:lvl w:ilvl="2">
      <w:numFmt w:val="bullet"/>
      <w:lvlText w:val="•"/>
      <w:lvlJc w:val="left"/>
      <w:pPr>
        <w:ind w:left="2568" w:hanging="360"/>
      </w:pPr>
    </w:lvl>
    <w:lvl w:ilvl="3">
      <w:numFmt w:val="bullet"/>
      <w:lvlText w:val="•"/>
      <w:lvlJc w:val="left"/>
      <w:pPr>
        <w:ind w:left="3442" w:hanging="360"/>
      </w:pPr>
    </w:lvl>
    <w:lvl w:ilvl="4">
      <w:numFmt w:val="bullet"/>
      <w:lvlText w:val="•"/>
      <w:lvlJc w:val="left"/>
      <w:pPr>
        <w:ind w:left="4316" w:hanging="360"/>
      </w:pPr>
    </w:lvl>
    <w:lvl w:ilvl="5">
      <w:numFmt w:val="bullet"/>
      <w:lvlText w:val="•"/>
      <w:lvlJc w:val="left"/>
      <w:pPr>
        <w:ind w:left="5190" w:hanging="360"/>
      </w:pPr>
    </w:lvl>
    <w:lvl w:ilvl="6">
      <w:numFmt w:val="bullet"/>
      <w:lvlText w:val="•"/>
      <w:lvlJc w:val="left"/>
      <w:pPr>
        <w:ind w:left="6064" w:hanging="360"/>
      </w:pPr>
    </w:lvl>
    <w:lvl w:ilvl="7">
      <w:numFmt w:val="bullet"/>
      <w:lvlText w:val="•"/>
      <w:lvlJc w:val="left"/>
      <w:pPr>
        <w:ind w:left="6938" w:hanging="360"/>
      </w:pPr>
    </w:lvl>
    <w:lvl w:ilvl="8">
      <w:numFmt w:val="bullet"/>
      <w:lvlText w:val="•"/>
      <w:lvlJc w:val="left"/>
      <w:pPr>
        <w:ind w:left="7812" w:hanging="360"/>
      </w:pPr>
    </w:lvl>
  </w:abstractNum>
  <w:num w:numId="1">
    <w:abstractNumId w:val="0"/>
  </w:num>
  <w:num w:numId="2">
    <w:abstractNumId w:val="17"/>
  </w:num>
  <w:num w:numId="3">
    <w:abstractNumId w:val="9"/>
  </w:num>
  <w:num w:numId="4">
    <w:abstractNumId w:val="12"/>
  </w:num>
  <w:num w:numId="5">
    <w:abstractNumId w:val="7"/>
  </w:num>
  <w:num w:numId="6">
    <w:abstractNumId w:val="1"/>
  </w:num>
  <w:num w:numId="7">
    <w:abstractNumId w:val="8"/>
  </w:num>
  <w:num w:numId="8">
    <w:abstractNumId w:val="10"/>
  </w:num>
  <w:num w:numId="9">
    <w:abstractNumId w:val="14"/>
  </w:num>
  <w:num w:numId="10">
    <w:abstractNumId w:val="15"/>
  </w:num>
  <w:num w:numId="11">
    <w:abstractNumId w:val="23"/>
  </w:num>
  <w:num w:numId="12">
    <w:abstractNumId w:val="2"/>
  </w:num>
  <w:num w:numId="13">
    <w:abstractNumId w:val="24"/>
  </w:num>
  <w:num w:numId="14">
    <w:abstractNumId w:val="26"/>
  </w:num>
  <w:num w:numId="15">
    <w:abstractNumId w:val="19"/>
  </w:num>
  <w:num w:numId="16">
    <w:abstractNumId w:val="18"/>
  </w:num>
  <w:num w:numId="17">
    <w:abstractNumId w:val="13"/>
  </w:num>
  <w:num w:numId="18">
    <w:abstractNumId w:val="21"/>
  </w:num>
  <w:num w:numId="19">
    <w:abstractNumId w:val="3"/>
  </w:num>
  <w:num w:numId="20">
    <w:abstractNumId w:val="16"/>
  </w:num>
  <w:num w:numId="21">
    <w:abstractNumId w:val="5"/>
  </w:num>
  <w:num w:numId="22">
    <w:abstractNumId w:val="11"/>
  </w:num>
  <w:num w:numId="23">
    <w:abstractNumId w:val="22"/>
  </w:num>
  <w:num w:numId="24">
    <w:abstractNumId w:val="6"/>
  </w:num>
  <w:num w:numId="25">
    <w:abstractNumId w:val="4"/>
  </w:num>
  <w:num w:numId="26">
    <w:abstractNumId w:val="3"/>
  </w:num>
  <w:num w:numId="27">
    <w:abstractNumId w:val="20"/>
  </w:num>
  <w:num w:numId="28">
    <w:abstractNumId w:val="2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9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tbA0MTYzNzExM7cwNzJQ0lEKTi0uzszPAykwrgUAhDrKLCwAAAA="/>
  </w:docVars>
  <w:rsids>
    <w:rsidRoot w:val="001676A5"/>
    <w:rsid w:val="00002DE0"/>
    <w:rsid w:val="00007F36"/>
    <w:rsid w:val="00020EB2"/>
    <w:rsid w:val="00035B8B"/>
    <w:rsid w:val="00035C3B"/>
    <w:rsid w:val="00043E2F"/>
    <w:rsid w:val="000473E3"/>
    <w:rsid w:val="00053351"/>
    <w:rsid w:val="00080BA3"/>
    <w:rsid w:val="000827AF"/>
    <w:rsid w:val="000828B4"/>
    <w:rsid w:val="000A7CCA"/>
    <w:rsid w:val="000B1AB2"/>
    <w:rsid w:val="000B3C9C"/>
    <w:rsid w:val="000C19A2"/>
    <w:rsid w:val="000C65DE"/>
    <w:rsid w:val="000E0A7F"/>
    <w:rsid w:val="000E15B6"/>
    <w:rsid w:val="000E6BAD"/>
    <w:rsid w:val="000F0648"/>
    <w:rsid w:val="000F2D70"/>
    <w:rsid w:val="000F57D3"/>
    <w:rsid w:val="000F64EE"/>
    <w:rsid w:val="00100E5B"/>
    <w:rsid w:val="00106EC6"/>
    <w:rsid w:val="00113DAC"/>
    <w:rsid w:val="00120A1F"/>
    <w:rsid w:val="00121B67"/>
    <w:rsid w:val="00134C85"/>
    <w:rsid w:val="00135C93"/>
    <w:rsid w:val="00150F2D"/>
    <w:rsid w:val="00151E3A"/>
    <w:rsid w:val="00154046"/>
    <w:rsid w:val="001632E9"/>
    <w:rsid w:val="001676A5"/>
    <w:rsid w:val="001721B8"/>
    <w:rsid w:val="00176DDE"/>
    <w:rsid w:val="00181F97"/>
    <w:rsid w:val="00187823"/>
    <w:rsid w:val="001956A9"/>
    <w:rsid w:val="001A1933"/>
    <w:rsid w:val="001A69C3"/>
    <w:rsid w:val="001B3E3B"/>
    <w:rsid w:val="001C010B"/>
    <w:rsid w:val="001C2B62"/>
    <w:rsid w:val="001C30B2"/>
    <w:rsid w:val="001D006E"/>
    <w:rsid w:val="001D7348"/>
    <w:rsid w:val="00207683"/>
    <w:rsid w:val="00211345"/>
    <w:rsid w:val="0021585C"/>
    <w:rsid w:val="00221B91"/>
    <w:rsid w:val="00234D42"/>
    <w:rsid w:val="00243B79"/>
    <w:rsid w:val="0024441A"/>
    <w:rsid w:val="0025175E"/>
    <w:rsid w:val="002628AB"/>
    <w:rsid w:val="002652E6"/>
    <w:rsid w:val="00266E3E"/>
    <w:rsid w:val="002839E0"/>
    <w:rsid w:val="00284295"/>
    <w:rsid w:val="002A222C"/>
    <w:rsid w:val="002A3C31"/>
    <w:rsid w:val="002A5A6A"/>
    <w:rsid w:val="002A6E21"/>
    <w:rsid w:val="002C41AE"/>
    <w:rsid w:val="002C5ACC"/>
    <w:rsid w:val="002D10CA"/>
    <w:rsid w:val="002D2996"/>
    <w:rsid w:val="002D5975"/>
    <w:rsid w:val="002D64A1"/>
    <w:rsid w:val="002E5B8C"/>
    <w:rsid w:val="002F4DA9"/>
    <w:rsid w:val="00305B98"/>
    <w:rsid w:val="00306F9B"/>
    <w:rsid w:val="003073B3"/>
    <w:rsid w:val="003131C6"/>
    <w:rsid w:val="00327243"/>
    <w:rsid w:val="003304B3"/>
    <w:rsid w:val="00342574"/>
    <w:rsid w:val="00343F2D"/>
    <w:rsid w:val="00351547"/>
    <w:rsid w:val="00373D19"/>
    <w:rsid w:val="00374B61"/>
    <w:rsid w:val="003858FC"/>
    <w:rsid w:val="00390207"/>
    <w:rsid w:val="003A0E40"/>
    <w:rsid w:val="003A1CBB"/>
    <w:rsid w:val="003A298E"/>
    <w:rsid w:val="003A6CE2"/>
    <w:rsid w:val="003A7E83"/>
    <w:rsid w:val="003C0B97"/>
    <w:rsid w:val="003C1E91"/>
    <w:rsid w:val="003D0711"/>
    <w:rsid w:val="003D5E7D"/>
    <w:rsid w:val="003E3C48"/>
    <w:rsid w:val="0040082B"/>
    <w:rsid w:val="00402C5F"/>
    <w:rsid w:val="004106E3"/>
    <w:rsid w:val="004150D5"/>
    <w:rsid w:val="004152C1"/>
    <w:rsid w:val="00436D73"/>
    <w:rsid w:val="00460BC2"/>
    <w:rsid w:val="00462AF7"/>
    <w:rsid w:val="0049315C"/>
    <w:rsid w:val="00497D77"/>
    <w:rsid w:val="004A03EB"/>
    <w:rsid w:val="004A5F3F"/>
    <w:rsid w:val="004B7357"/>
    <w:rsid w:val="004C0791"/>
    <w:rsid w:val="004C6BE9"/>
    <w:rsid w:val="004D0B76"/>
    <w:rsid w:val="004E14F5"/>
    <w:rsid w:val="004E1A49"/>
    <w:rsid w:val="004E570C"/>
    <w:rsid w:val="004F3122"/>
    <w:rsid w:val="004F38DC"/>
    <w:rsid w:val="004F4A3D"/>
    <w:rsid w:val="004F6FDD"/>
    <w:rsid w:val="0050375A"/>
    <w:rsid w:val="00503B77"/>
    <w:rsid w:val="005056DC"/>
    <w:rsid w:val="005142E2"/>
    <w:rsid w:val="00516861"/>
    <w:rsid w:val="00525EE0"/>
    <w:rsid w:val="0053360B"/>
    <w:rsid w:val="00542D16"/>
    <w:rsid w:val="00544A73"/>
    <w:rsid w:val="0054639A"/>
    <w:rsid w:val="005466BC"/>
    <w:rsid w:val="005551E3"/>
    <w:rsid w:val="0055730C"/>
    <w:rsid w:val="00561EF1"/>
    <w:rsid w:val="005670E1"/>
    <w:rsid w:val="005714E3"/>
    <w:rsid w:val="00590683"/>
    <w:rsid w:val="0059420A"/>
    <w:rsid w:val="0059772F"/>
    <w:rsid w:val="005A52DD"/>
    <w:rsid w:val="005A650C"/>
    <w:rsid w:val="005B61AB"/>
    <w:rsid w:val="005B7DE5"/>
    <w:rsid w:val="005C1AC2"/>
    <w:rsid w:val="005D3ABB"/>
    <w:rsid w:val="005E4219"/>
    <w:rsid w:val="005E6F03"/>
    <w:rsid w:val="005E7333"/>
    <w:rsid w:val="005F3C2E"/>
    <w:rsid w:val="005F68C2"/>
    <w:rsid w:val="00617529"/>
    <w:rsid w:val="00621245"/>
    <w:rsid w:val="0062219C"/>
    <w:rsid w:val="00623F40"/>
    <w:rsid w:val="0062432E"/>
    <w:rsid w:val="0062461E"/>
    <w:rsid w:val="00624EC6"/>
    <w:rsid w:val="00632CB2"/>
    <w:rsid w:val="00633B1F"/>
    <w:rsid w:val="006348E4"/>
    <w:rsid w:val="00634ACB"/>
    <w:rsid w:val="0063644C"/>
    <w:rsid w:val="00660A87"/>
    <w:rsid w:val="006615A6"/>
    <w:rsid w:val="0066394E"/>
    <w:rsid w:val="00663B1D"/>
    <w:rsid w:val="00667C7D"/>
    <w:rsid w:val="006704CB"/>
    <w:rsid w:val="00670779"/>
    <w:rsid w:val="00671CAD"/>
    <w:rsid w:val="00673B46"/>
    <w:rsid w:val="006752D7"/>
    <w:rsid w:val="00682DCC"/>
    <w:rsid w:val="006844C2"/>
    <w:rsid w:val="006A6F42"/>
    <w:rsid w:val="006B5665"/>
    <w:rsid w:val="006B6270"/>
    <w:rsid w:val="006B7DA1"/>
    <w:rsid w:val="006C05F1"/>
    <w:rsid w:val="006C7515"/>
    <w:rsid w:val="006D161F"/>
    <w:rsid w:val="006D17BE"/>
    <w:rsid w:val="006E0874"/>
    <w:rsid w:val="006E09CD"/>
    <w:rsid w:val="00721A66"/>
    <w:rsid w:val="00723D3E"/>
    <w:rsid w:val="00731BA8"/>
    <w:rsid w:val="0073388C"/>
    <w:rsid w:val="00742DEA"/>
    <w:rsid w:val="00753BCD"/>
    <w:rsid w:val="00770F6E"/>
    <w:rsid w:val="007A6398"/>
    <w:rsid w:val="007C731D"/>
    <w:rsid w:val="007D014A"/>
    <w:rsid w:val="007D1448"/>
    <w:rsid w:val="007D2F45"/>
    <w:rsid w:val="007D4290"/>
    <w:rsid w:val="007E2314"/>
    <w:rsid w:val="007E4BFE"/>
    <w:rsid w:val="00803377"/>
    <w:rsid w:val="00803536"/>
    <w:rsid w:val="00814C7E"/>
    <w:rsid w:val="00821245"/>
    <w:rsid w:val="00821587"/>
    <w:rsid w:val="00824417"/>
    <w:rsid w:val="00837293"/>
    <w:rsid w:val="008463B8"/>
    <w:rsid w:val="00847D60"/>
    <w:rsid w:val="00856BCE"/>
    <w:rsid w:val="00857BD2"/>
    <w:rsid w:val="0086444E"/>
    <w:rsid w:val="00866FA1"/>
    <w:rsid w:val="00873124"/>
    <w:rsid w:val="0088656D"/>
    <w:rsid w:val="008876E6"/>
    <w:rsid w:val="00890511"/>
    <w:rsid w:val="0089514C"/>
    <w:rsid w:val="008A5F8B"/>
    <w:rsid w:val="008B4470"/>
    <w:rsid w:val="008D0117"/>
    <w:rsid w:val="008D05A6"/>
    <w:rsid w:val="008D6C2B"/>
    <w:rsid w:val="008E0E98"/>
    <w:rsid w:val="008F1630"/>
    <w:rsid w:val="008F3A25"/>
    <w:rsid w:val="008F5E11"/>
    <w:rsid w:val="008F6056"/>
    <w:rsid w:val="009004D2"/>
    <w:rsid w:val="00914B3B"/>
    <w:rsid w:val="00920CD0"/>
    <w:rsid w:val="0092321C"/>
    <w:rsid w:val="00927835"/>
    <w:rsid w:val="00930FB3"/>
    <w:rsid w:val="0093349A"/>
    <w:rsid w:val="00941F91"/>
    <w:rsid w:val="0094283A"/>
    <w:rsid w:val="0094467A"/>
    <w:rsid w:val="00947946"/>
    <w:rsid w:val="00953C22"/>
    <w:rsid w:val="00955891"/>
    <w:rsid w:val="00957137"/>
    <w:rsid w:val="0096163C"/>
    <w:rsid w:val="00961E78"/>
    <w:rsid w:val="009639BE"/>
    <w:rsid w:val="0096539B"/>
    <w:rsid w:val="009674B1"/>
    <w:rsid w:val="009676EF"/>
    <w:rsid w:val="009752BD"/>
    <w:rsid w:val="00975B01"/>
    <w:rsid w:val="00976A4F"/>
    <w:rsid w:val="00982C6D"/>
    <w:rsid w:val="00986CD4"/>
    <w:rsid w:val="00994D9F"/>
    <w:rsid w:val="00997089"/>
    <w:rsid w:val="009A73EF"/>
    <w:rsid w:val="009B3729"/>
    <w:rsid w:val="009B60C1"/>
    <w:rsid w:val="009C0A41"/>
    <w:rsid w:val="009C55FE"/>
    <w:rsid w:val="009C5917"/>
    <w:rsid w:val="009D161A"/>
    <w:rsid w:val="009F318E"/>
    <w:rsid w:val="009F3288"/>
    <w:rsid w:val="009F6BF2"/>
    <w:rsid w:val="00A034D1"/>
    <w:rsid w:val="00A074D8"/>
    <w:rsid w:val="00A07D01"/>
    <w:rsid w:val="00A11CC4"/>
    <w:rsid w:val="00A131FC"/>
    <w:rsid w:val="00A14156"/>
    <w:rsid w:val="00A2386F"/>
    <w:rsid w:val="00A25B1D"/>
    <w:rsid w:val="00A26C42"/>
    <w:rsid w:val="00A31D71"/>
    <w:rsid w:val="00A35B02"/>
    <w:rsid w:val="00A36E97"/>
    <w:rsid w:val="00A40C1F"/>
    <w:rsid w:val="00A43652"/>
    <w:rsid w:val="00A5217B"/>
    <w:rsid w:val="00A526A4"/>
    <w:rsid w:val="00A61C08"/>
    <w:rsid w:val="00A80916"/>
    <w:rsid w:val="00A83F31"/>
    <w:rsid w:val="00A92A90"/>
    <w:rsid w:val="00A92FD3"/>
    <w:rsid w:val="00AA4650"/>
    <w:rsid w:val="00AB4616"/>
    <w:rsid w:val="00AC43F0"/>
    <w:rsid w:val="00AC68B6"/>
    <w:rsid w:val="00AD3294"/>
    <w:rsid w:val="00AD6F88"/>
    <w:rsid w:val="00AD7AE7"/>
    <w:rsid w:val="00AE06E9"/>
    <w:rsid w:val="00AE2FAF"/>
    <w:rsid w:val="00AF64A5"/>
    <w:rsid w:val="00B04268"/>
    <w:rsid w:val="00B05E5B"/>
    <w:rsid w:val="00B17D3B"/>
    <w:rsid w:val="00B311BA"/>
    <w:rsid w:val="00B3375C"/>
    <w:rsid w:val="00B341D4"/>
    <w:rsid w:val="00B34977"/>
    <w:rsid w:val="00B4345B"/>
    <w:rsid w:val="00B45EAD"/>
    <w:rsid w:val="00B64E5B"/>
    <w:rsid w:val="00B65EA1"/>
    <w:rsid w:val="00B75910"/>
    <w:rsid w:val="00B86C4A"/>
    <w:rsid w:val="00B91BB7"/>
    <w:rsid w:val="00B96EE8"/>
    <w:rsid w:val="00BB03F6"/>
    <w:rsid w:val="00BE4C32"/>
    <w:rsid w:val="00BF06B6"/>
    <w:rsid w:val="00BF39DF"/>
    <w:rsid w:val="00BF539F"/>
    <w:rsid w:val="00C242F2"/>
    <w:rsid w:val="00C270FE"/>
    <w:rsid w:val="00C6113E"/>
    <w:rsid w:val="00C66987"/>
    <w:rsid w:val="00C66A70"/>
    <w:rsid w:val="00C74283"/>
    <w:rsid w:val="00C76F7C"/>
    <w:rsid w:val="00C82D9D"/>
    <w:rsid w:val="00C9139C"/>
    <w:rsid w:val="00C920F2"/>
    <w:rsid w:val="00C9266D"/>
    <w:rsid w:val="00C9453D"/>
    <w:rsid w:val="00C9517D"/>
    <w:rsid w:val="00CA4CA5"/>
    <w:rsid w:val="00CB57E5"/>
    <w:rsid w:val="00CC0DB8"/>
    <w:rsid w:val="00CD31C3"/>
    <w:rsid w:val="00CD609A"/>
    <w:rsid w:val="00CD791C"/>
    <w:rsid w:val="00CF13CE"/>
    <w:rsid w:val="00CF7E76"/>
    <w:rsid w:val="00D01605"/>
    <w:rsid w:val="00D01643"/>
    <w:rsid w:val="00D02041"/>
    <w:rsid w:val="00D04870"/>
    <w:rsid w:val="00D26DEA"/>
    <w:rsid w:val="00D33885"/>
    <w:rsid w:val="00D36833"/>
    <w:rsid w:val="00D37109"/>
    <w:rsid w:val="00D37A64"/>
    <w:rsid w:val="00D517F3"/>
    <w:rsid w:val="00D52A48"/>
    <w:rsid w:val="00D60709"/>
    <w:rsid w:val="00D65894"/>
    <w:rsid w:val="00D658A1"/>
    <w:rsid w:val="00D848CF"/>
    <w:rsid w:val="00D85CC8"/>
    <w:rsid w:val="00DA0649"/>
    <w:rsid w:val="00DA2B21"/>
    <w:rsid w:val="00DA3F34"/>
    <w:rsid w:val="00DA6EFD"/>
    <w:rsid w:val="00DB0962"/>
    <w:rsid w:val="00DB3449"/>
    <w:rsid w:val="00DB392C"/>
    <w:rsid w:val="00DB3E40"/>
    <w:rsid w:val="00DB529E"/>
    <w:rsid w:val="00DB596D"/>
    <w:rsid w:val="00DB64DA"/>
    <w:rsid w:val="00DD17FB"/>
    <w:rsid w:val="00DD4F04"/>
    <w:rsid w:val="00DF5C02"/>
    <w:rsid w:val="00DF6A45"/>
    <w:rsid w:val="00DF7BB8"/>
    <w:rsid w:val="00E11BE6"/>
    <w:rsid w:val="00E129AD"/>
    <w:rsid w:val="00E14A86"/>
    <w:rsid w:val="00E1590A"/>
    <w:rsid w:val="00E215B5"/>
    <w:rsid w:val="00E2575A"/>
    <w:rsid w:val="00E32EBA"/>
    <w:rsid w:val="00E443DA"/>
    <w:rsid w:val="00E73CFD"/>
    <w:rsid w:val="00E91CFB"/>
    <w:rsid w:val="00EA7D59"/>
    <w:rsid w:val="00EB6CD6"/>
    <w:rsid w:val="00EC0EBE"/>
    <w:rsid w:val="00EC4F3E"/>
    <w:rsid w:val="00ED43A4"/>
    <w:rsid w:val="00EE7310"/>
    <w:rsid w:val="00EF333B"/>
    <w:rsid w:val="00EF3BE7"/>
    <w:rsid w:val="00EF5BAB"/>
    <w:rsid w:val="00F2071B"/>
    <w:rsid w:val="00F222F3"/>
    <w:rsid w:val="00F25646"/>
    <w:rsid w:val="00F27C78"/>
    <w:rsid w:val="00F33A01"/>
    <w:rsid w:val="00F506EB"/>
    <w:rsid w:val="00F532C4"/>
    <w:rsid w:val="00F5519B"/>
    <w:rsid w:val="00F661A5"/>
    <w:rsid w:val="00F71DDC"/>
    <w:rsid w:val="00F72AB0"/>
    <w:rsid w:val="00F770AA"/>
    <w:rsid w:val="00F77CCD"/>
    <w:rsid w:val="00F84856"/>
    <w:rsid w:val="00F90B60"/>
    <w:rsid w:val="00F91B21"/>
    <w:rsid w:val="00F94009"/>
    <w:rsid w:val="00FA4F42"/>
    <w:rsid w:val="00FA66E8"/>
    <w:rsid w:val="00FA7764"/>
    <w:rsid w:val="00FB0938"/>
    <w:rsid w:val="00FC19CA"/>
    <w:rsid w:val="00FC4D9C"/>
    <w:rsid w:val="00FE0AAE"/>
    <w:rsid w:val="00FE0F40"/>
    <w:rsid w:val="00FE1E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  <o:rules v:ext="edit">
        <o:r id="V:Rule5" type="connector" idref="#Straight Arrow Connector 7"/>
        <o:r id="V:Rule6" type="connector" idref="#Straight Arrow Connector 9"/>
        <o:r id="V:Rule7" type="connector" idref="#Straight Arrow Connector 12"/>
        <o:r id="V:Rule8" type="connector" idref="#Straight Arrow Connector 1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5C93"/>
  </w:style>
  <w:style w:type="paragraph" w:styleId="Heading1">
    <w:name w:val="heading 1"/>
    <w:basedOn w:val="Normal1"/>
    <w:next w:val="Normal1"/>
    <w:link w:val="Heading1Char"/>
    <w:rsid w:val="001676A5"/>
    <w:pPr>
      <w:ind w:left="140"/>
      <w:outlineLvl w:val="0"/>
    </w:pPr>
    <w:rPr>
      <w:b/>
    </w:rPr>
  </w:style>
  <w:style w:type="paragraph" w:styleId="Heading2">
    <w:name w:val="heading 2"/>
    <w:basedOn w:val="Normal1"/>
    <w:next w:val="Normal1"/>
    <w:link w:val="Heading2Char"/>
    <w:rsid w:val="001676A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1676A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676A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1676A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676A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676A5"/>
  </w:style>
  <w:style w:type="paragraph" w:styleId="Title">
    <w:name w:val="Title"/>
    <w:basedOn w:val="Normal1"/>
    <w:next w:val="Normal1"/>
    <w:rsid w:val="001676A5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1676A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676A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3515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51547"/>
  </w:style>
  <w:style w:type="paragraph" w:styleId="Footer">
    <w:name w:val="footer"/>
    <w:basedOn w:val="Normal"/>
    <w:link w:val="FooterChar"/>
    <w:uiPriority w:val="99"/>
    <w:semiHidden/>
    <w:unhideWhenUsed/>
    <w:rsid w:val="003515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51547"/>
  </w:style>
  <w:style w:type="paragraph" w:customStyle="1" w:styleId="LO-normal">
    <w:name w:val="LO-normal"/>
    <w:qFormat/>
    <w:rsid w:val="00351547"/>
    <w:pPr>
      <w:widowControl/>
    </w:pPr>
    <w:rPr>
      <w:rFonts w:ascii="Calibri" w:eastAsia="Calibri" w:hAnsi="Calibri" w:cs="Calibri"/>
      <w:lang w:val="en-IN" w:eastAsia="zh-CN" w:bidi="hi-IN"/>
    </w:rPr>
  </w:style>
  <w:style w:type="character" w:customStyle="1" w:styleId="Heading1Char">
    <w:name w:val="Heading 1 Char"/>
    <w:basedOn w:val="DefaultParagraphFont"/>
    <w:link w:val="Heading1"/>
    <w:rsid w:val="0062461E"/>
    <w:rPr>
      <w:b/>
    </w:rPr>
  </w:style>
  <w:style w:type="character" w:customStyle="1" w:styleId="Heading2Char">
    <w:name w:val="Heading 2 Char"/>
    <w:basedOn w:val="DefaultParagraphFont"/>
    <w:link w:val="Heading2"/>
    <w:rsid w:val="0062461E"/>
    <w:rPr>
      <w:b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F222F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2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20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131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markerikson/react-redux-link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Learn/Getting_started_with_the_we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F5F4436-09CF-4705-A861-57F1E9CC7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1516</Words>
  <Characters>864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GDAC Web Programming Technologies Revised Syllabus</vt:lpstr>
    </vt:vector>
  </TitlesOfParts>
  <Company/>
  <LinksUpToDate>false</LinksUpToDate>
  <CharactersWithSpaces>101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GDAC Web Programming Technologies Revised Syllabus</dc:title>
  <dc:subject/>
  <dc:creator>Balaji K Sorakapet</dc:creator>
  <cp:lastModifiedBy>Dr CP Johnson</cp:lastModifiedBy>
  <cp:revision>10</cp:revision>
  <cp:lastPrinted>2020-05-25T20:44:00Z</cp:lastPrinted>
  <dcterms:created xsi:type="dcterms:W3CDTF">2024-04-30T10:23:00Z</dcterms:created>
  <dcterms:modified xsi:type="dcterms:W3CDTF">2024-05-14T12:08:00Z</dcterms:modified>
</cp:coreProperties>
</file>